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0718047" w:displacedByCustomXml="next"/>
    <w:sdt>
      <w:sdtPr>
        <w:id w:val="1932936189"/>
        <w:docPartObj>
          <w:docPartGallery w:val="Cover Pages"/>
          <w:docPartUnique/>
        </w:docPartObj>
      </w:sdtPr>
      <w:sdtEndPr>
        <w:rPr>
          <w:b/>
          <w:bCs/>
        </w:rPr>
      </w:sdtEndPr>
      <w:sdtContent>
        <w:p w14:paraId="2FD5FE8A" w14:textId="77777777" w:rsidR="00554810" w:rsidRDefault="00554810" w:rsidP="00554810">
          <w:pPr>
            <w:shd w:val="clear" w:color="auto" w:fill="FFFFFF" w:themeFill="background1"/>
            <w:rPr>
              <w:rFonts w:cstheme="minorHAnsi"/>
              <w:b/>
              <w:bCs/>
              <w:color w:val="000000" w:themeColor="text1"/>
              <w:sz w:val="32"/>
              <w:szCs w:val="32"/>
              <w:lang w:val="en-US"/>
            </w:rPr>
          </w:pPr>
          <w:r>
            <w:rPr>
              <w:rFonts w:cstheme="minorHAnsi"/>
              <w:noProof/>
              <w:color w:val="000000" w:themeColor="text1"/>
              <w:lang w:val="en-US"/>
            </w:rPr>
            <w:drawing>
              <wp:anchor distT="0" distB="0" distL="114300" distR="114300" simplePos="0" relativeHeight="251659264" behindDoc="1" locked="0" layoutInCell="1" allowOverlap="1" wp14:anchorId="2B672226" wp14:editId="227B8689">
                <wp:simplePos x="0" y="0"/>
                <wp:positionH relativeFrom="margin">
                  <wp:align>right</wp:align>
                </wp:positionH>
                <wp:positionV relativeFrom="paragraph">
                  <wp:posOffset>0</wp:posOffset>
                </wp:positionV>
                <wp:extent cx="1704975" cy="1704975"/>
                <wp:effectExtent l="0" t="0" r="0" b="0"/>
                <wp:wrapTight wrapText="bothSides">
                  <wp:wrapPolygon edited="0">
                    <wp:start x="1689" y="8447"/>
                    <wp:lineTo x="1207" y="9412"/>
                    <wp:lineTo x="483" y="13032"/>
                    <wp:lineTo x="3620" y="13032"/>
                    <wp:lineTo x="20997" y="12067"/>
                    <wp:lineTo x="20997" y="9412"/>
                    <wp:lineTo x="4827" y="8447"/>
                    <wp:lineTo x="1689" y="8447"/>
                  </wp:wrapPolygon>
                </wp:wrapTight>
                <wp:docPr id="759203465" name="Picture 6" descr="A red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3465" name="Picture 6" descr="A red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975" cy="1704975"/>
                        </a:xfrm>
                        <a:prstGeom prst="rect">
                          <a:avLst/>
                        </a:prstGeom>
                      </pic:spPr>
                    </pic:pic>
                  </a:graphicData>
                </a:graphic>
              </wp:anchor>
            </w:drawing>
          </w:r>
          <w:r>
            <w:rPr>
              <w:rFonts w:cstheme="minorHAnsi"/>
              <w:noProof/>
              <w:color w:val="000000" w:themeColor="text1"/>
              <w:lang w:val="en-US"/>
            </w:rPr>
            <w:drawing>
              <wp:inline distT="0" distB="0" distL="0" distR="0" wp14:anchorId="4278F796" wp14:editId="35BF0E48">
                <wp:extent cx="1477108" cy="1477108"/>
                <wp:effectExtent l="0" t="0" r="8890" b="8890"/>
                <wp:docPr id="1531944956" name="Picture 5" descr="A logo with a hand pointing at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944956" name="Picture 5" descr="A logo with a hand pointing at a circuit bo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78194" cy="1478194"/>
                        </a:xfrm>
                        <a:prstGeom prst="rect">
                          <a:avLst/>
                        </a:prstGeom>
                      </pic:spPr>
                    </pic:pic>
                  </a:graphicData>
                </a:graphic>
              </wp:inline>
            </w:drawing>
          </w:r>
          <w:r>
            <w:rPr>
              <w:rFonts w:cstheme="minorHAnsi"/>
              <w:b/>
              <w:bCs/>
              <w:color w:val="000000" w:themeColor="text1"/>
              <w:sz w:val="32"/>
              <w:szCs w:val="32"/>
              <w:lang w:val="en-US"/>
            </w:rPr>
            <w:t xml:space="preserve">   </w:t>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t xml:space="preserve">                    </w:t>
          </w:r>
          <w:r>
            <w:rPr>
              <w:rFonts w:cstheme="minorHAnsi"/>
              <w:b/>
              <w:bCs/>
              <w:color w:val="000000" w:themeColor="text1"/>
              <w:sz w:val="32"/>
              <w:szCs w:val="32"/>
              <w:lang w:val="en-US"/>
            </w:rPr>
            <w:tab/>
          </w:r>
          <w:r>
            <w:rPr>
              <w:rFonts w:cstheme="minorHAnsi"/>
              <w:b/>
              <w:bCs/>
              <w:color w:val="000000" w:themeColor="text1"/>
              <w:sz w:val="32"/>
              <w:szCs w:val="32"/>
              <w:lang w:val="en-US"/>
            </w:rPr>
            <w:tab/>
          </w:r>
        </w:p>
        <w:p w14:paraId="3F92C79A" w14:textId="77777777" w:rsidR="00554810" w:rsidRDefault="00554810" w:rsidP="00554810">
          <w:pPr>
            <w:shd w:val="clear" w:color="auto" w:fill="FFFFFF" w:themeFill="background1"/>
            <w:jc w:val="center"/>
            <w:rPr>
              <w:rFonts w:cstheme="minorHAnsi"/>
              <w:b/>
              <w:bCs/>
              <w:color w:val="000000" w:themeColor="text1"/>
              <w:sz w:val="32"/>
              <w:szCs w:val="32"/>
              <w:lang w:val="en-US"/>
            </w:rPr>
          </w:pPr>
        </w:p>
        <w:p w14:paraId="7D00461E" w14:textId="77777777" w:rsidR="00554810" w:rsidRDefault="00554810" w:rsidP="00554810">
          <w:pPr>
            <w:shd w:val="clear" w:color="auto" w:fill="FFFFFF" w:themeFill="background1"/>
            <w:jc w:val="center"/>
            <w:rPr>
              <w:rFonts w:cstheme="minorHAnsi"/>
              <w:b/>
              <w:bCs/>
              <w:color w:val="000000" w:themeColor="text1"/>
              <w:sz w:val="32"/>
              <w:szCs w:val="32"/>
              <w:lang w:val="en-US"/>
            </w:rPr>
          </w:pPr>
        </w:p>
        <w:p w14:paraId="0E8EF1AD" w14:textId="77777777" w:rsidR="00554810" w:rsidRDefault="00554810" w:rsidP="00554810">
          <w:pPr>
            <w:shd w:val="clear" w:color="auto" w:fill="FFFFFF" w:themeFill="background1"/>
            <w:jc w:val="center"/>
            <w:rPr>
              <w:rFonts w:cstheme="minorHAnsi"/>
              <w:b/>
              <w:bCs/>
              <w:color w:val="000000" w:themeColor="text1"/>
              <w:sz w:val="32"/>
              <w:szCs w:val="32"/>
              <w:lang w:val="en-US"/>
            </w:rPr>
          </w:pPr>
        </w:p>
        <w:p w14:paraId="1CDA283B" w14:textId="77777777" w:rsidR="00554810" w:rsidRDefault="00554810" w:rsidP="00554810">
          <w:pPr>
            <w:shd w:val="clear" w:color="auto" w:fill="FFFFFF" w:themeFill="background1"/>
            <w:jc w:val="center"/>
            <w:rPr>
              <w:rFonts w:cstheme="minorHAnsi"/>
              <w:b/>
              <w:bCs/>
              <w:color w:val="000000" w:themeColor="text1"/>
              <w:sz w:val="32"/>
              <w:szCs w:val="32"/>
              <w:lang w:val="en-US"/>
            </w:rPr>
          </w:pPr>
        </w:p>
        <w:p w14:paraId="7846239D" w14:textId="77777777" w:rsidR="00554810" w:rsidRPr="003B4AD3" w:rsidRDefault="00554810" w:rsidP="00554810">
          <w:pPr>
            <w:shd w:val="clear" w:color="auto" w:fill="FFFFFF" w:themeFill="background1"/>
            <w:jc w:val="center"/>
            <w:rPr>
              <w:rFonts w:cstheme="minorHAnsi"/>
              <w:b/>
              <w:bCs/>
              <w:color w:val="000000" w:themeColor="text1"/>
              <w:sz w:val="32"/>
              <w:szCs w:val="32"/>
              <w:lang w:val="en-US"/>
            </w:rPr>
          </w:pPr>
        </w:p>
        <w:p w14:paraId="35D1497A" w14:textId="77777777" w:rsidR="00554810" w:rsidRPr="00A71E98" w:rsidRDefault="00554810" w:rsidP="00554810">
          <w:pPr>
            <w:shd w:val="clear" w:color="auto" w:fill="FFFFFF" w:themeFill="background1"/>
            <w:ind w:left="360"/>
            <w:jc w:val="center"/>
            <w:rPr>
              <w:color w:val="404040" w:themeColor="text1" w:themeTint="BF"/>
              <w:sz w:val="36"/>
              <w:szCs w:val="36"/>
            </w:rPr>
          </w:pPr>
          <w:r w:rsidRPr="00A71E98">
            <w:rPr>
              <w:b/>
              <w:bCs/>
              <w:color w:val="404040" w:themeColor="text1" w:themeTint="BF"/>
              <w:sz w:val="36"/>
              <w:szCs w:val="36"/>
            </w:rPr>
            <w:t>Consultancy Name:</w:t>
          </w:r>
          <w:r w:rsidRPr="00A71E98">
            <w:rPr>
              <w:color w:val="404040" w:themeColor="text1" w:themeTint="BF"/>
              <w:sz w:val="36"/>
              <w:szCs w:val="36"/>
            </w:rPr>
            <w:t xml:space="preserve"> </w:t>
          </w:r>
          <w:proofErr w:type="spellStart"/>
          <w:r w:rsidRPr="00A71E98">
            <w:rPr>
              <w:color w:val="4472C4" w:themeColor="accent1"/>
              <w:sz w:val="36"/>
              <w:szCs w:val="36"/>
            </w:rPr>
            <w:t>RevolEdge</w:t>
          </w:r>
          <w:proofErr w:type="spellEnd"/>
          <w:r w:rsidRPr="00A71E98">
            <w:rPr>
              <w:color w:val="4472C4" w:themeColor="accent1"/>
              <w:sz w:val="36"/>
              <w:szCs w:val="36"/>
            </w:rPr>
            <w:t xml:space="preserve"> Solutions</w:t>
          </w:r>
        </w:p>
        <w:p w14:paraId="38FCA882" w14:textId="77777777" w:rsidR="00554810" w:rsidRPr="00A71E98" w:rsidRDefault="00554810" w:rsidP="00554810">
          <w:pPr>
            <w:shd w:val="clear" w:color="auto" w:fill="FFFFFF" w:themeFill="background1"/>
            <w:ind w:left="360"/>
            <w:jc w:val="center"/>
            <w:rPr>
              <w:color w:val="4472C4" w:themeColor="accent1"/>
              <w:sz w:val="36"/>
              <w:szCs w:val="36"/>
            </w:rPr>
          </w:pPr>
          <w:r w:rsidRPr="00A71E98">
            <w:rPr>
              <w:b/>
              <w:bCs/>
              <w:color w:val="404040" w:themeColor="text1" w:themeTint="BF"/>
              <w:sz w:val="36"/>
              <w:szCs w:val="36"/>
            </w:rPr>
            <w:t>Client Company:</w:t>
          </w:r>
          <w:r w:rsidRPr="00A71E98">
            <w:rPr>
              <w:color w:val="404040" w:themeColor="text1" w:themeTint="BF"/>
              <w:sz w:val="36"/>
              <w:szCs w:val="36"/>
            </w:rPr>
            <w:t xml:space="preserve"> </w:t>
          </w:r>
          <w:r w:rsidRPr="00A71E98">
            <w:rPr>
              <w:color w:val="4472C4" w:themeColor="accent1"/>
              <w:sz w:val="36"/>
              <w:szCs w:val="36"/>
            </w:rPr>
            <w:t>The Bank of Nova Scotia (Scotiabank)</w:t>
          </w:r>
        </w:p>
        <w:p w14:paraId="4FD95F3D" w14:textId="77777777" w:rsidR="00554810" w:rsidRDefault="00554810" w:rsidP="00554810">
          <w:pPr>
            <w:shd w:val="clear" w:color="auto" w:fill="FFFFFF" w:themeFill="background1"/>
            <w:ind w:left="360"/>
            <w:jc w:val="center"/>
            <w:rPr>
              <w:rFonts w:cstheme="minorHAnsi"/>
              <w:b/>
              <w:bCs/>
              <w:color w:val="000000" w:themeColor="text1"/>
              <w:sz w:val="32"/>
              <w:szCs w:val="32"/>
              <w:lang w:val="en-US"/>
            </w:rPr>
          </w:pPr>
        </w:p>
        <w:p w14:paraId="61278318" w14:textId="77777777" w:rsidR="00554810" w:rsidRDefault="00554810" w:rsidP="00554810">
          <w:pPr>
            <w:shd w:val="clear" w:color="auto" w:fill="FFFFFF" w:themeFill="background1"/>
            <w:rPr>
              <w:rFonts w:cstheme="minorHAnsi"/>
              <w:b/>
              <w:bCs/>
              <w:color w:val="000000" w:themeColor="text1"/>
              <w:sz w:val="32"/>
              <w:szCs w:val="32"/>
              <w:lang w:val="en-US"/>
            </w:rPr>
          </w:pPr>
        </w:p>
        <w:p w14:paraId="43DD2B0D" w14:textId="77777777" w:rsidR="00554810" w:rsidRDefault="00554810" w:rsidP="00554810">
          <w:pPr>
            <w:shd w:val="clear" w:color="auto" w:fill="FFFFFF" w:themeFill="background1"/>
            <w:ind w:left="360"/>
            <w:jc w:val="center"/>
            <w:rPr>
              <w:rFonts w:cstheme="minorHAnsi"/>
              <w:b/>
              <w:bCs/>
              <w:color w:val="000000" w:themeColor="text1"/>
              <w:sz w:val="32"/>
              <w:szCs w:val="32"/>
              <w:lang w:val="en-US"/>
            </w:rPr>
          </w:pPr>
        </w:p>
        <w:p w14:paraId="16C96AD1" w14:textId="77777777" w:rsidR="00554810" w:rsidRDefault="00554810" w:rsidP="00554810">
          <w:pPr>
            <w:shd w:val="clear" w:color="auto" w:fill="FFFFFF" w:themeFill="background1"/>
            <w:ind w:left="360"/>
            <w:jc w:val="center"/>
            <w:rPr>
              <w:rFonts w:cstheme="minorHAnsi"/>
              <w:b/>
              <w:bCs/>
              <w:color w:val="000000" w:themeColor="text1"/>
              <w:sz w:val="32"/>
              <w:szCs w:val="32"/>
              <w:lang w:val="en-US"/>
            </w:rPr>
          </w:pPr>
        </w:p>
        <w:p w14:paraId="48138647" w14:textId="77777777" w:rsidR="00554810" w:rsidRPr="003B4AD3" w:rsidRDefault="00554810" w:rsidP="00554810">
          <w:pPr>
            <w:shd w:val="clear" w:color="auto" w:fill="FFFFFF" w:themeFill="background1"/>
            <w:ind w:left="360"/>
            <w:jc w:val="center"/>
            <w:rPr>
              <w:rFonts w:cstheme="minorHAnsi"/>
              <w:b/>
              <w:bCs/>
              <w:color w:val="000000" w:themeColor="text1"/>
              <w:sz w:val="32"/>
              <w:szCs w:val="32"/>
              <w:lang w:val="en-US"/>
            </w:rPr>
          </w:pPr>
        </w:p>
        <w:p w14:paraId="30132E08" w14:textId="77777777" w:rsidR="00554810" w:rsidRPr="00A71E98" w:rsidRDefault="00554810" w:rsidP="00554810">
          <w:pPr>
            <w:shd w:val="clear" w:color="auto" w:fill="FFFFFF" w:themeFill="background1"/>
            <w:ind w:left="360"/>
            <w:rPr>
              <w:rFonts w:eastAsiaTheme="minorEastAsia"/>
              <w:b/>
              <w:bCs/>
              <w:kern w:val="0"/>
              <w:lang w:val="en-US"/>
              <w14:ligatures w14:val="none"/>
            </w:rPr>
          </w:pPr>
          <w:r w:rsidRPr="00A71E98">
            <w:rPr>
              <w:rFonts w:eastAsiaTheme="minorEastAsia"/>
              <w:b/>
              <w:bCs/>
              <w:kern w:val="0"/>
              <w:lang w:val="en-US"/>
              <w14:ligatures w14:val="none"/>
            </w:rPr>
            <w:t>Team:</w:t>
          </w:r>
        </w:p>
        <w:p w14:paraId="6AD9B362" w14:textId="3CDCDE36" w:rsidR="00554810" w:rsidRPr="00A71E98" w:rsidRDefault="00554810" w:rsidP="00554810">
          <w:pPr>
            <w:shd w:val="clear" w:color="auto" w:fill="FFFFFF" w:themeFill="background1"/>
            <w:ind w:left="360"/>
            <w:rPr>
              <w:rFonts w:eastAsiaTheme="minorEastAsia"/>
              <w:kern w:val="0"/>
              <w:lang w:val="en-US"/>
              <w14:ligatures w14:val="none"/>
            </w:rPr>
          </w:pPr>
          <w:r w:rsidRPr="00A71E98">
            <w:rPr>
              <w:rFonts w:eastAsiaTheme="minorEastAsia"/>
              <w:kern w:val="0"/>
              <w:lang w:val="en-US"/>
              <w14:ligatures w14:val="none"/>
            </w:rPr>
            <w:t xml:space="preserve">Dinesh Kumar - Project Manager (Phase </w:t>
          </w:r>
          <w:r>
            <w:rPr>
              <w:rFonts w:eastAsiaTheme="minorEastAsia"/>
              <w:kern w:val="0"/>
              <w:lang w:val="en-US"/>
              <w14:ligatures w14:val="none"/>
            </w:rPr>
            <w:t>3</w:t>
          </w:r>
          <w:r w:rsidRPr="00A71E98">
            <w:rPr>
              <w:rFonts w:eastAsiaTheme="minorEastAsia"/>
              <w:kern w:val="0"/>
              <w:lang w:val="en-US"/>
              <w14:ligatures w14:val="none"/>
            </w:rPr>
            <w:t xml:space="preserve">) </w:t>
          </w:r>
        </w:p>
        <w:p w14:paraId="3CC3A592" w14:textId="059CFA0A" w:rsidR="00554810" w:rsidRPr="00A71E98" w:rsidRDefault="00554810" w:rsidP="00554810">
          <w:pPr>
            <w:shd w:val="clear" w:color="auto" w:fill="FFFFFF" w:themeFill="background1"/>
            <w:ind w:left="360"/>
            <w:rPr>
              <w:rFonts w:eastAsiaTheme="minorEastAsia"/>
              <w:kern w:val="0"/>
              <w:lang w:val="en-US"/>
              <w14:ligatures w14:val="none"/>
            </w:rPr>
          </w:pPr>
          <w:r>
            <w:rPr>
              <w:rFonts w:eastAsiaTheme="minorEastAsia"/>
              <w:kern w:val="0"/>
              <w:lang w:val="en-US"/>
              <w14:ligatures w14:val="none"/>
            </w:rPr>
            <w:t>Bhavya Jain</w:t>
          </w:r>
          <w:r w:rsidRPr="00A71E98">
            <w:rPr>
              <w:rFonts w:eastAsiaTheme="minorEastAsia"/>
              <w:kern w:val="0"/>
              <w:lang w:val="en-US"/>
              <w14:ligatures w14:val="none"/>
            </w:rPr>
            <w:t xml:space="preserve"> - Team Leader (Phase </w:t>
          </w:r>
          <w:r>
            <w:rPr>
              <w:rFonts w:eastAsiaTheme="minorEastAsia"/>
              <w:kern w:val="0"/>
              <w:lang w:val="en-US"/>
              <w14:ligatures w14:val="none"/>
            </w:rPr>
            <w:t>3</w:t>
          </w:r>
          <w:r w:rsidRPr="00A71E98">
            <w:rPr>
              <w:rFonts w:eastAsiaTheme="minorEastAsia"/>
              <w:kern w:val="0"/>
              <w:lang w:val="en-US"/>
              <w14:ligatures w14:val="none"/>
            </w:rPr>
            <w:t>)</w:t>
          </w:r>
        </w:p>
        <w:p w14:paraId="38B3AC54" w14:textId="74EDF2AB" w:rsidR="00554810" w:rsidRPr="00A71E98" w:rsidRDefault="00554810" w:rsidP="00554810">
          <w:pPr>
            <w:shd w:val="clear" w:color="auto" w:fill="FFFFFF" w:themeFill="background1"/>
            <w:ind w:left="360"/>
            <w:rPr>
              <w:rFonts w:eastAsiaTheme="minorEastAsia"/>
              <w:kern w:val="0"/>
              <w:lang w:val="en-US"/>
              <w14:ligatures w14:val="none"/>
            </w:rPr>
          </w:pPr>
          <w:r>
            <w:rPr>
              <w:rFonts w:eastAsiaTheme="minorEastAsia"/>
              <w:kern w:val="0"/>
              <w:lang w:val="en-US"/>
              <w14:ligatures w14:val="none"/>
            </w:rPr>
            <w:t>Jainam Shah</w:t>
          </w:r>
          <w:r w:rsidRPr="00A71E98">
            <w:rPr>
              <w:rFonts w:eastAsiaTheme="minorEastAsia"/>
              <w:kern w:val="0"/>
              <w:lang w:val="en-US"/>
              <w14:ligatures w14:val="none"/>
            </w:rPr>
            <w:t xml:space="preserve"> - Business Analyst</w:t>
          </w:r>
        </w:p>
        <w:p w14:paraId="5FE6E7A2" w14:textId="77777777" w:rsidR="00554810" w:rsidRPr="00A71E98" w:rsidRDefault="00554810" w:rsidP="00554810">
          <w:pPr>
            <w:shd w:val="clear" w:color="auto" w:fill="FFFFFF" w:themeFill="background1"/>
            <w:ind w:left="360"/>
            <w:rPr>
              <w:rFonts w:eastAsiaTheme="minorEastAsia"/>
              <w:kern w:val="0"/>
              <w:lang w:val="en-US"/>
              <w14:ligatures w14:val="none"/>
            </w:rPr>
          </w:pPr>
          <w:proofErr w:type="spellStart"/>
          <w:r w:rsidRPr="00A71E98">
            <w:rPr>
              <w:rFonts w:eastAsiaTheme="minorEastAsia"/>
              <w:kern w:val="0"/>
              <w:lang w:val="en-US"/>
              <w14:ligatures w14:val="none"/>
            </w:rPr>
            <w:t>Reeny</w:t>
          </w:r>
          <w:proofErr w:type="spellEnd"/>
          <w:r w:rsidRPr="00A71E98">
            <w:rPr>
              <w:rFonts w:eastAsiaTheme="minorEastAsia"/>
              <w:kern w:val="0"/>
              <w:lang w:val="en-US"/>
              <w14:ligatures w14:val="none"/>
            </w:rPr>
            <w:t xml:space="preserve"> Susan Roy - Business Analyst</w:t>
          </w:r>
        </w:p>
        <w:p w14:paraId="385118E1" w14:textId="77777777" w:rsidR="00554810" w:rsidRPr="00A71E98" w:rsidRDefault="00554810" w:rsidP="00554810">
          <w:pPr>
            <w:shd w:val="clear" w:color="auto" w:fill="FFFFFF" w:themeFill="background1"/>
            <w:ind w:left="360"/>
            <w:rPr>
              <w:rFonts w:eastAsiaTheme="minorEastAsia"/>
              <w:kern w:val="0"/>
              <w:lang w:val="en-US"/>
              <w14:ligatures w14:val="none"/>
            </w:rPr>
          </w:pPr>
          <w:r w:rsidRPr="00A71E98">
            <w:rPr>
              <w:rFonts w:eastAsiaTheme="minorEastAsia"/>
              <w:kern w:val="0"/>
              <w:lang w:val="en-US"/>
              <w14:ligatures w14:val="none"/>
            </w:rPr>
            <w:t>Amaan Shaikh - Business Analyst</w:t>
          </w:r>
        </w:p>
        <w:p w14:paraId="1A344037" w14:textId="77777777" w:rsidR="00554810" w:rsidRDefault="00554810" w:rsidP="00554810"/>
        <w:p w14:paraId="6190349A" w14:textId="77777777" w:rsidR="00554810" w:rsidRDefault="00554810" w:rsidP="00554810"/>
        <w:p w14:paraId="6162B6D0" w14:textId="0D06E505" w:rsidR="002E5553" w:rsidRDefault="002E5553"/>
        <w:p w14:paraId="46598E84" w14:textId="1AD72BFC" w:rsidR="002E5553" w:rsidRDefault="002E5553">
          <w:pPr>
            <w:rPr>
              <w:b/>
              <w:bCs/>
            </w:rPr>
          </w:pPr>
          <w:r>
            <w:rPr>
              <w:b/>
              <w:bCs/>
            </w:rPr>
            <w:br w:type="page"/>
          </w:r>
        </w:p>
      </w:sdtContent>
    </w:sdt>
    <w:sdt>
      <w:sdtPr>
        <w:rPr>
          <w:rFonts w:asciiTheme="minorHAnsi" w:eastAsiaTheme="minorHAnsi" w:hAnsiTheme="minorHAnsi" w:cstheme="minorBidi"/>
          <w:color w:val="auto"/>
          <w:kern w:val="2"/>
          <w:sz w:val="22"/>
          <w:szCs w:val="22"/>
          <w:lang w:val="en-IN"/>
          <w14:ligatures w14:val="standardContextual"/>
        </w:rPr>
        <w:id w:val="1840276116"/>
        <w:docPartObj>
          <w:docPartGallery w:val="Table of Contents"/>
          <w:docPartUnique/>
        </w:docPartObj>
      </w:sdtPr>
      <w:sdtEndPr>
        <w:rPr>
          <w:b/>
          <w:bCs/>
          <w:noProof/>
        </w:rPr>
      </w:sdtEndPr>
      <w:sdtContent>
        <w:p w14:paraId="10A4AF4D" w14:textId="49BE9422" w:rsidR="00526C51" w:rsidRDefault="00526C51">
          <w:pPr>
            <w:pStyle w:val="TOCHeading"/>
          </w:pPr>
          <w:r>
            <w:t>Contents</w:t>
          </w:r>
        </w:p>
        <w:p w14:paraId="53B8DF46" w14:textId="57D7FF8F" w:rsidR="009D73D7" w:rsidRDefault="00526C51">
          <w:pPr>
            <w:pStyle w:val="TOC1"/>
            <w:tabs>
              <w:tab w:val="right" w:leader="dot" w:pos="10456"/>
            </w:tabs>
            <w:rPr>
              <w:rFonts w:eastAsiaTheme="minorEastAsia"/>
              <w:noProof/>
              <w:lang w:val="en-CA" w:eastAsia="en-CA"/>
            </w:rPr>
          </w:pPr>
          <w:r>
            <w:fldChar w:fldCharType="begin"/>
          </w:r>
          <w:r>
            <w:instrText xml:space="preserve"> TOC \o "1-3" \h \z \u </w:instrText>
          </w:r>
          <w:r>
            <w:fldChar w:fldCharType="separate"/>
          </w:r>
          <w:hyperlink w:anchor="_Toc151150185" w:history="1">
            <w:r w:rsidR="009D73D7" w:rsidRPr="006D26AF">
              <w:rPr>
                <w:rStyle w:val="Hyperlink"/>
                <w:noProof/>
              </w:rPr>
              <w:t>Introduction</w:t>
            </w:r>
            <w:r w:rsidR="009D73D7">
              <w:rPr>
                <w:noProof/>
                <w:webHidden/>
              </w:rPr>
              <w:tab/>
            </w:r>
            <w:r w:rsidR="009D73D7">
              <w:rPr>
                <w:noProof/>
                <w:webHidden/>
              </w:rPr>
              <w:fldChar w:fldCharType="begin"/>
            </w:r>
            <w:r w:rsidR="009D73D7">
              <w:rPr>
                <w:noProof/>
                <w:webHidden/>
              </w:rPr>
              <w:instrText xml:space="preserve"> PAGEREF _Toc151150185 \h </w:instrText>
            </w:r>
            <w:r w:rsidR="009D73D7">
              <w:rPr>
                <w:noProof/>
                <w:webHidden/>
              </w:rPr>
            </w:r>
            <w:r w:rsidR="009D73D7">
              <w:rPr>
                <w:noProof/>
                <w:webHidden/>
              </w:rPr>
              <w:fldChar w:fldCharType="separate"/>
            </w:r>
            <w:r w:rsidR="009D73D7">
              <w:rPr>
                <w:noProof/>
                <w:webHidden/>
              </w:rPr>
              <w:t>3</w:t>
            </w:r>
            <w:r w:rsidR="009D73D7">
              <w:rPr>
                <w:noProof/>
                <w:webHidden/>
              </w:rPr>
              <w:fldChar w:fldCharType="end"/>
            </w:r>
          </w:hyperlink>
        </w:p>
        <w:p w14:paraId="765A685A" w14:textId="30DCD685" w:rsidR="009D73D7" w:rsidRDefault="002E336B">
          <w:pPr>
            <w:pStyle w:val="TOC1"/>
            <w:tabs>
              <w:tab w:val="right" w:leader="dot" w:pos="10456"/>
            </w:tabs>
            <w:rPr>
              <w:rFonts w:eastAsiaTheme="minorEastAsia"/>
              <w:noProof/>
              <w:lang w:val="en-CA" w:eastAsia="en-CA"/>
            </w:rPr>
          </w:pPr>
          <w:hyperlink w:anchor="_Toc151150186" w:history="1">
            <w:r w:rsidR="009D73D7" w:rsidRPr="006D26AF">
              <w:rPr>
                <w:rStyle w:val="Hyperlink"/>
                <w:noProof/>
              </w:rPr>
              <w:t>Normalization Application</w:t>
            </w:r>
            <w:r w:rsidR="009D73D7">
              <w:rPr>
                <w:noProof/>
                <w:webHidden/>
              </w:rPr>
              <w:tab/>
            </w:r>
            <w:r w:rsidR="009D73D7">
              <w:rPr>
                <w:noProof/>
                <w:webHidden/>
              </w:rPr>
              <w:fldChar w:fldCharType="begin"/>
            </w:r>
            <w:r w:rsidR="009D73D7">
              <w:rPr>
                <w:noProof/>
                <w:webHidden/>
              </w:rPr>
              <w:instrText xml:space="preserve"> PAGEREF _Toc151150186 \h </w:instrText>
            </w:r>
            <w:r w:rsidR="009D73D7">
              <w:rPr>
                <w:noProof/>
                <w:webHidden/>
              </w:rPr>
            </w:r>
            <w:r w:rsidR="009D73D7">
              <w:rPr>
                <w:noProof/>
                <w:webHidden/>
              </w:rPr>
              <w:fldChar w:fldCharType="separate"/>
            </w:r>
            <w:r w:rsidR="009D73D7">
              <w:rPr>
                <w:noProof/>
                <w:webHidden/>
              </w:rPr>
              <w:t>3</w:t>
            </w:r>
            <w:r w:rsidR="009D73D7">
              <w:rPr>
                <w:noProof/>
                <w:webHidden/>
              </w:rPr>
              <w:fldChar w:fldCharType="end"/>
            </w:r>
          </w:hyperlink>
        </w:p>
        <w:p w14:paraId="0562426E" w14:textId="63690063" w:rsidR="009D73D7" w:rsidRDefault="002E336B">
          <w:pPr>
            <w:pStyle w:val="TOC1"/>
            <w:tabs>
              <w:tab w:val="right" w:leader="dot" w:pos="10456"/>
            </w:tabs>
            <w:rPr>
              <w:rFonts w:eastAsiaTheme="minorEastAsia"/>
              <w:noProof/>
              <w:lang w:val="en-CA" w:eastAsia="en-CA"/>
            </w:rPr>
          </w:pPr>
          <w:hyperlink w:anchor="_Toc151150187" w:history="1">
            <w:r w:rsidR="009D73D7" w:rsidRPr="006D26AF">
              <w:rPr>
                <w:rStyle w:val="Hyperlink"/>
                <w:noProof/>
              </w:rPr>
              <w:t>Digital Banking Kiosk Database Design</w:t>
            </w:r>
            <w:r w:rsidR="009D73D7">
              <w:rPr>
                <w:noProof/>
                <w:webHidden/>
              </w:rPr>
              <w:tab/>
            </w:r>
            <w:r w:rsidR="009D73D7">
              <w:rPr>
                <w:noProof/>
                <w:webHidden/>
              </w:rPr>
              <w:fldChar w:fldCharType="begin"/>
            </w:r>
            <w:r w:rsidR="009D73D7">
              <w:rPr>
                <w:noProof/>
                <w:webHidden/>
              </w:rPr>
              <w:instrText xml:space="preserve"> PAGEREF _Toc151150187 \h </w:instrText>
            </w:r>
            <w:r w:rsidR="009D73D7">
              <w:rPr>
                <w:noProof/>
                <w:webHidden/>
              </w:rPr>
            </w:r>
            <w:r w:rsidR="009D73D7">
              <w:rPr>
                <w:noProof/>
                <w:webHidden/>
              </w:rPr>
              <w:fldChar w:fldCharType="separate"/>
            </w:r>
            <w:r w:rsidR="009D73D7">
              <w:rPr>
                <w:noProof/>
                <w:webHidden/>
              </w:rPr>
              <w:t>3</w:t>
            </w:r>
            <w:r w:rsidR="009D73D7">
              <w:rPr>
                <w:noProof/>
                <w:webHidden/>
              </w:rPr>
              <w:fldChar w:fldCharType="end"/>
            </w:r>
          </w:hyperlink>
        </w:p>
        <w:p w14:paraId="259B21A5" w14:textId="59ED4521" w:rsidR="009D73D7" w:rsidRDefault="002E336B">
          <w:pPr>
            <w:pStyle w:val="TOC2"/>
            <w:tabs>
              <w:tab w:val="right" w:leader="dot" w:pos="10456"/>
            </w:tabs>
            <w:rPr>
              <w:rFonts w:eastAsiaTheme="minorEastAsia"/>
              <w:noProof/>
              <w:lang w:val="en-CA" w:eastAsia="en-CA"/>
            </w:rPr>
          </w:pPr>
          <w:hyperlink w:anchor="_Toc151150188" w:history="1">
            <w:r w:rsidR="009D73D7" w:rsidRPr="006D26AF">
              <w:rPr>
                <w:rStyle w:val="Hyperlink"/>
                <w:noProof/>
              </w:rPr>
              <w:t>1. Customer table</w:t>
            </w:r>
            <w:r w:rsidR="009D73D7">
              <w:rPr>
                <w:noProof/>
                <w:webHidden/>
              </w:rPr>
              <w:tab/>
            </w:r>
            <w:r w:rsidR="009D73D7">
              <w:rPr>
                <w:noProof/>
                <w:webHidden/>
              </w:rPr>
              <w:fldChar w:fldCharType="begin"/>
            </w:r>
            <w:r w:rsidR="009D73D7">
              <w:rPr>
                <w:noProof/>
                <w:webHidden/>
              </w:rPr>
              <w:instrText xml:space="preserve"> PAGEREF _Toc151150188 \h </w:instrText>
            </w:r>
            <w:r w:rsidR="009D73D7">
              <w:rPr>
                <w:noProof/>
                <w:webHidden/>
              </w:rPr>
            </w:r>
            <w:r w:rsidR="009D73D7">
              <w:rPr>
                <w:noProof/>
                <w:webHidden/>
              </w:rPr>
              <w:fldChar w:fldCharType="separate"/>
            </w:r>
            <w:r w:rsidR="009D73D7">
              <w:rPr>
                <w:noProof/>
                <w:webHidden/>
              </w:rPr>
              <w:t>3</w:t>
            </w:r>
            <w:r w:rsidR="009D73D7">
              <w:rPr>
                <w:noProof/>
                <w:webHidden/>
              </w:rPr>
              <w:fldChar w:fldCharType="end"/>
            </w:r>
          </w:hyperlink>
        </w:p>
        <w:p w14:paraId="4B668CCF" w14:textId="28F9FDDC" w:rsidR="009D73D7" w:rsidRDefault="002E336B">
          <w:pPr>
            <w:pStyle w:val="TOC3"/>
            <w:tabs>
              <w:tab w:val="right" w:leader="dot" w:pos="10456"/>
            </w:tabs>
            <w:rPr>
              <w:rFonts w:eastAsiaTheme="minorEastAsia"/>
              <w:noProof/>
              <w:lang w:val="en-CA" w:eastAsia="en-CA"/>
            </w:rPr>
          </w:pPr>
          <w:hyperlink w:anchor="_Toc151150189"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189 \h </w:instrText>
            </w:r>
            <w:r w:rsidR="009D73D7">
              <w:rPr>
                <w:noProof/>
                <w:webHidden/>
              </w:rPr>
            </w:r>
            <w:r w:rsidR="009D73D7">
              <w:rPr>
                <w:noProof/>
                <w:webHidden/>
              </w:rPr>
              <w:fldChar w:fldCharType="separate"/>
            </w:r>
            <w:r w:rsidR="009D73D7">
              <w:rPr>
                <w:noProof/>
                <w:webHidden/>
              </w:rPr>
              <w:t>3</w:t>
            </w:r>
            <w:r w:rsidR="009D73D7">
              <w:rPr>
                <w:noProof/>
                <w:webHidden/>
              </w:rPr>
              <w:fldChar w:fldCharType="end"/>
            </w:r>
          </w:hyperlink>
        </w:p>
        <w:p w14:paraId="3834C12F" w14:textId="4CB56E04" w:rsidR="009D73D7" w:rsidRDefault="002E336B">
          <w:pPr>
            <w:pStyle w:val="TOC2"/>
            <w:tabs>
              <w:tab w:val="right" w:leader="dot" w:pos="10456"/>
            </w:tabs>
            <w:rPr>
              <w:rFonts w:eastAsiaTheme="minorEastAsia"/>
              <w:noProof/>
              <w:lang w:val="en-CA" w:eastAsia="en-CA"/>
            </w:rPr>
          </w:pPr>
          <w:hyperlink w:anchor="_Toc151150190" w:history="1">
            <w:r w:rsidR="009D73D7" w:rsidRPr="006D26AF">
              <w:rPr>
                <w:rStyle w:val="Hyperlink"/>
                <w:noProof/>
              </w:rPr>
              <w:t>2. Account table</w:t>
            </w:r>
            <w:r w:rsidR="009D73D7">
              <w:rPr>
                <w:noProof/>
                <w:webHidden/>
              </w:rPr>
              <w:tab/>
            </w:r>
            <w:r w:rsidR="009D73D7">
              <w:rPr>
                <w:noProof/>
                <w:webHidden/>
              </w:rPr>
              <w:fldChar w:fldCharType="begin"/>
            </w:r>
            <w:r w:rsidR="009D73D7">
              <w:rPr>
                <w:noProof/>
                <w:webHidden/>
              </w:rPr>
              <w:instrText xml:space="preserve"> PAGEREF _Toc151150190 \h </w:instrText>
            </w:r>
            <w:r w:rsidR="009D73D7">
              <w:rPr>
                <w:noProof/>
                <w:webHidden/>
              </w:rPr>
            </w:r>
            <w:r w:rsidR="009D73D7">
              <w:rPr>
                <w:noProof/>
                <w:webHidden/>
              </w:rPr>
              <w:fldChar w:fldCharType="separate"/>
            </w:r>
            <w:r w:rsidR="009D73D7">
              <w:rPr>
                <w:noProof/>
                <w:webHidden/>
              </w:rPr>
              <w:t>3</w:t>
            </w:r>
            <w:r w:rsidR="009D73D7">
              <w:rPr>
                <w:noProof/>
                <w:webHidden/>
              </w:rPr>
              <w:fldChar w:fldCharType="end"/>
            </w:r>
          </w:hyperlink>
        </w:p>
        <w:p w14:paraId="5AE3F5B3" w14:textId="0DDC35F6" w:rsidR="009D73D7" w:rsidRDefault="002E336B">
          <w:pPr>
            <w:pStyle w:val="TOC3"/>
            <w:tabs>
              <w:tab w:val="right" w:leader="dot" w:pos="10456"/>
            </w:tabs>
            <w:rPr>
              <w:rFonts w:eastAsiaTheme="minorEastAsia"/>
              <w:noProof/>
              <w:lang w:val="en-CA" w:eastAsia="en-CA"/>
            </w:rPr>
          </w:pPr>
          <w:hyperlink w:anchor="_Toc151150191"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191 \h </w:instrText>
            </w:r>
            <w:r w:rsidR="009D73D7">
              <w:rPr>
                <w:noProof/>
                <w:webHidden/>
              </w:rPr>
            </w:r>
            <w:r w:rsidR="009D73D7">
              <w:rPr>
                <w:noProof/>
                <w:webHidden/>
              </w:rPr>
              <w:fldChar w:fldCharType="separate"/>
            </w:r>
            <w:r w:rsidR="009D73D7">
              <w:rPr>
                <w:noProof/>
                <w:webHidden/>
              </w:rPr>
              <w:t>3</w:t>
            </w:r>
            <w:r w:rsidR="009D73D7">
              <w:rPr>
                <w:noProof/>
                <w:webHidden/>
              </w:rPr>
              <w:fldChar w:fldCharType="end"/>
            </w:r>
          </w:hyperlink>
        </w:p>
        <w:p w14:paraId="7655B4C2" w14:textId="7CD2315B" w:rsidR="009D73D7" w:rsidRDefault="002E336B">
          <w:pPr>
            <w:pStyle w:val="TOC2"/>
            <w:tabs>
              <w:tab w:val="right" w:leader="dot" w:pos="10456"/>
            </w:tabs>
            <w:rPr>
              <w:rFonts w:eastAsiaTheme="minorEastAsia"/>
              <w:noProof/>
              <w:lang w:val="en-CA" w:eastAsia="en-CA"/>
            </w:rPr>
          </w:pPr>
          <w:hyperlink w:anchor="_Toc151150192" w:history="1">
            <w:r w:rsidR="009D73D7" w:rsidRPr="006D26AF">
              <w:rPr>
                <w:rStyle w:val="Hyperlink"/>
                <w:noProof/>
              </w:rPr>
              <w:t>3. Transaction table</w:t>
            </w:r>
            <w:r w:rsidR="009D73D7">
              <w:rPr>
                <w:noProof/>
                <w:webHidden/>
              </w:rPr>
              <w:tab/>
            </w:r>
            <w:r w:rsidR="009D73D7">
              <w:rPr>
                <w:noProof/>
                <w:webHidden/>
              </w:rPr>
              <w:fldChar w:fldCharType="begin"/>
            </w:r>
            <w:r w:rsidR="009D73D7">
              <w:rPr>
                <w:noProof/>
                <w:webHidden/>
              </w:rPr>
              <w:instrText xml:space="preserve"> PAGEREF _Toc151150192 \h </w:instrText>
            </w:r>
            <w:r w:rsidR="009D73D7">
              <w:rPr>
                <w:noProof/>
                <w:webHidden/>
              </w:rPr>
            </w:r>
            <w:r w:rsidR="009D73D7">
              <w:rPr>
                <w:noProof/>
                <w:webHidden/>
              </w:rPr>
              <w:fldChar w:fldCharType="separate"/>
            </w:r>
            <w:r w:rsidR="009D73D7">
              <w:rPr>
                <w:noProof/>
                <w:webHidden/>
              </w:rPr>
              <w:t>4</w:t>
            </w:r>
            <w:r w:rsidR="009D73D7">
              <w:rPr>
                <w:noProof/>
                <w:webHidden/>
              </w:rPr>
              <w:fldChar w:fldCharType="end"/>
            </w:r>
          </w:hyperlink>
        </w:p>
        <w:p w14:paraId="5104636C" w14:textId="5267FCC0" w:rsidR="009D73D7" w:rsidRDefault="002E336B">
          <w:pPr>
            <w:pStyle w:val="TOC3"/>
            <w:tabs>
              <w:tab w:val="right" w:leader="dot" w:pos="10456"/>
            </w:tabs>
            <w:rPr>
              <w:rFonts w:eastAsiaTheme="minorEastAsia"/>
              <w:noProof/>
              <w:lang w:val="en-CA" w:eastAsia="en-CA"/>
            </w:rPr>
          </w:pPr>
          <w:hyperlink w:anchor="_Toc151150193"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193 \h </w:instrText>
            </w:r>
            <w:r w:rsidR="009D73D7">
              <w:rPr>
                <w:noProof/>
                <w:webHidden/>
              </w:rPr>
            </w:r>
            <w:r w:rsidR="009D73D7">
              <w:rPr>
                <w:noProof/>
                <w:webHidden/>
              </w:rPr>
              <w:fldChar w:fldCharType="separate"/>
            </w:r>
            <w:r w:rsidR="009D73D7">
              <w:rPr>
                <w:noProof/>
                <w:webHidden/>
              </w:rPr>
              <w:t>4</w:t>
            </w:r>
            <w:r w:rsidR="009D73D7">
              <w:rPr>
                <w:noProof/>
                <w:webHidden/>
              </w:rPr>
              <w:fldChar w:fldCharType="end"/>
            </w:r>
          </w:hyperlink>
        </w:p>
        <w:p w14:paraId="30670445" w14:textId="0780BA97" w:rsidR="009D73D7" w:rsidRDefault="002E336B">
          <w:pPr>
            <w:pStyle w:val="TOC2"/>
            <w:tabs>
              <w:tab w:val="right" w:leader="dot" w:pos="10456"/>
            </w:tabs>
            <w:rPr>
              <w:rFonts w:eastAsiaTheme="minorEastAsia"/>
              <w:noProof/>
              <w:lang w:val="en-CA" w:eastAsia="en-CA"/>
            </w:rPr>
          </w:pPr>
          <w:hyperlink w:anchor="_Toc151150194" w:history="1">
            <w:r w:rsidR="009D73D7" w:rsidRPr="006D26AF">
              <w:rPr>
                <w:rStyle w:val="Hyperlink"/>
                <w:noProof/>
              </w:rPr>
              <w:t>4. Login table</w:t>
            </w:r>
            <w:r w:rsidR="009D73D7">
              <w:rPr>
                <w:noProof/>
                <w:webHidden/>
              </w:rPr>
              <w:tab/>
            </w:r>
            <w:r w:rsidR="009D73D7">
              <w:rPr>
                <w:noProof/>
                <w:webHidden/>
              </w:rPr>
              <w:fldChar w:fldCharType="begin"/>
            </w:r>
            <w:r w:rsidR="009D73D7">
              <w:rPr>
                <w:noProof/>
                <w:webHidden/>
              </w:rPr>
              <w:instrText xml:space="preserve"> PAGEREF _Toc151150194 \h </w:instrText>
            </w:r>
            <w:r w:rsidR="009D73D7">
              <w:rPr>
                <w:noProof/>
                <w:webHidden/>
              </w:rPr>
            </w:r>
            <w:r w:rsidR="009D73D7">
              <w:rPr>
                <w:noProof/>
                <w:webHidden/>
              </w:rPr>
              <w:fldChar w:fldCharType="separate"/>
            </w:r>
            <w:r w:rsidR="009D73D7">
              <w:rPr>
                <w:noProof/>
                <w:webHidden/>
              </w:rPr>
              <w:t>4</w:t>
            </w:r>
            <w:r w:rsidR="009D73D7">
              <w:rPr>
                <w:noProof/>
                <w:webHidden/>
              </w:rPr>
              <w:fldChar w:fldCharType="end"/>
            </w:r>
          </w:hyperlink>
        </w:p>
        <w:p w14:paraId="7B1BA354" w14:textId="78CA8E4A" w:rsidR="009D73D7" w:rsidRDefault="002E336B">
          <w:pPr>
            <w:pStyle w:val="TOC3"/>
            <w:tabs>
              <w:tab w:val="right" w:leader="dot" w:pos="10456"/>
            </w:tabs>
            <w:rPr>
              <w:rFonts w:eastAsiaTheme="minorEastAsia"/>
              <w:noProof/>
              <w:lang w:val="en-CA" w:eastAsia="en-CA"/>
            </w:rPr>
          </w:pPr>
          <w:hyperlink w:anchor="_Toc151150195"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195 \h </w:instrText>
            </w:r>
            <w:r w:rsidR="009D73D7">
              <w:rPr>
                <w:noProof/>
                <w:webHidden/>
              </w:rPr>
            </w:r>
            <w:r w:rsidR="009D73D7">
              <w:rPr>
                <w:noProof/>
                <w:webHidden/>
              </w:rPr>
              <w:fldChar w:fldCharType="separate"/>
            </w:r>
            <w:r w:rsidR="009D73D7">
              <w:rPr>
                <w:noProof/>
                <w:webHidden/>
              </w:rPr>
              <w:t>4</w:t>
            </w:r>
            <w:r w:rsidR="009D73D7">
              <w:rPr>
                <w:noProof/>
                <w:webHidden/>
              </w:rPr>
              <w:fldChar w:fldCharType="end"/>
            </w:r>
          </w:hyperlink>
        </w:p>
        <w:p w14:paraId="6E55CCAB" w14:textId="4573D9F6" w:rsidR="009D73D7" w:rsidRDefault="002E336B">
          <w:pPr>
            <w:pStyle w:val="TOC2"/>
            <w:tabs>
              <w:tab w:val="right" w:leader="dot" w:pos="10456"/>
            </w:tabs>
            <w:rPr>
              <w:rFonts w:eastAsiaTheme="minorEastAsia"/>
              <w:noProof/>
              <w:lang w:val="en-CA" w:eastAsia="en-CA"/>
            </w:rPr>
          </w:pPr>
          <w:hyperlink w:anchor="_Toc151150196" w:history="1">
            <w:r w:rsidR="009D73D7" w:rsidRPr="006D26AF">
              <w:rPr>
                <w:rStyle w:val="Hyperlink"/>
                <w:noProof/>
              </w:rPr>
              <w:t>5. Biometric data table</w:t>
            </w:r>
            <w:r w:rsidR="009D73D7">
              <w:rPr>
                <w:noProof/>
                <w:webHidden/>
              </w:rPr>
              <w:tab/>
            </w:r>
            <w:r w:rsidR="009D73D7">
              <w:rPr>
                <w:noProof/>
                <w:webHidden/>
              </w:rPr>
              <w:fldChar w:fldCharType="begin"/>
            </w:r>
            <w:r w:rsidR="009D73D7">
              <w:rPr>
                <w:noProof/>
                <w:webHidden/>
              </w:rPr>
              <w:instrText xml:space="preserve"> PAGEREF _Toc151150196 \h </w:instrText>
            </w:r>
            <w:r w:rsidR="009D73D7">
              <w:rPr>
                <w:noProof/>
                <w:webHidden/>
              </w:rPr>
            </w:r>
            <w:r w:rsidR="009D73D7">
              <w:rPr>
                <w:noProof/>
                <w:webHidden/>
              </w:rPr>
              <w:fldChar w:fldCharType="separate"/>
            </w:r>
            <w:r w:rsidR="009D73D7">
              <w:rPr>
                <w:noProof/>
                <w:webHidden/>
              </w:rPr>
              <w:t>4</w:t>
            </w:r>
            <w:r w:rsidR="009D73D7">
              <w:rPr>
                <w:noProof/>
                <w:webHidden/>
              </w:rPr>
              <w:fldChar w:fldCharType="end"/>
            </w:r>
          </w:hyperlink>
        </w:p>
        <w:p w14:paraId="6C999F66" w14:textId="29EA9296" w:rsidR="009D73D7" w:rsidRDefault="002E336B">
          <w:pPr>
            <w:pStyle w:val="TOC3"/>
            <w:tabs>
              <w:tab w:val="right" w:leader="dot" w:pos="10456"/>
            </w:tabs>
            <w:rPr>
              <w:rFonts w:eastAsiaTheme="minorEastAsia"/>
              <w:noProof/>
              <w:lang w:val="en-CA" w:eastAsia="en-CA"/>
            </w:rPr>
          </w:pPr>
          <w:hyperlink w:anchor="_Toc151150197"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197 \h </w:instrText>
            </w:r>
            <w:r w:rsidR="009D73D7">
              <w:rPr>
                <w:noProof/>
                <w:webHidden/>
              </w:rPr>
            </w:r>
            <w:r w:rsidR="009D73D7">
              <w:rPr>
                <w:noProof/>
                <w:webHidden/>
              </w:rPr>
              <w:fldChar w:fldCharType="separate"/>
            </w:r>
            <w:r w:rsidR="009D73D7">
              <w:rPr>
                <w:noProof/>
                <w:webHidden/>
              </w:rPr>
              <w:t>4</w:t>
            </w:r>
            <w:r w:rsidR="009D73D7">
              <w:rPr>
                <w:noProof/>
                <w:webHidden/>
              </w:rPr>
              <w:fldChar w:fldCharType="end"/>
            </w:r>
          </w:hyperlink>
        </w:p>
        <w:p w14:paraId="5C84FFD1" w14:textId="0CB68509" w:rsidR="009D73D7" w:rsidRDefault="002E336B">
          <w:pPr>
            <w:pStyle w:val="TOC2"/>
            <w:tabs>
              <w:tab w:val="right" w:leader="dot" w:pos="10456"/>
            </w:tabs>
            <w:rPr>
              <w:rFonts w:eastAsiaTheme="minorEastAsia"/>
              <w:noProof/>
              <w:lang w:val="en-CA" w:eastAsia="en-CA"/>
            </w:rPr>
          </w:pPr>
          <w:hyperlink w:anchor="_Toc151150198" w:history="1">
            <w:r w:rsidR="009D73D7" w:rsidRPr="006D26AF">
              <w:rPr>
                <w:rStyle w:val="Hyperlink"/>
                <w:noProof/>
              </w:rPr>
              <w:t>6. Service Interaction table</w:t>
            </w:r>
            <w:r w:rsidR="009D73D7">
              <w:rPr>
                <w:noProof/>
                <w:webHidden/>
              </w:rPr>
              <w:tab/>
            </w:r>
            <w:r w:rsidR="009D73D7">
              <w:rPr>
                <w:noProof/>
                <w:webHidden/>
              </w:rPr>
              <w:fldChar w:fldCharType="begin"/>
            </w:r>
            <w:r w:rsidR="009D73D7">
              <w:rPr>
                <w:noProof/>
                <w:webHidden/>
              </w:rPr>
              <w:instrText xml:space="preserve"> PAGEREF _Toc151150198 \h </w:instrText>
            </w:r>
            <w:r w:rsidR="009D73D7">
              <w:rPr>
                <w:noProof/>
                <w:webHidden/>
              </w:rPr>
            </w:r>
            <w:r w:rsidR="009D73D7">
              <w:rPr>
                <w:noProof/>
                <w:webHidden/>
              </w:rPr>
              <w:fldChar w:fldCharType="separate"/>
            </w:r>
            <w:r w:rsidR="009D73D7">
              <w:rPr>
                <w:noProof/>
                <w:webHidden/>
              </w:rPr>
              <w:t>5</w:t>
            </w:r>
            <w:r w:rsidR="009D73D7">
              <w:rPr>
                <w:noProof/>
                <w:webHidden/>
              </w:rPr>
              <w:fldChar w:fldCharType="end"/>
            </w:r>
          </w:hyperlink>
        </w:p>
        <w:p w14:paraId="7556E730" w14:textId="178B95E7" w:rsidR="009D73D7" w:rsidRDefault="002E336B">
          <w:pPr>
            <w:pStyle w:val="TOC3"/>
            <w:tabs>
              <w:tab w:val="right" w:leader="dot" w:pos="10456"/>
            </w:tabs>
            <w:rPr>
              <w:rFonts w:eastAsiaTheme="minorEastAsia"/>
              <w:noProof/>
              <w:lang w:val="en-CA" w:eastAsia="en-CA"/>
            </w:rPr>
          </w:pPr>
          <w:hyperlink w:anchor="_Toc151150199"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199 \h </w:instrText>
            </w:r>
            <w:r w:rsidR="009D73D7">
              <w:rPr>
                <w:noProof/>
                <w:webHidden/>
              </w:rPr>
            </w:r>
            <w:r w:rsidR="009D73D7">
              <w:rPr>
                <w:noProof/>
                <w:webHidden/>
              </w:rPr>
              <w:fldChar w:fldCharType="separate"/>
            </w:r>
            <w:r w:rsidR="009D73D7">
              <w:rPr>
                <w:noProof/>
                <w:webHidden/>
              </w:rPr>
              <w:t>5</w:t>
            </w:r>
            <w:r w:rsidR="009D73D7">
              <w:rPr>
                <w:noProof/>
                <w:webHidden/>
              </w:rPr>
              <w:fldChar w:fldCharType="end"/>
            </w:r>
          </w:hyperlink>
        </w:p>
        <w:p w14:paraId="21F01CB8" w14:textId="09861B58" w:rsidR="009D73D7" w:rsidRDefault="002E336B">
          <w:pPr>
            <w:pStyle w:val="TOC2"/>
            <w:tabs>
              <w:tab w:val="right" w:leader="dot" w:pos="10456"/>
            </w:tabs>
            <w:rPr>
              <w:rFonts w:eastAsiaTheme="minorEastAsia"/>
              <w:noProof/>
              <w:lang w:val="en-CA" w:eastAsia="en-CA"/>
            </w:rPr>
          </w:pPr>
          <w:hyperlink w:anchor="_Toc151150200" w:history="1">
            <w:r w:rsidR="009D73D7" w:rsidRPr="006D26AF">
              <w:rPr>
                <w:rStyle w:val="Hyperlink"/>
                <w:noProof/>
              </w:rPr>
              <w:t>7. Kiosk Maintenance table</w:t>
            </w:r>
            <w:r w:rsidR="009D73D7">
              <w:rPr>
                <w:noProof/>
                <w:webHidden/>
              </w:rPr>
              <w:tab/>
            </w:r>
            <w:r w:rsidR="009D73D7">
              <w:rPr>
                <w:noProof/>
                <w:webHidden/>
              </w:rPr>
              <w:fldChar w:fldCharType="begin"/>
            </w:r>
            <w:r w:rsidR="009D73D7">
              <w:rPr>
                <w:noProof/>
                <w:webHidden/>
              </w:rPr>
              <w:instrText xml:space="preserve"> PAGEREF _Toc151150200 \h </w:instrText>
            </w:r>
            <w:r w:rsidR="009D73D7">
              <w:rPr>
                <w:noProof/>
                <w:webHidden/>
              </w:rPr>
            </w:r>
            <w:r w:rsidR="009D73D7">
              <w:rPr>
                <w:noProof/>
                <w:webHidden/>
              </w:rPr>
              <w:fldChar w:fldCharType="separate"/>
            </w:r>
            <w:r w:rsidR="009D73D7">
              <w:rPr>
                <w:noProof/>
                <w:webHidden/>
              </w:rPr>
              <w:t>5</w:t>
            </w:r>
            <w:r w:rsidR="009D73D7">
              <w:rPr>
                <w:noProof/>
                <w:webHidden/>
              </w:rPr>
              <w:fldChar w:fldCharType="end"/>
            </w:r>
          </w:hyperlink>
        </w:p>
        <w:p w14:paraId="138A7120" w14:textId="055D0231" w:rsidR="009D73D7" w:rsidRDefault="002E336B">
          <w:pPr>
            <w:pStyle w:val="TOC3"/>
            <w:tabs>
              <w:tab w:val="right" w:leader="dot" w:pos="10456"/>
            </w:tabs>
            <w:rPr>
              <w:rFonts w:eastAsiaTheme="minorEastAsia"/>
              <w:noProof/>
              <w:lang w:val="en-CA" w:eastAsia="en-CA"/>
            </w:rPr>
          </w:pPr>
          <w:hyperlink w:anchor="_Toc151150201"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201 \h </w:instrText>
            </w:r>
            <w:r w:rsidR="009D73D7">
              <w:rPr>
                <w:noProof/>
                <w:webHidden/>
              </w:rPr>
            </w:r>
            <w:r w:rsidR="009D73D7">
              <w:rPr>
                <w:noProof/>
                <w:webHidden/>
              </w:rPr>
              <w:fldChar w:fldCharType="separate"/>
            </w:r>
            <w:r w:rsidR="009D73D7">
              <w:rPr>
                <w:noProof/>
                <w:webHidden/>
              </w:rPr>
              <w:t>5</w:t>
            </w:r>
            <w:r w:rsidR="009D73D7">
              <w:rPr>
                <w:noProof/>
                <w:webHidden/>
              </w:rPr>
              <w:fldChar w:fldCharType="end"/>
            </w:r>
          </w:hyperlink>
        </w:p>
        <w:p w14:paraId="41228788" w14:textId="31E557F7" w:rsidR="009D73D7" w:rsidRDefault="002E336B">
          <w:pPr>
            <w:pStyle w:val="TOC2"/>
            <w:tabs>
              <w:tab w:val="right" w:leader="dot" w:pos="10456"/>
            </w:tabs>
            <w:rPr>
              <w:rFonts w:eastAsiaTheme="minorEastAsia"/>
              <w:noProof/>
              <w:lang w:val="en-CA" w:eastAsia="en-CA"/>
            </w:rPr>
          </w:pPr>
          <w:hyperlink w:anchor="_Toc151150202" w:history="1">
            <w:r w:rsidR="009D73D7" w:rsidRPr="006D26AF">
              <w:rPr>
                <w:rStyle w:val="Hyperlink"/>
                <w:noProof/>
              </w:rPr>
              <w:t>8. Employee table</w:t>
            </w:r>
            <w:r w:rsidR="009D73D7">
              <w:rPr>
                <w:noProof/>
                <w:webHidden/>
              </w:rPr>
              <w:tab/>
            </w:r>
            <w:r w:rsidR="009D73D7">
              <w:rPr>
                <w:noProof/>
                <w:webHidden/>
              </w:rPr>
              <w:fldChar w:fldCharType="begin"/>
            </w:r>
            <w:r w:rsidR="009D73D7">
              <w:rPr>
                <w:noProof/>
                <w:webHidden/>
              </w:rPr>
              <w:instrText xml:space="preserve"> PAGEREF _Toc151150202 \h </w:instrText>
            </w:r>
            <w:r w:rsidR="009D73D7">
              <w:rPr>
                <w:noProof/>
                <w:webHidden/>
              </w:rPr>
            </w:r>
            <w:r w:rsidR="009D73D7">
              <w:rPr>
                <w:noProof/>
                <w:webHidden/>
              </w:rPr>
              <w:fldChar w:fldCharType="separate"/>
            </w:r>
            <w:r w:rsidR="009D73D7">
              <w:rPr>
                <w:noProof/>
                <w:webHidden/>
              </w:rPr>
              <w:t>5</w:t>
            </w:r>
            <w:r w:rsidR="009D73D7">
              <w:rPr>
                <w:noProof/>
                <w:webHidden/>
              </w:rPr>
              <w:fldChar w:fldCharType="end"/>
            </w:r>
          </w:hyperlink>
        </w:p>
        <w:p w14:paraId="64B63B01" w14:textId="2C8F4D2D" w:rsidR="009D73D7" w:rsidRDefault="002E336B">
          <w:pPr>
            <w:pStyle w:val="TOC3"/>
            <w:tabs>
              <w:tab w:val="right" w:leader="dot" w:pos="10456"/>
            </w:tabs>
            <w:rPr>
              <w:rFonts w:eastAsiaTheme="minorEastAsia"/>
              <w:noProof/>
              <w:lang w:val="en-CA" w:eastAsia="en-CA"/>
            </w:rPr>
          </w:pPr>
          <w:hyperlink w:anchor="_Toc151150203"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203 \h </w:instrText>
            </w:r>
            <w:r w:rsidR="009D73D7">
              <w:rPr>
                <w:noProof/>
                <w:webHidden/>
              </w:rPr>
            </w:r>
            <w:r w:rsidR="009D73D7">
              <w:rPr>
                <w:noProof/>
                <w:webHidden/>
              </w:rPr>
              <w:fldChar w:fldCharType="separate"/>
            </w:r>
            <w:r w:rsidR="009D73D7">
              <w:rPr>
                <w:noProof/>
                <w:webHidden/>
              </w:rPr>
              <w:t>5</w:t>
            </w:r>
            <w:r w:rsidR="009D73D7">
              <w:rPr>
                <w:noProof/>
                <w:webHidden/>
              </w:rPr>
              <w:fldChar w:fldCharType="end"/>
            </w:r>
          </w:hyperlink>
        </w:p>
        <w:p w14:paraId="3E0283F5" w14:textId="63A020DD" w:rsidR="009D73D7" w:rsidRDefault="002E336B">
          <w:pPr>
            <w:pStyle w:val="TOC2"/>
            <w:tabs>
              <w:tab w:val="right" w:leader="dot" w:pos="10456"/>
            </w:tabs>
            <w:rPr>
              <w:rFonts w:eastAsiaTheme="minorEastAsia"/>
              <w:noProof/>
              <w:lang w:val="en-CA" w:eastAsia="en-CA"/>
            </w:rPr>
          </w:pPr>
          <w:hyperlink w:anchor="_Toc151150204" w:history="1">
            <w:r w:rsidR="009D73D7" w:rsidRPr="006D26AF">
              <w:rPr>
                <w:rStyle w:val="Hyperlink"/>
                <w:noProof/>
              </w:rPr>
              <w:t>9. Branch table</w:t>
            </w:r>
            <w:r w:rsidR="009D73D7">
              <w:rPr>
                <w:noProof/>
                <w:webHidden/>
              </w:rPr>
              <w:tab/>
            </w:r>
            <w:r w:rsidR="009D73D7">
              <w:rPr>
                <w:noProof/>
                <w:webHidden/>
              </w:rPr>
              <w:fldChar w:fldCharType="begin"/>
            </w:r>
            <w:r w:rsidR="009D73D7">
              <w:rPr>
                <w:noProof/>
                <w:webHidden/>
              </w:rPr>
              <w:instrText xml:space="preserve"> PAGEREF _Toc151150204 \h </w:instrText>
            </w:r>
            <w:r w:rsidR="009D73D7">
              <w:rPr>
                <w:noProof/>
                <w:webHidden/>
              </w:rPr>
            </w:r>
            <w:r w:rsidR="009D73D7">
              <w:rPr>
                <w:noProof/>
                <w:webHidden/>
              </w:rPr>
              <w:fldChar w:fldCharType="separate"/>
            </w:r>
            <w:r w:rsidR="009D73D7">
              <w:rPr>
                <w:noProof/>
                <w:webHidden/>
              </w:rPr>
              <w:t>6</w:t>
            </w:r>
            <w:r w:rsidR="009D73D7">
              <w:rPr>
                <w:noProof/>
                <w:webHidden/>
              </w:rPr>
              <w:fldChar w:fldCharType="end"/>
            </w:r>
          </w:hyperlink>
        </w:p>
        <w:p w14:paraId="018D2BBE" w14:textId="71639383" w:rsidR="009D73D7" w:rsidRDefault="002E336B">
          <w:pPr>
            <w:pStyle w:val="TOC3"/>
            <w:tabs>
              <w:tab w:val="right" w:leader="dot" w:pos="10456"/>
            </w:tabs>
            <w:rPr>
              <w:rFonts w:eastAsiaTheme="minorEastAsia"/>
              <w:noProof/>
              <w:lang w:val="en-CA" w:eastAsia="en-CA"/>
            </w:rPr>
          </w:pPr>
          <w:hyperlink w:anchor="_Toc151150205"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205 \h </w:instrText>
            </w:r>
            <w:r w:rsidR="009D73D7">
              <w:rPr>
                <w:noProof/>
                <w:webHidden/>
              </w:rPr>
            </w:r>
            <w:r w:rsidR="009D73D7">
              <w:rPr>
                <w:noProof/>
                <w:webHidden/>
              </w:rPr>
              <w:fldChar w:fldCharType="separate"/>
            </w:r>
            <w:r w:rsidR="009D73D7">
              <w:rPr>
                <w:noProof/>
                <w:webHidden/>
              </w:rPr>
              <w:t>6</w:t>
            </w:r>
            <w:r w:rsidR="009D73D7">
              <w:rPr>
                <w:noProof/>
                <w:webHidden/>
              </w:rPr>
              <w:fldChar w:fldCharType="end"/>
            </w:r>
          </w:hyperlink>
        </w:p>
        <w:p w14:paraId="1FD3D46B" w14:textId="1BE8E1AB" w:rsidR="009D73D7" w:rsidRDefault="002E336B">
          <w:pPr>
            <w:pStyle w:val="TOC2"/>
            <w:tabs>
              <w:tab w:val="right" w:leader="dot" w:pos="10456"/>
            </w:tabs>
            <w:rPr>
              <w:rFonts w:eastAsiaTheme="minorEastAsia"/>
              <w:noProof/>
              <w:lang w:val="en-CA" w:eastAsia="en-CA"/>
            </w:rPr>
          </w:pPr>
          <w:hyperlink w:anchor="_Toc151150206" w:history="1">
            <w:r w:rsidR="009D73D7" w:rsidRPr="006D26AF">
              <w:rPr>
                <w:rStyle w:val="Hyperlink"/>
                <w:noProof/>
              </w:rPr>
              <w:t>10. Feedback table</w:t>
            </w:r>
            <w:r w:rsidR="009D73D7">
              <w:rPr>
                <w:noProof/>
                <w:webHidden/>
              </w:rPr>
              <w:tab/>
            </w:r>
            <w:r w:rsidR="009D73D7">
              <w:rPr>
                <w:noProof/>
                <w:webHidden/>
              </w:rPr>
              <w:fldChar w:fldCharType="begin"/>
            </w:r>
            <w:r w:rsidR="009D73D7">
              <w:rPr>
                <w:noProof/>
                <w:webHidden/>
              </w:rPr>
              <w:instrText xml:space="preserve"> PAGEREF _Toc151150206 \h </w:instrText>
            </w:r>
            <w:r w:rsidR="009D73D7">
              <w:rPr>
                <w:noProof/>
                <w:webHidden/>
              </w:rPr>
            </w:r>
            <w:r w:rsidR="009D73D7">
              <w:rPr>
                <w:noProof/>
                <w:webHidden/>
              </w:rPr>
              <w:fldChar w:fldCharType="separate"/>
            </w:r>
            <w:r w:rsidR="009D73D7">
              <w:rPr>
                <w:noProof/>
                <w:webHidden/>
              </w:rPr>
              <w:t>6</w:t>
            </w:r>
            <w:r w:rsidR="009D73D7">
              <w:rPr>
                <w:noProof/>
                <w:webHidden/>
              </w:rPr>
              <w:fldChar w:fldCharType="end"/>
            </w:r>
          </w:hyperlink>
        </w:p>
        <w:p w14:paraId="1C88CFC9" w14:textId="782015A0" w:rsidR="009D73D7" w:rsidRDefault="002E336B">
          <w:pPr>
            <w:pStyle w:val="TOC3"/>
            <w:tabs>
              <w:tab w:val="right" w:leader="dot" w:pos="10456"/>
            </w:tabs>
            <w:rPr>
              <w:rFonts w:eastAsiaTheme="minorEastAsia"/>
              <w:noProof/>
              <w:lang w:val="en-CA" w:eastAsia="en-CA"/>
            </w:rPr>
          </w:pPr>
          <w:hyperlink w:anchor="_Toc151150207"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207 \h </w:instrText>
            </w:r>
            <w:r w:rsidR="009D73D7">
              <w:rPr>
                <w:noProof/>
                <w:webHidden/>
              </w:rPr>
            </w:r>
            <w:r w:rsidR="009D73D7">
              <w:rPr>
                <w:noProof/>
                <w:webHidden/>
              </w:rPr>
              <w:fldChar w:fldCharType="separate"/>
            </w:r>
            <w:r w:rsidR="009D73D7">
              <w:rPr>
                <w:noProof/>
                <w:webHidden/>
              </w:rPr>
              <w:t>6</w:t>
            </w:r>
            <w:r w:rsidR="009D73D7">
              <w:rPr>
                <w:noProof/>
                <w:webHidden/>
              </w:rPr>
              <w:fldChar w:fldCharType="end"/>
            </w:r>
          </w:hyperlink>
        </w:p>
        <w:p w14:paraId="479818DD" w14:textId="75C222E8" w:rsidR="009D73D7" w:rsidRDefault="002E336B">
          <w:pPr>
            <w:pStyle w:val="TOC2"/>
            <w:tabs>
              <w:tab w:val="right" w:leader="dot" w:pos="10456"/>
            </w:tabs>
            <w:rPr>
              <w:rFonts w:eastAsiaTheme="minorEastAsia"/>
              <w:noProof/>
              <w:lang w:val="en-CA" w:eastAsia="en-CA"/>
            </w:rPr>
          </w:pPr>
          <w:hyperlink w:anchor="_Toc151150208" w:history="1">
            <w:r w:rsidR="009D73D7" w:rsidRPr="006D26AF">
              <w:rPr>
                <w:rStyle w:val="Hyperlink"/>
                <w:noProof/>
              </w:rPr>
              <w:t>11. Cheque deposit table</w:t>
            </w:r>
            <w:r w:rsidR="009D73D7">
              <w:rPr>
                <w:noProof/>
                <w:webHidden/>
              </w:rPr>
              <w:tab/>
            </w:r>
            <w:r w:rsidR="009D73D7">
              <w:rPr>
                <w:noProof/>
                <w:webHidden/>
              </w:rPr>
              <w:fldChar w:fldCharType="begin"/>
            </w:r>
            <w:r w:rsidR="009D73D7">
              <w:rPr>
                <w:noProof/>
                <w:webHidden/>
              </w:rPr>
              <w:instrText xml:space="preserve"> PAGEREF _Toc151150208 \h </w:instrText>
            </w:r>
            <w:r w:rsidR="009D73D7">
              <w:rPr>
                <w:noProof/>
                <w:webHidden/>
              </w:rPr>
            </w:r>
            <w:r w:rsidR="009D73D7">
              <w:rPr>
                <w:noProof/>
                <w:webHidden/>
              </w:rPr>
              <w:fldChar w:fldCharType="separate"/>
            </w:r>
            <w:r w:rsidR="009D73D7">
              <w:rPr>
                <w:noProof/>
                <w:webHidden/>
              </w:rPr>
              <w:t>6</w:t>
            </w:r>
            <w:r w:rsidR="009D73D7">
              <w:rPr>
                <w:noProof/>
                <w:webHidden/>
              </w:rPr>
              <w:fldChar w:fldCharType="end"/>
            </w:r>
          </w:hyperlink>
        </w:p>
        <w:p w14:paraId="30FEB961" w14:textId="4D2230FE" w:rsidR="009D73D7" w:rsidRDefault="002E336B">
          <w:pPr>
            <w:pStyle w:val="TOC3"/>
            <w:tabs>
              <w:tab w:val="right" w:leader="dot" w:pos="10456"/>
            </w:tabs>
            <w:rPr>
              <w:rFonts w:eastAsiaTheme="minorEastAsia"/>
              <w:noProof/>
              <w:lang w:val="en-CA" w:eastAsia="en-CA"/>
            </w:rPr>
          </w:pPr>
          <w:hyperlink w:anchor="_Toc151150209"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209 \h </w:instrText>
            </w:r>
            <w:r w:rsidR="009D73D7">
              <w:rPr>
                <w:noProof/>
                <w:webHidden/>
              </w:rPr>
            </w:r>
            <w:r w:rsidR="009D73D7">
              <w:rPr>
                <w:noProof/>
                <w:webHidden/>
              </w:rPr>
              <w:fldChar w:fldCharType="separate"/>
            </w:r>
            <w:r w:rsidR="009D73D7">
              <w:rPr>
                <w:noProof/>
                <w:webHidden/>
              </w:rPr>
              <w:t>7</w:t>
            </w:r>
            <w:r w:rsidR="009D73D7">
              <w:rPr>
                <w:noProof/>
                <w:webHidden/>
              </w:rPr>
              <w:fldChar w:fldCharType="end"/>
            </w:r>
          </w:hyperlink>
        </w:p>
        <w:p w14:paraId="371A8D5D" w14:textId="5CCFF56E" w:rsidR="009D73D7" w:rsidRDefault="002E336B">
          <w:pPr>
            <w:pStyle w:val="TOC2"/>
            <w:tabs>
              <w:tab w:val="right" w:leader="dot" w:pos="10456"/>
            </w:tabs>
            <w:rPr>
              <w:rFonts w:eastAsiaTheme="minorEastAsia"/>
              <w:noProof/>
              <w:lang w:val="en-CA" w:eastAsia="en-CA"/>
            </w:rPr>
          </w:pPr>
          <w:hyperlink w:anchor="_Toc151150210" w:history="1">
            <w:r w:rsidR="009D73D7" w:rsidRPr="006D26AF">
              <w:rPr>
                <w:rStyle w:val="Hyperlink"/>
                <w:noProof/>
              </w:rPr>
              <w:t>12. Web banking activity table</w:t>
            </w:r>
            <w:r w:rsidR="009D73D7">
              <w:rPr>
                <w:noProof/>
                <w:webHidden/>
              </w:rPr>
              <w:tab/>
            </w:r>
            <w:r w:rsidR="009D73D7">
              <w:rPr>
                <w:noProof/>
                <w:webHidden/>
              </w:rPr>
              <w:fldChar w:fldCharType="begin"/>
            </w:r>
            <w:r w:rsidR="009D73D7">
              <w:rPr>
                <w:noProof/>
                <w:webHidden/>
              </w:rPr>
              <w:instrText xml:space="preserve"> PAGEREF _Toc151150210 \h </w:instrText>
            </w:r>
            <w:r w:rsidR="009D73D7">
              <w:rPr>
                <w:noProof/>
                <w:webHidden/>
              </w:rPr>
            </w:r>
            <w:r w:rsidR="009D73D7">
              <w:rPr>
                <w:noProof/>
                <w:webHidden/>
              </w:rPr>
              <w:fldChar w:fldCharType="separate"/>
            </w:r>
            <w:r w:rsidR="009D73D7">
              <w:rPr>
                <w:noProof/>
                <w:webHidden/>
              </w:rPr>
              <w:t>7</w:t>
            </w:r>
            <w:r w:rsidR="009D73D7">
              <w:rPr>
                <w:noProof/>
                <w:webHidden/>
              </w:rPr>
              <w:fldChar w:fldCharType="end"/>
            </w:r>
          </w:hyperlink>
        </w:p>
        <w:p w14:paraId="10ADFB6F" w14:textId="08F761B5" w:rsidR="009D73D7" w:rsidRDefault="002E336B">
          <w:pPr>
            <w:pStyle w:val="TOC3"/>
            <w:tabs>
              <w:tab w:val="right" w:leader="dot" w:pos="10456"/>
            </w:tabs>
            <w:rPr>
              <w:rFonts w:eastAsiaTheme="minorEastAsia"/>
              <w:noProof/>
              <w:lang w:val="en-CA" w:eastAsia="en-CA"/>
            </w:rPr>
          </w:pPr>
          <w:hyperlink w:anchor="_Toc151150211"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211 \h </w:instrText>
            </w:r>
            <w:r w:rsidR="009D73D7">
              <w:rPr>
                <w:noProof/>
                <w:webHidden/>
              </w:rPr>
            </w:r>
            <w:r w:rsidR="009D73D7">
              <w:rPr>
                <w:noProof/>
                <w:webHidden/>
              </w:rPr>
              <w:fldChar w:fldCharType="separate"/>
            </w:r>
            <w:r w:rsidR="009D73D7">
              <w:rPr>
                <w:noProof/>
                <w:webHidden/>
              </w:rPr>
              <w:t>7</w:t>
            </w:r>
            <w:r w:rsidR="009D73D7">
              <w:rPr>
                <w:noProof/>
                <w:webHidden/>
              </w:rPr>
              <w:fldChar w:fldCharType="end"/>
            </w:r>
          </w:hyperlink>
        </w:p>
        <w:p w14:paraId="7D939235" w14:textId="62450D71" w:rsidR="009D73D7" w:rsidRDefault="002E336B">
          <w:pPr>
            <w:pStyle w:val="TOC2"/>
            <w:tabs>
              <w:tab w:val="right" w:leader="dot" w:pos="10456"/>
            </w:tabs>
            <w:rPr>
              <w:rFonts w:eastAsiaTheme="minorEastAsia"/>
              <w:noProof/>
              <w:lang w:val="en-CA" w:eastAsia="en-CA"/>
            </w:rPr>
          </w:pPr>
          <w:hyperlink w:anchor="_Toc151150212" w:history="1">
            <w:r w:rsidR="009D73D7" w:rsidRPr="006D26AF">
              <w:rPr>
                <w:rStyle w:val="Hyperlink"/>
                <w:noProof/>
              </w:rPr>
              <w:t>13. Cash transaction table</w:t>
            </w:r>
            <w:r w:rsidR="009D73D7">
              <w:rPr>
                <w:noProof/>
                <w:webHidden/>
              </w:rPr>
              <w:tab/>
            </w:r>
            <w:r w:rsidR="009D73D7">
              <w:rPr>
                <w:noProof/>
                <w:webHidden/>
              </w:rPr>
              <w:fldChar w:fldCharType="begin"/>
            </w:r>
            <w:r w:rsidR="009D73D7">
              <w:rPr>
                <w:noProof/>
                <w:webHidden/>
              </w:rPr>
              <w:instrText xml:space="preserve"> PAGEREF _Toc151150212 \h </w:instrText>
            </w:r>
            <w:r w:rsidR="009D73D7">
              <w:rPr>
                <w:noProof/>
                <w:webHidden/>
              </w:rPr>
            </w:r>
            <w:r w:rsidR="009D73D7">
              <w:rPr>
                <w:noProof/>
                <w:webHidden/>
              </w:rPr>
              <w:fldChar w:fldCharType="separate"/>
            </w:r>
            <w:r w:rsidR="009D73D7">
              <w:rPr>
                <w:noProof/>
                <w:webHidden/>
              </w:rPr>
              <w:t>7</w:t>
            </w:r>
            <w:r w:rsidR="009D73D7">
              <w:rPr>
                <w:noProof/>
                <w:webHidden/>
              </w:rPr>
              <w:fldChar w:fldCharType="end"/>
            </w:r>
          </w:hyperlink>
        </w:p>
        <w:p w14:paraId="215D06FF" w14:textId="3964B9FC" w:rsidR="009D73D7" w:rsidRDefault="002E336B">
          <w:pPr>
            <w:pStyle w:val="TOC3"/>
            <w:tabs>
              <w:tab w:val="right" w:leader="dot" w:pos="10456"/>
            </w:tabs>
            <w:rPr>
              <w:rFonts w:eastAsiaTheme="minorEastAsia"/>
              <w:noProof/>
              <w:lang w:val="en-CA" w:eastAsia="en-CA"/>
            </w:rPr>
          </w:pPr>
          <w:hyperlink w:anchor="_Toc151150213"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213 \h </w:instrText>
            </w:r>
            <w:r w:rsidR="009D73D7">
              <w:rPr>
                <w:noProof/>
                <w:webHidden/>
              </w:rPr>
            </w:r>
            <w:r w:rsidR="009D73D7">
              <w:rPr>
                <w:noProof/>
                <w:webHidden/>
              </w:rPr>
              <w:fldChar w:fldCharType="separate"/>
            </w:r>
            <w:r w:rsidR="009D73D7">
              <w:rPr>
                <w:noProof/>
                <w:webHidden/>
              </w:rPr>
              <w:t>7</w:t>
            </w:r>
            <w:r w:rsidR="009D73D7">
              <w:rPr>
                <w:noProof/>
                <w:webHidden/>
              </w:rPr>
              <w:fldChar w:fldCharType="end"/>
            </w:r>
          </w:hyperlink>
        </w:p>
        <w:p w14:paraId="08E23557" w14:textId="66BE0804" w:rsidR="009D73D7" w:rsidRDefault="002E336B">
          <w:pPr>
            <w:pStyle w:val="TOC2"/>
            <w:tabs>
              <w:tab w:val="right" w:leader="dot" w:pos="10456"/>
            </w:tabs>
            <w:rPr>
              <w:rFonts w:eastAsiaTheme="minorEastAsia"/>
              <w:noProof/>
              <w:lang w:val="en-CA" w:eastAsia="en-CA"/>
            </w:rPr>
          </w:pPr>
          <w:hyperlink w:anchor="_Toc151150214" w:history="1">
            <w:r w:rsidR="009D73D7" w:rsidRPr="006D26AF">
              <w:rPr>
                <w:rStyle w:val="Hyperlink"/>
                <w:noProof/>
              </w:rPr>
              <w:t>14. Cash storage table</w:t>
            </w:r>
            <w:r w:rsidR="009D73D7">
              <w:rPr>
                <w:noProof/>
                <w:webHidden/>
              </w:rPr>
              <w:tab/>
            </w:r>
            <w:r w:rsidR="009D73D7">
              <w:rPr>
                <w:noProof/>
                <w:webHidden/>
              </w:rPr>
              <w:fldChar w:fldCharType="begin"/>
            </w:r>
            <w:r w:rsidR="009D73D7">
              <w:rPr>
                <w:noProof/>
                <w:webHidden/>
              </w:rPr>
              <w:instrText xml:space="preserve"> PAGEREF _Toc151150214 \h </w:instrText>
            </w:r>
            <w:r w:rsidR="009D73D7">
              <w:rPr>
                <w:noProof/>
                <w:webHidden/>
              </w:rPr>
            </w:r>
            <w:r w:rsidR="009D73D7">
              <w:rPr>
                <w:noProof/>
                <w:webHidden/>
              </w:rPr>
              <w:fldChar w:fldCharType="separate"/>
            </w:r>
            <w:r w:rsidR="009D73D7">
              <w:rPr>
                <w:noProof/>
                <w:webHidden/>
              </w:rPr>
              <w:t>8</w:t>
            </w:r>
            <w:r w:rsidR="009D73D7">
              <w:rPr>
                <w:noProof/>
                <w:webHidden/>
              </w:rPr>
              <w:fldChar w:fldCharType="end"/>
            </w:r>
          </w:hyperlink>
        </w:p>
        <w:p w14:paraId="6924EFC5" w14:textId="6758DAD6" w:rsidR="009D73D7" w:rsidRDefault="002E336B">
          <w:pPr>
            <w:pStyle w:val="TOC3"/>
            <w:tabs>
              <w:tab w:val="right" w:leader="dot" w:pos="10456"/>
            </w:tabs>
            <w:rPr>
              <w:rFonts w:eastAsiaTheme="minorEastAsia"/>
              <w:noProof/>
              <w:lang w:val="en-CA" w:eastAsia="en-CA"/>
            </w:rPr>
          </w:pPr>
          <w:hyperlink w:anchor="_Toc151150215"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215 \h </w:instrText>
            </w:r>
            <w:r w:rsidR="009D73D7">
              <w:rPr>
                <w:noProof/>
                <w:webHidden/>
              </w:rPr>
            </w:r>
            <w:r w:rsidR="009D73D7">
              <w:rPr>
                <w:noProof/>
                <w:webHidden/>
              </w:rPr>
              <w:fldChar w:fldCharType="separate"/>
            </w:r>
            <w:r w:rsidR="009D73D7">
              <w:rPr>
                <w:noProof/>
                <w:webHidden/>
              </w:rPr>
              <w:t>8</w:t>
            </w:r>
            <w:r w:rsidR="009D73D7">
              <w:rPr>
                <w:noProof/>
                <w:webHidden/>
              </w:rPr>
              <w:fldChar w:fldCharType="end"/>
            </w:r>
          </w:hyperlink>
        </w:p>
        <w:p w14:paraId="490F3600" w14:textId="76B89821" w:rsidR="009D73D7" w:rsidRDefault="002E336B">
          <w:pPr>
            <w:pStyle w:val="TOC2"/>
            <w:tabs>
              <w:tab w:val="right" w:leader="dot" w:pos="10456"/>
            </w:tabs>
            <w:rPr>
              <w:rFonts w:eastAsiaTheme="minorEastAsia"/>
              <w:noProof/>
              <w:lang w:val="en-CA" w:eastAsia="en-CA"/>
            </w:rPr>
          </w:pPr>
          <w:hyperlink w:anchor="_Toc151150216" w:history="1">
            <w:r w:rsidR="009D73D7" w:rsidRPr="006D26AF">
              <w:rPr>
                <w:rStyle w:val="Hyperlink"/>
                <w:noProof/>
              </w:rPr>
              <w:t>15. New account kit table</w:t>
            </w:r>
            <w:r w:rsidR="009D73D7">
              <w:rPr>
                <w:noProof/>
                <w:webHidden/>
              </w:rPr>
              <w:tab/>
            </w:r>
            <w:r w:rsidR="009D73D7">
              <w:rPr>
                <w:noProof/>
                <w:webHidden/>
              </w:rPr>
              <w:fldChar w:fldCharType="begin"/>
            </w:r>
            <w:r w:rsidR="009D73D7">
              <w:rPr>
                <w:noProof/>
                <w:webHidden/>
              </w:rPr>
              <w:instrText xml:space="preserve"> PAGEREF _Toc151150216 \h </w:instrText>
            </w:r>
            <w:r w:rsidR="009D73D7">
              <w:rPr>
                <w:noProof/>
                <w:webHidden/>
              </w:rPr>
            </w:r>
            <w:r w:rsidR="009D73D7">
              <w:rPr>
                <w:noProof/>
                <w:webHidden/>
              </w:rPr>
              <w:fldChar w:fldCharType="separate"/>
            </w:r>
            <w:r w:rsidR="009D73D7">
              <w:rPr>
                <w:noProof/>
                <w:webHidden/>
              </w:rPr>
              <w:t>8</w:t>
            </w:r>
            <w:r w:rsidR="009D73D7">
              <w:rPr>
                <w:noProof/>
                <w:webHidden/>
              </w:rPr>
              <w:fldChar w:fldCharType="end"/>
            </w:r>
          </w:hyperlink>
        </w:p>
        <w:p w14:paraId="67978B3E" w14:textId="2D96E67E" w:rsidR="009D73D7" w:rsidRDefault="002E336B">
          <w:pPr>
            <w:pStyle w:val="TOC3"/>
            <w:tabs>
              <w:tab w:val="right" w:leader="dot" w:pos="10456"/>
            </w:tabs>
            <w:rPr>
              <w:rFonts w:eastAsiaTheme="minorEastAsia"/>
              <w:noProof/>
              <w:lang w:val="en-CA" w:eastAsia="en-CA"/>
            </w:rPr>
          </w:pPr>
          <w:hyperlink w:anchor="_Toc151150217"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217 \h </w:instrText>
            </w:r>
            <w:r w:rsidR="009D73D7">
              <w:rPr>
                <w:noProof/>
                <w:webHidden/>
              </w:rPr>
            </w:r>
            <w:r w:rsidR="009D73D7">
              <w:rPr>
                <w:noProof/>
                <w:webHidden/>
              </w:rPr>
              <w:fldChar w:fldCharType="separate"/>
            </w:r>
            <w:r w:rsidR="009D73D7">
              <w:rPr>
                <w:noProof/>
                <w:webHidden/>
              </w:rPr>
              <w:t>8</w:t>
            </w:r>
            <w:r w:rsidR="009D73D7">
              <w:rPr>
                <w:noProof/>
                <w:webHidden/>
              </w:rPr>
              <w:fldChar w:fldCharType="end"/>
            </w:r>
          </w:hyperlink>
        </w:p>
        <w:p w14:paraId="3BC5C348" w14:textId="729CD281" w:rsidR="009D73D7" w:rsidRDefault="002E336B">
          <w:pPr>
            <w:pStyle w:val="TOC2"/>
            <w:tabs>
              <w:tab w:val="right" w:leader="dot" w:pos="10456"/>
            </w:tabs>
            <w:rPr>
              <w:rFonts w:eastAsiaTheme="minorEastAsia"/>
              <w:noProof/>
              <w:lang w:val="en-CA" w:eastAsia="en-CA"/>
            </w:rPr>
          </w:pPr>
          <w:hyperlink w:anchor="_Toc151150218" w:history="1">
            <w:r w:rsidR="009D73D7" w:rsidRPr="006D26AF">
              <w:rPr>
                <w:rStyle w:val="Hyperlink"/>
                <w:noProof/>
              </w:rPr>
              <w:t>16. Video call log table</w:t>
            </w:r>
            <w:r w:rsidR="009D73D7">
              <w:rPr>
                <w:noProof/>
                <w:webHidden/>
              </w:rPr>
              <w:tab/>
            </w:r>
            <w:r w:rsidR="009D73D7">
              <w:rPr>
                <w:noProof/>
                <w:webHidden/>
              </w:rPr>
              <w:fldChar w:fldCharType="begin"/>
            </w:r>
            <w:r w:rsidR="009D73D7">
              <w:rPr>
                <w:noProof/>
                <w:webHidden/>
              </w:rPr>
              <w:instrText xml:space="preserve"> PAGEREF _Toc151150218 \h </w:instrText>
            </w:r>
            <w:r w:rsidR="009D73D7">
              <w:rPr>
                <w:noProof/>
                <w:webHidden/>
              </w:rPr>
            </w:r>
            <w:r w:rsidR="009D73D7">
              <w:rPr>
                <w:noProof/>
                <w:webHidden/>
              </w:rPr>
              <w:fldChar w:fldCharType="separate"/>
            </w:r>
            <w:r w:rsidR="009D73D7">
              <w:rPr>
                <w:noProof/>
                <w:webHidden/>
              </w:rPr>
              <w:t>8</w:t>
            </w:r>
            <w:r w:rsidR="009D73D7">
              <w:rPr>
                <w:noProof/>
                <w:webHidden/>
              </w:rPr>
              <w:fldChar w:fldCharType="end"/>
            </w:r>
          </w:hyperlink>
        </w:p>
        <w:p w14:paraId="2CE1815E" w14:textId="6DE254CE" w:rsidR="009D73D7" w:rsidRDefault="002E336B">
          <w:pPr>
            <w:pStyle w:val="TOC3"/>
            <w:tabs>
              <w:tab w:val="right" w:leader="dot" w:pos="10456"/>
            </w:tabs>
            <w:rPr>
              <w:rFonts w:eastAsiaTheme="minorEastAsia"/>
              <w:noProof/>
              <w:lang w:val="en-CA" w:eastAsia="en-CA"/>
            </w:rPr>
          </w:pPr>
          <w:hyperlink w:anchor="_Toc151150219"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219 \h </w:instrText>
            </w:r>
            <w:r w:rsidR="009D73D7">
              <w:rPr>
                <w:noProof/>
                <w:webHidden/>
              </w:rPr>
            </w:r>
            <w:r w:rsidR="009D73D7">
              <w:rPr>
                <w:noProof/>
                <w:webHidden/>
              </w:rPr>
              <w:fldChar w:fldCharType="separate"/>
            </w:r>
            <w:r w:rsidR="009D73D7">
              <w:rPr>
                <w:noProof/>
                <w:webHidden/>
              </w:rPr>
              <w:t>8</w:t>
            </w:r>
            <w:r w:rsidR="009D73D7">
              <w:rPr>
                <w:noProof/>
                <w:webHidden/>
              </w:rPr>
              <w:fldChar w:fldCharType="end"/>
            </w:r>
          </w:hyperlink>
        </w:p>
        <w:p w14:paraId="622CAF50" w14:textId="60BFCE26" w:rsidR="009D73D7" w:rsidRDefault="002E336B">
          <w:pPr>
            <w:pStyle w:val="TOC2"/>
            <w:tabs>
              <w:tab w:val="right" w:leader="dot" w:pos="10456"/>
            </w:tabs>
            <w:rPr>
              <w:rFonts w:eastAsiaTheme="minorEastAsia"/>
              <w:noProof/>
              <w:lang w:val="en-CA" w:eastAsia="en-CA"/>
            </w:rPr>
          </w:pPr>
          <w:hyperlink w:anchor="_Toc151150220" w:history="1">
            <w:r w:rsidR="009D73D7" w:rsidRPr="006D26AF">
              <w:rPr>
                <w:rStyle w:val="Hyperlink"/>
                <w:noProof/>
              </w:rPr>
              <w:t>17. Card reader log table</w:t>
            </w:r>
            <w:r w:rsidR="009D73D7">
              <w:rPr>
                <w:noProof/>
                <w:webHidden/>
              </w:rPr>
              <w:tab/>
            </w:r>
            <w:r w:rsidR="009D73D7">
              <w:rPr>
                <w:noProof/>
                <w:webHidden/>
              </w:rPr>
              <w:fldChar w:fldCharType="begin"/>
            </w:r>
            <w:r w:rsidR="009D73D7">
              <w:rPr>
                <w:noProof/>
                <w:webHidden/>
              </w:rPr>
              <w:instrText xml:space="preserve"> PAGEREF _Toc151150220 \h </w:instrText>
            </w:r>
            <w:r w:rsidR="009D73D7">
              <w:rPr>
                <w:noProof/>
                <w:webHidden/>
              </w:rPr>
            </w:r>
            <w:r w:rsidR="009D73D7">
              <w:rPr>
                <w:noProof/>
                <w:webHidden/>
              </w:rPr>
              <w:fldChar w:fldCharType="separate"/>
            </w:r>
            <w:r w:rsidR="009D73D7">
              <w:rPr>
                <w:noProof/>
                <w:webHidden/>
              </w:rPr>
              <w:t>9</w:t>
            </w:r>
            <w:r w:rsidR="009D73D7">
              <w:rPr>
                <w:noProof/>
                <w:webHidden/>
              </w:rPr>
              <w:fldChar w:fldCharType="end"/>
            </w:r>
          </w:hyperlink>
        </w:p>
        <w:p w14:paraId="674E8ACB" w14:textId="7E72B238" w:rsidR="009D73D7" w:rsidRDefault="002E336B">
          <w:pPr>
            <w:pStyle w:val="TOC3"/>
            <w:tabs>
              <w:tab w:val="right" w:leader="dot" w:pos="10456"/>
            </w:tabs>
            <w:rPr>
              <w:rFonts w:eastAsiaTheme="minorEastAsia"/>
              <w:noProof/>
              <w:lang w:val="en-CA" w:eastAsia="en-CA"/>
            </w:rPr>
          </w:pPr>
          <w:hyperlink w:anchor="_Toc151150221"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221 \h </w:instrText>
            </w:r>
            <w:r w:rsidR="009D73D7">
              <w:rPr>
                <w:noProof/>
                <w:webHidden/>
              </w:rPr>
            </w:r>
            <w:r w:rsidR="009D73D7">
              <w:rPr>
                <w:noProof/>
                <w:webHidden/>
              </w:rPr>
              <w:fldChar w:fldCharType="separate"/>
            </w:r>
            <w:r w:rsidR="009D73D7">
              <w:rPr>
                <w:noProof/>
                <w:webHidden/>
              </w:rPr>
              <w:t>9</w:t>
            </w:r>
            <w:r w:rsidR="009D73D7">
              <w:rPr>
                <w:noProof/>
                <w:webHidden/>
              </w:rPr>
              <w:fldChar w:fldCharType="end"/>
            </w:r>
          </w:hyperlink>
        </w:p>
        <w:p w14:paraId="4B2F7BD1" w14:textId="43CFB268" w:rsidR="009D73D7" w:rsidRDefault="002E336B">
          <w:pPr>
            <w:pStyle w:val="TOC2"/>
            <w:tabs>
              <w:tab w:val="right" w:leader="dot" w:pos="10456"/>
            </w:tabs>
            <w:rPr>
              <w:rFonts w:eastAsiaTheme="minorEastAsia"/>
              <w:noProof/>
              <w:lang w:val="en-CA" w:eastAsia="en-CA"/>
            </w:rPr>
          </w:pPr>
          <w:hyperlink w:anchor="_Toc151150222" w:history="1">
            <w:r w:rsidR="009D73D7" w:rsidRPr="006D26AF">
              <w:rPr>
                <w:rStyle w:val="Hyperlink"/>
                <w:noProof/>
              </w:rPr>
              <w:t>18. Web transfer table</w:t>
            </w:r>
            <w:r w:rsidR="009D73D7">
              <w:rPr>
                <w:noProof/>
                <w:webHidden/>
              </w:rPr>
              <w:tab/>
            </w:r>
            <w:r w:rsidR="009D73D7">
              <w:rPr>
                <w:noProof/>
                <w:webHidden/>
              </w:rPr>
              <w:fldChar w:fldCharType="begin"/>
            </w:r>
            <w:r w:rsidR="009D73D7">
              <w:rPr>
                <w:noProof/>
                <w:webHidden/>
              </w:rPr>
              <w:instrText xml:space="preserve"> PAGEREF _Toc151150222 \h </w:instrText>
            </w:r>
            <w:r w:rsidR="009D73D7">
              <w:rPr>
                <w:noProof/>
                <w:webHidden/>
              </w:rPr>
            </w:r>
            <w:r w:rsidR="009D73D7">
              <w:rPr>
                <w:noProof/>
                <w:webHidden/>
              </w:rPr>
              <w:fldChar w:fldCharType="separate"/>
            </w:r>
            <w:r w:rsidR="009D73D7">
              <w:rPr>
                <w:noProof/>
                <w:webHidden/>
              </w:rPr>
              <w:t>9</w:t>
            </w:r>
            <w:r w:rsidR="009D73D7">
              <w:rPr>
                <w:noProof/>
                <w:webHidden/>
              </w:rPr>
              <w:fldChar w:fldCharType="end"/>
            </w:r>
          </w:hyperlink>
        </w:p>
        <w:p w14:paraId="77ADD43E" w14:textId="26F5FD6F" w:rsidR="009D73D7" w:rsidRDefault="002E336B">
          <w:pPr>
            <w:pStyle w:val="TOC3"/>
            <w:tabs>
              <w:tab w:val="right" w:leader="dot" w:pos="10456"/>
            </w:tabs>
            <w:rPr>
              <w:rFonts w:eastAsiaTheme="minorEastAsia"/>
              <w:noProof/>
              <w:lang w:val="en-CA" w:eastAsia="en-CA"/>
            </w:rPr>
          </w:pPr>
          <w:hyperlink w:anchor="_Toc151150223"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223 \h </w:instrText>
            </w:r>
            <w:r w:rsidR="009D73D7">
              <w:rPr>
                <w:noProof/>
                <w:webHidden/>
              </w:rPr>
            </w:r>
            <w:r w:rsidR="009D73D7">
              <w:rPr>
                <w:noProof/>
                <w:webHidden/>
              </w:rPr>
              <w:fldChar w:fldCharType="separate"/>
            </w:r>
            <w:r w:rsidR="009D73D7">
              <w:rPr>
                <w:noProof/>
                <w:webHidden/>
              </w:rPr>
              <w:t>9</w:t>
            </w:r>
            <w:r w:rsidR="009D73D7">
              <w:rPr>
                <w:noProof/>
                <w:webHidden/>
              </w:rPr>
              <w:fldChar w:fldCharType="end"/>
            </w:r>
          </w:hyperlink>
        </w:p>
        <w:p w14:paraId="62B44E20" w14:textId="520D8E62" w:rsidR="009D73D7" w:rsidRDefault="002E336B">
          <w:pPr>
            <w:pStyle w:val="TOC2"/>
            <w:tabs>
              <w:tab w:val="right" w:leader="dot" w:pos="10456"/>
            </w:tabs>
            <w:rPr>
              <w:rFonts w:eastAsiaTheme="minorEastAsia"/>
              <w:noProof/>
              <w:lang w:val="en-CA" w:eastAsia="en-CA"/>
            </w:rPr>
          </w:pPr>
          <w:hyperlink w:anchor="_Toc151150224" w:history="1">
            <w:r w:rsidR="009D73D7" w:rsidRPr="006D26AF">
              <w:rPr>
                <w:rStyle w:val="Hyperlink"/>
                <w:noProof/>
              </w:rPr>
              <w:t>19. Bill payment table</w:t>
            </w:r>
            <w:r w:rsidR="009D73D7">
              <w:rPr>
                <w:noProof/>
                <w:webHidden/>
              </w:rPr>
              <w:tab/>
            </w:r>
            <w:r w:rsidR="009D73D7">
              <w:rPr>
                <w:noProof/>
                <w:webHidden/>
              </w:rPr>
              <w:fldChar w:fldCharType="begin"/>
            </w:r>
            <w:r w:rsidR="009D73D7">
              <w:rPr>
                <w:noProof/>
                <w:webHidden/>
              </w:rPr>
              <w:instrText xml:space="preserve"> PAGEREF _Toc151150224 \h </w:instrText>
            </w:r>
            <w:r w:rsidR="009D73D7">
              <w:rPr>
                <w:noProof/>
                <w:webHidden/>
              </w:rPr>
            </w:r>
            <w:r w:rsidR="009D73D7">
              <w:rPr>
                <w:noProof/>
                <w:webHidden/>
              </w:rPr>
              <w:fldChar w:fldCharType="separate"/>
            </w:r>
            <w:r w:rsidR="009D73D7">
              <w:rPr>
                <w:noProof/>
                <w:webHidden/>
              </w:rPr>
              <w:t>9</w:t>
            </w:r>
            <w:r w:rsidR="009D73D7">
              <w:rPr>
                <w:noProof/>
                <w:webHidden/>
              </w:rPr>
              <w:fldChar w:fldCharType="end"/>
            </w:r>
          </w:hyperlink>
        </w:p>
        <w:p w14:paraId="3A26085A" w14:textId="60258471" w:rsidR="009D73D7" w:rsidRDefault="002E336B">
          <w:pPr>
            <w:pStyle w:val="TOC3"/>
            <w:tabs>
              <w:tab w:val="right" w:leader="dot" w:pos="10456"/>
            </w:tabs>
            <w:rPr>
              <w:rFonts w:eastAsiaTheme="minorEastAsia"/>
              <w:noProof/>
              <w:lang w:val="en-CA" w:eastAsia="en-CA"/>
            </w:rPr>
          </w:pPr>
          <w:hyperlink w:anchor="_Toc151150225"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225 \h </w:instrText>
            </w:r>
            <w:r w:rsidR="009D73D7">
              <w:rPr>
                <w:noProof/>
                <w:webHidden/>
              </w:rPr>
            </w:r>
            <w:r w:rsidR="009D73D7">
              <w:rPr>
                <w:noProof/>
                <w:webHidden/>
              </w:rPr>
              <w:fldChar w:fldCharType="separate"/>
            </w:r>
            <w:r w:rsidR="009D73D7">
              <w:rPr>
                <w:noProof/>
                <w:webHidden/>
              </w:rPr>
              <w:t>9</w:t>
            </w:r>
            <w:r w:rsidR="009D73D7">
              <w:rPr>
                <w:noProof/>
                <w:webHidden/>
              </w:rPr>
              <w:fldChar w:fldCharType="end"/>
            </w:r>
          </w:hyperlink>
        </w:p>
        <w:p w14:paraId="601B3FA8" w14:textId="573721D7" w:rsidR="009D73D7" w:rsidRDefault="002E336B">
          <w:pPr>
            <w:pStyle w:val="TOC2"/>
            <w:tabs>
              <w:tab w:val="right" w:leader="dot" w:pos="10456"/>
            </w:tabs>
            <w:rPr>
              <w:rFonts w:eastAsiaTheme="minorEastAsia"/>
              <w:noProof/>
              <w:lang w:val="en-CA" w:eastAsia="en-CA"/>
            </w:rPr>
          </w:pPr>
          <w:hyperlink w:anchor="_Toc151150226" w:history="1">
            <w:r w:rsidR="009D73D7" w:rsidRPr="006D26AF">
              <w:rPr>
                <w:rStyle w:val="Hyperlink"/>
                <w:noProof/>
              </w:rPr>
              <w:t>20. Card information table</w:t>
            </w:r>
            <w:r w:rsidR="009D73D7">
              <w:rPr>
                <w:noProof/>
                <w:webHidden/>
              </w:rPr>
              <w:tab/>
            </w:r>
            <w:r w:rsidR="009D73D7">
              <w:rPr>
                <w:noProof/>
                <w:webHidden/>
              </w:rPr>
              <w:fldChar w:fldCharType="begin"/>
            </w:r>
            <w:r w:rsidR="009D73D7">
              <w:rPr>
                <w:noProof/>
                <w:webHidden/>
              </w:rPr>
              <w:instrText xml:space="preserve"> PAGEREF _Toc151150226 \h </w:instrText>
            </w:r>
            <w:r w:rsidR="009D73D7">
              <w:rPr>
                <w:noProof/>
                <w:webHidden/>
              </w:rPr>
            </w:r>
            <w:r w:rsidR="009D73D7">
              <w:rPr>
                <w:noProof/>
                <w:webHidden/>
              </w:rPr>
              <w:fldChar w:fldCharType="separate"/>
            </w:r>
            <w:r w:rsidR="009D73D7">
              <w:rPr>
                <w:noProof/>
                <w:webHidden/>
              </w:rPr>
              <w:t>10</w:t>
            </w:r>
            <w:r w:rsidR="009D73D7">
              <w:rPr>
                <w:noProof/>
                <w:webHidden/>
              </w:rPr>
              <w:fldChar w:fldCharType="end"/>
            </w:r>
          </w:hyperlink>
        </w:p>
        <w:p w14:paraId="1065FD81" w14:textId="245B379A" w:rsidR="009D73D7" w:rsidRDefault="002E336B">
          <w:pPr>
            <w:pStyle w:val="TOC3"/>
            <w:tabs>
              <w:tab w:val="right" w:leader="dot" w:pos="10456"/>
            </w:tabs>
            <w:rPr>
              <w:rFonts w:eastAsiaTheme="minorEastAsia"/>
              <w:noProof/>
              <w:lang w:val="en-CA" w:eastAsia="en-CA"/>
            </w:rPr>
          </w:pPr>
          <w:hyperlink w:anchor="_Toc151150227"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227 \h </w:instrText>
            </w:r>
            <w:r w:rsidR="009D73D7">
              <w:rPr>
                <w:noProof/>
                <w:webHidden/>
              </w:rPr>
            </w:r>
            <w:r w:rsidR="009D73D7">
              <w:rPr>
                <w:noProof/>
                <w:webHidden/>
              </w:rPr>
              <w:fldChar w:fldCharType="separate"/>
            </w:r>
            <w:r w:rsidR="009D73D7">
              <w:rPr>
                <w:noProof/>
                <w:webHidden/>
              </w:rPr>
              <w:t>10</w:t>
            </w:r>
            <w:r w:rsidR="009D73D7">
              <w:rPr>
                <w:noProof/>
                <w:webHidden/>
              </w:rPr>
              <w:fldChar w:fldCharType="end"/>
            </w:r>
          </w:hyperlink>
        </w:p>
        <w:p w14:paraId="33BAFFCD" w14:textId="05170B8F" w:rsidR="009D73D7" w:rsidRDefault="002E336B">
          <w:pPr>
            <w:pStyle w:val="TOC2"/>
            <w:tabs>
              <w:tab w:val="right" w:leader="dot" w:pos="10456"/>
            </w:tabs>
            <w:rPr>
              <w:rFonts w:eastAsiaTheme="minorEastAsia"/>
              <w:noProof/>
              <w:lang w:val="en-CA" w:eastAsia="en-CA"/>
            </w:rPr>
          </w:pPr>
          <w:hyperlink w:anchor="_Toc151150228" w:history="1">
            <w:r w:rsidR="009D73D7" w:rsidRPr="006D26AF">
              <w:rPr>
                <w:rStyle w:val="Hyperlink"/>
                <w:noProof/>
              </w:rPr>
              <w:t>21. Kiosk information table</w:t>
            </w:r>
            <w:r w:rsidR="009D73D7">
              <w:rPr>
                <w:noProof/>
                <w:webHidden/>
              </w:rPr>
              <w:tab/>
            </w:r>
            <w:r w:rsidR="009D73D7">
              <w:rPr>
                <w:noProof/>
                <w:webHidden/>
              </w:rPr>
              <w:fldChar w:fldCharType="begin"/>
            </w:r>
            <w:r w:rsidR="009D73D7">
              <w:rPr>
                <w:noProof/>
                <w:webHidden/>
              </w:rPr>
              <w:instrText xml:space="preserve"> PAGEREF _Toc151150228 \h </w:instrText>
            </w:r>
            <w:r w:rsidR="009D73D7">
              <w:rPr>
                <w:noProof/>
                <w:webHidden/>
              </w:rPr>
            </w:r>
            <w:r w:rsidR="009D73D7">
              <w:rPr>
                <w:noProof/>
                <w:webHidden/>
              </w:rPr>
              <w:fldChar w:fldCharType="separate"/>
            </w:r>
            <w:r w:rsidR="009D73D7">
              <w:rPr>
                <w:noProof/>
                <w:webHidden/>
              </w:rPr>
              <w:t>10</w:t>
            </w:r>
            <w:r w:rsidR="009D73D7">
              <w:rPr>
                <w:noProof/>
                <w:webHidden/>
              </w:rPr>
              <w:fldChar w:fldCharType="end"/>
            </w:r>
          </w:hyperlink>
        </w:p>
        <w:p w14:paraId="27F42F52" w14:textId="016F59C7" w:rsidR="009D73D7" w:rsidRDefault="002E336B">
          <w:pPr>
            <w:pStyle w:val="TOC3"/>
            <w:tabs>
              <w:tab w:val="right" w:leader="dot" w:pos="10456"/>
            </w:tabs>
            <w:rPr>
              <w:rFonts w:eastAsiaTheme="minorEastAsia"/>
              <w:noProof/>
              <w:lang w:val="en-CA" w:eastAsia="en-CA"/>
            </w:rPr>
          </w:pPr>
          <w:hyperlink w:anchor="_Toc151150229" w:history="1">
            <w:r w:rsidR="009D73D7" w:rsidRPr="006D26AF">
              <w:rPr>
                <w:rStyle w:val="Hyperlink"/>
                <w:noProof/>
              </w:rPr>
              <w:t>Definition of data elements:</w:t>
            </w:r>
            <w:r w:rsidR="009D73D7">
              <w:rPr>
                <w:noProof/>
                <w:webHidden/>
              </w:rPr>
              <w:tab/>
            </w:r>
            <w:r w:rsidR="009D73D7">
              <w:rPr>
                <w:noProof/>
                <w:webHidden/>
              </w:rPr>
              <w:fldChar w:fldCharType="begin"/>
            </w:r>
            <w:r w:rsidR="009D73D7">
              <w:rPr>
                <w:noProof/>
                <w:webHidden/>
              </w:rPr>
              <w:instrText xml:space="preserve"> PAGEREF _Toc151150229 \h </w:instrText>
            </w:r>
            <w:r w:rsidR="009D73D7">
              <w:rPr>
                <w:noProof/>
                <w:webHidden/>
              </w:rPr>
            </w:r>
            <w:r w:rsidR="009D73D7">
              <w:rPr>
                <w:noProof/>
                <w:webHidden/>
              </w:rPr>
              <w:fldChar w:fldCharType="separate"/>
            </w:r>
            <w:r w:rsidR="009D73D7">
              <w:rPr>
                <w:noProof/>
                <w:webHidden/>
              </w:rPr>
              <w:t>10</w:t>
            </w:r>
            <w:r w:rsidR="009D73D7">
              <w:rPr>
                <w:noProof/>
                <w:webHidden/>
              </w:rPr>
              <w:fldChar w:fldCharType="end"/>
            </w:r>
          </w:hyperlink>
        </w:p>
        <w:p w14:paraId="5DC81A14" w14:textId="215160A6" w:rsidR="009D73D7" w:rsidRDefault="002E336B">
          <w:pPr>
            <w:pStyle w:val="TOC1"/>
            <w:tabs>
              <w:tab w:val="right" w:leader="dot" w:pos="10456"/>
            </w:tabs>
            <w:rPr>
              <w:rFonts w:eastAsiaTheme="minorEastAsia"/>
              <w:noProof/>
              <w:lang w:val="en-CA" w:eastAsia="en-CA"/>
            </w:rPr>
          </w:pPr>
          <w:hyperlink w:anchor="_Toc151150230" w:history="1">
            <w:r w:rsidR="009D73D7" w:rsidRPr="006D26AF">
              <w:rPr>
                <w:rStyle w:val="Hyperlink"/>
                <w:noProof/>
              </w:rPr>
              <w:t>Visio diagram of the database design</w:t>
            </w:r>
            <w:r w:rsidR="009D73D7">
              <w:rPr>
                <w:noProof/>
                <w:webHidden/>
              </w:rPr>
              <w:tab/>
            </w:r>
            <w:r w:rsidR="009D73D7">
              <w:rPr>
                <w:noProof/>
                <w:webHidden/>
              </w:rPr>
              <w:fldChar w:fldCharType="begin"/>
            </w:r>
            <w:r w:rsidR="009D73D7">
              <w:rPr>
                <w:noProof/>
                <w:webHidden/>
              </w:rPr>
              <w:instrText xml:space="preserve"> PAGEREF _Toc151150230 \h </w:instrText>
            </w:r>
            <w:r w:rsidR="009D73D7">
              <w:rPr>
                <w:noProof/>
                <w:webHidden/>
              </w:rPr>
            </w:r>
            <w:r w:rsidR="009D73D7">
              <w:rPr>
                <w:noProof/>
                <w:webHidden/>
              </w:rPr>
              <w:fldChar w:fldCharType="separate"/>
            </w:r>
            <w:r w:rsidR="009D73D7">
              <w:rPr>
                <w:noProof/>
                <w:webHidden/>
              </w:rPr>
              <w:t>11</w:t>
            </w:r>
            <w:r w:rsidR="009D73D7">
              <w:rPr>
                <w:noProof/>
                <w:webHidden/>
              </w:rPr>
              <w:fldChar w:fldCharType="end"/>
            </w:r>
          </w:hyperlink>
        </w:p>
        <w:p w14:paraId="609D616E" w14:textId="14A8BA81" w:rsidR="009D73D7" w:rsidRDefault="002E336B">
          <w:pPr>
            <w:pStyle w:val="TOC1"/>
            <w:tabs>
              <w:tab w:val="right" w:leader="dot" w:pos="10456"/>
            </w:tabs>
            <w:rPr>
              <w:rFonts w:eastAsiaTheme="minorEastAsia"/>
              <w:noProof/>
              <w:lang w:val="en-CA" w:eastAsia="en-CA"/>
            </w:rPr>
          </w:pPr>
          <w:hyperlink w:anchor="_Toc151150231" w:history="1">
            <w:r w:rsidR="009D73D7" w:rsidRPr="006D26AF">
              <w:rPr>
                <w:rStyle w:val="Hyperlink"/>
                <w:noProof/>
              </w:rPr>
              <w:t>Normalization applied:</w:t>
            </w:r>
            <w:r w:rsidR="009D73D7">
              <w:rPr>
                <w:noProof/>
                <w:webHidden/>
              </w:rPr>
              <w:tab/>
            </w:r>
            <w:r w:rsidR="009D73D7">
              <w:rPr>
                <w:noProof/>
                <w:webHidden/>
              </w:rPr>
              <w:fldChar w:fldCharType="begin"/>
            </w:r>
            <w:r w:rsidR="009D73D7">
              <w:rPr>
                <w:noProof/>
                <w:webHidden/>
              </w:rPr>
              <w:instrText xml:space="preserve"> PAGEREF _Toc151150231 \h </w:instrText>
            </w:r>
            <w:r w:rsidR="009D73D7">
              <w:rPr>
                <w:noProof/>
                <w:webHidden/>
              </w:rPr>
            </w:r>
            <w:r w:rsidR="009D73D7">
              <w:rPr>
                <w:noProof/>
                <w:webHidden/>
              </w:rPr>
              <w:fldChar w:fldCharType="separate"/>
            </w:r>
            <w:r w:rsidR="009D73D7">
              <w:rPr>
                <w:noProof/>
                <w:webHidden/>
              </w:rPr>
              <w:t>12</w:t>
            </w:r>
            <w:r w:rsidR="009D73D7">
              <w:rPr>
                <w:noProof/>
                <w:webHidden/>
              </w:rPr>
              <w:fldChar w:fldCharType="end"/>
            </w:r>
          </w:hyperlink>
        </w:p>
        <w:p w14:paraId="10AFB5F2" w14:textId="622724BE" w:rsidR="009D73D7" w:rsidRDefault="002E336B">
          <w:pPr>
            <w:pStyle w:val="TOC1"/>
            <w:tabs>
              <w:tab w:val="right" w:leader="dot" w:pos="10456"/>
            </w:tabs>
            <w:rPr>
              <w:rFonts w:eastAsiaTheme="minorEastAsia"/>
              <w:noProof/>
              <w:lang w:val="en-CA" w:eastAsia="en-CA"/>
            </w:rPr>
          </w:pPr>
          <w:hyperlink w:anchor="_Toc151150232" w:history="1">
            <w:r w:rsidR="009D73D7" w:rsidRPr="006D26AF">
              <w:rPr>
                <w:rStyle w:val="Hyperlink"/>
                <w:noProof/>
              </w:rPr>
              <w:t>Conclusion</w:t>
            </w:r>
            <w:r w:rsidR="009D73D7">
              <w:rPr>
                <w:noProof/>
                <w:webHidden/>
              </w:rPr>
              <w:tab/>
            </w:r>
            <w:r w:rsidR="009D73D7">
              <w:rPr>
                <w:noProof/>
                <w:webHidden/>
              </w:rPr>
              <w:fldChar w:fldCharType="begin"/>
            </w:r>
            <w:r w:rsidR="009D73D7">
              <w:rPr>
                <w:noProof/>
                <w:webHidden/>
              </w:rPr>
              <w:instrText xml:space="preserve"> PAGEREF _Toc151150232 \h </w:instrText>
            </w:r>
            <w:r w:rsidR="009D73D7">
              <w:rPr>
                <w:noProof/>
                <w:webHidden/>
              </w:rPr>
            </w:r>
            <w:r w:rsidR="009D73D7">
              <w:rPr>
                <w:noProof/>
                <w:webHidden/>
              </w:rPr>
              <w:fldChar w:fldCharType="separate"/>
            </w:r>
            <w:r w:rsidR="009D73D7">
              <w:rPr>
                <w:noProof/>
                <w:webHidden/>
              </w:rPr>
              <w:t>12</w:t>
            </w:r>
            <w:r w:rsidR="009D73D7">
              <w:rPr>
                <w:noProof/>
                <w:webHidden/>
              </w:rPr>
              <w:fldChar w:fldCharType="end"/>
            </w:r>
          </w:hyperlink>
        </w:p>
        <w:p w14:paraId="3FE3B77E" w14:textId="07E80D2A" w:rsidR="009D73D7" w:rsidRDefault="002E336B">
          <w:pPr>
            <w:pStyle w:val="TOC1"/>
            <w:tabs>
              <w:tab w:val="right" w:leader="dot" w:pos="10456"/>
            </w:tabs>
            <w:rPr>
              <w:rFonts w:eastAsiaTheme="minorEastAsia"/>
              <w:noProof/>
              <w:lang w:val="en-CA" w:eastAsia="en-CA"/>
            </w:rPr>
          </w:pPr>
          <w:hyperlink w:anchor="_Toc151150233" w:history="1">
            <w:r w:rsidR="009D73D7" w:rsidRPr="006D26AF">
              <w:rPr>
                <w:rStyle w:val="Hyperlink"/>
                <w:noProof/>
              </w:rPr>
              <w:t>Call to action</w:t>
            </w:r>
            <w:r w:rsidR="009D73D7">
              <w:rPr>
                <w:noProof/>
                <w:webHidden/>
              </w:rPr>
              <w:tab/>
            </w:r>
            <w:r w:rsidR="009D73D7">
              <w:rPr>
                <w:noProof/>
                <w:webHidden/>
              </w:rPr>
              <w:fldChar w:fldCharType="begin"/>
            </w:r>
            <w:r w:rsidR="009D73D7">
              <w:rPr>
                <w:noProof/>
                <w:webHidden/>
              </w:rPr>
              <w:instrText xml:space="preserve"> PAGEREF _Toc151150233 \h </w:instrText>
            </w:r>
            <w:r w:rsidR="009D73D7">
              <w:rPr>
                <w:noProof/>
                <w:webHidden/>
              </w:rPr>
            </w:r>
            <w:r w:rsidR="009D73D7">
              <w:rPr>
                <w:noProof/>
                <w:webHidden/>
              </w:rPr>
              <w:fldChar w:fldCharType="separate"/>
            </w:r>
            <w:r w:rsidR="009D73D7">
              <w:rPr>
                <w:noProof/>
                <w:webHidden/>
              </w:rPr>
              <w:t>12</w:t>
            </w:r>
            <w:r w:rsidR="009D73D7">
              <w:rPr>
                <w:noProof/>
                <w:webHidden/>
              </w:rPr>
              <w:fldChar w:fldCharType="end"/>
            </w:r>
          </w:hyperlink>
        </w:p>
        <w:p w14:paraId="18E5DEEA" w14:textId="1E03278E" w:rsidR="00526C51" w:rsidRDefault="00526C51">
          <w:r>
            <w:rPr>
              <w:b/>
              <w:bCs/>
              <w:noProof/>
            </w:rPr>
            <w:fldChar w:fldCharType="end"/>
          </w:r>
        </w:p>
      </w:sdtContent>
    </w:sdt>
    <w:p w14:paraId="5160A1C2" w14:textId="77777777" w:rsidR="002E5553" w:rsidRDefault="002E5553" w:rsidP="002E5553">
      <w:pPr>
        <w:rPr>
          <w:b/>
          <w:bCs/>
        </w:rPr>
      </w:pPr>
    </w:p>
    <w:p w14:paraId="108F5224" w14:textId="77777777" w:rsidR="002E5553" w:rsidRDefault="002E5553" w:rsidP="002E5553">
      <w:pPr>
        <w:rPr>
          <w:b/>
          <w:bCs/>
        </w:rPr>
      </w:pPr>
    </w:p>
    <w:p w14:paraId="1D2877D8" w14:textId="77777777" w:rsidR="002E5553" w:rsidRDefault="002E5553" w:rsidP="002E5553">
      <w:pPr>
        <w:rPr>
          <w:b/>
          <w:bCs/>
        </w:rPr>
      </w:pPr>
    </w:p>
    <w:p w14:paraId="38E4AF84" w14:textId="77777777" w:rsidR="002E5553" w:rsidRDefault="002E5553" w:rsidP="002E5553">
      <w:pPr>
        <w:rPr>
          <w:b/>
          <w:bCs/>
        </w:rPr>
      </w:pPr>
    </w:p>
    <w:p w14:paraId="6138CF92" w14:textId="77777777" w:rsidR="002E5553" w:rsidRDefault="002E5553" w:rsidP="002E5553">
      <w:pPr>
        <w:rPr>
          <w:b/>
          <w:bCs/>
        </w:rPr>
      </w:pPr>
    </w:p>
    <w:p w14:paraId="56C7178C" w14:textId="77777777" w:rsidR="002E5553" w:rsidRDefault="002E5553" w:rsidP="002E5553">
      <w:pPr>
        <w:rPr>
          <w:b/>
          <w:bCs/>
        </w:rPr>
      </w:pPr>
    </w:p>
    <w:p w14:paraId="4301FA07" w14:textId="77777777" w:rsidR="002E5553" w:rsidRDefault="002E5553" w:rsidP="002E5553">
      <w:pPr>
        <w:rPr>
          <w:b/>
          <w:bCs/>
        </w:rPr>
      </w:pPr>
    </w:p>
    <w:p w14:paraId="651CAFAA" w14:textId="77777777" w:rsidR="00526C51" w:rsidRDefault="00526C51" w:rsidP="002E5553">
      <w:pPr>
        <w:rPr>
          <w:b/>
          <w:bCs/>
        </w:rPr>
      </w:pPr>
    </w:p>
    <w:p w14:paraId="4B2E40D7" w14:textId="77777777" w:rsidR="00526C51" w:rsidRDefault="00526C51" w:rsidP="002E5553">
      <w:pPr>
        <w:rPr>
          <w:b/>
          <w:bCs/>
        </w:rPr>
      </w:pPr>
    </w:p>
    <w:p w14:paraId="15C9580F" w14:textId="77777777" w:rsidR="00526C51" w:rsidRDefault="00526C51" w:rsidP="002E5553">
      <w:pPr>
        <w:rPr>
          <w:b/>
          <w:bCs/>
        </w:rPr>
      </w:pPr>
    </w:p>
    <w:p w14:paraId="0F8FE3AC" w14:textId="77777777" w:rsidR="00526C51" w:rsidRDefault="00526C51" w:rsidP="002E5553">
      <w:pPr>
        <w:rPr>
          <w:b/>
          <w:bCs/>
        </w:rPr>
      </w:pPr>
    </w:p>
    <w:p w14:paraId="7CF42792" w14:textId="77777777" w:rsidR="00526C51" w:rsidRDefault="00526C51" w:rsidP="002E5553">
      <w:pPr>
        <w:rPr>
          <w:b/>
          <w:bCs/>
        </w:rPr>
      </w:pPr>
    </w:p>
    <w:p w14:paraId="1A18731A" w14:textId="77777777" w:rsidR="00526C51" w:rsidRDefault="00526C51" w:rsidP="002E5553">
      <w:pPr>
        <w:rPr>
          <w:b/>
          <w:bCs/>
        </w:rPr>
      </w:pPr>
    </w:p>
    <w:p w14:paraId="3D25DAD0" w14:textId="77777777" w:rsidR="00526C51" w:rsidRDefault="00526C51" w:rsidP="002E5553">
      <w:pPr>
        <w:rPr>
          <w:b/>
          <w:bCs/>
        </w:rPr>
      </w:pPr>
    </w:p>
    <w:p w14:paraId="1D571E08" w14:textId="77777777" w:rsidR="00526C51" w:rsidRDefault="00526C51" w:rsidP="002E5553">
      <w:pPr>
        <w:rPr>
          <w:b/>
          <w:bCs/>
        </w:rPr>
      </w:pPr>
    </w:p>
    <w:p w14:paraId="3F4DF571" w14:textId="77777777" w:rsidR="00526C51" w:rsidRDefault="00526C51" w:rsidP="002E5553">
      <w:pPr>
        <w:rPr>
          <w:b/>
          <w:bCs/>
        </w:rPr>
      </w:pPr>
    </w:p>
    <w:p w14:paraId="2141EB33" w14:textId="77777777" w:rsidR="00526C51" w:rsidRDefault="00526C51" w:rsidP="002E5553">
      <w:pPr>
        <w:rPr>
          <w:b/>
          <w:bCs/>
        </w:rPr>
      </w:pPr>
    </w:p>
    <w:p w14:paraId="5B565D78" w14:textId="77777777" w:rsidR="00554810" w:rsidRDefault="00554810" w:rsidP="002E5553">
      <w:pPr>
        <w:rPr>
          <w:b/>
          <w:bCs/>
        </w:rPr>
      </w:pPr>
    </w:p>
    <w:p w14:paraId="4A448AB8" w14:textId="77777777" w:rsidR="008020E1" w:rsidRPr="008020E1" w:rsidRDefault="008020E1" w:rsidP="008020E1"/>
    <w:p w14:paraId="78B0E25C" w14:textId="0181AAC5" w:rsidR="002E5553" w:rsidRDefault="00945289" w:rsidP="00D8252F">
      <w:pPr>
        <w:pStyle w:val="Heading1"/>
      </w:pPr>
      <w:bookmarkStart w:id="1" w:name="_Toc151150185"/>
      <w:r>
        <w:lastRenderedPageBreak/>
        <w:t>Introduction</w:t>
      </w:r>
      <w:bookmarkEnd w:id="1"/>
      <w:r w:rsidR="00392211" w:rsidRPr="00392211">
        <w:t xml:space="preserve"> </w:t>
      </w:r>
    </w:p>
    <w:p w14:paraId="12EE46EB" w14:textId="593C1441" w:rsidR="00A12979" w:rsidRDefault="007B11C4" w:rsidP="00065551">
      <w:r w:rsidRPr="007B11C4">
        <w:t>The database for the Digital Banking Kiosk project is meticulously designed to support the comprehensive functionalities of the kiosks. It captures customer interactions, transactions, kiosk maintenance, and other critical aspects. The design aligns with Scotiabank</w:t>
      </w:r>
      <w:r w:rsidR="001D2E07">
        <w:t>'</w:t>
      </w:r>
      <w:r w:rsidRPr="007B11C4">
        <w:t>s technological infrastructure and meets specific requirements for efficient, secure data handling.</w:t>
      </w:r>
    </w:p>
    <w:p w14:paraId="504EA497" w14:textId="1C2102A7" w:rsidR="00A3283F" w:rsidRDefault="007B11C4" w:rsidP="00A12979">
      <w:pPr>
        <w:pStyle w:val="Heading1"/>
      </w:pPr>
      <w:bookmarkStart w:id="2" w:name="_Toc151150186"/>
      <w:bookmarkEnd w:id="0"/>
      <w:r w:rsidRPr="007B11C4">
        <w:t>Normalization Application</w:t>
      </w:r>
      <w:bookmarkEnd w:id="2"/>
    </w:p>
    <w:p w14:paraId="487A0E24" w14:textId="5C367DB0" w:rsidR="00CD5CEC" w:rsidRDefault="007B11C4" w:rsidP="00065551">
      <w:r w:rsidRPr="007B11C4">
        <w:t>Each table has been normalized to the Third Normal Form (3NF) to ensure data integrity, eliminate redundancy, and facilitate efficient querying. This involves ensuring that every non-primary key attribute is fully functionally dependent on the primary key and that there are no transitive dependencies.</w:t>
      </w:r>
    </w:p>
    <w:p w14:paraId="753E3FDB" w14:textId="3ED613E0" w:rsidR="00CD5CEC" w:rsidRPr="00CD5CEC" w:rsidRDefault="001841B7" w:rsidP="00CD5CEC">
      <w:pPr>
        <w:pStyle w:val="Heading1"/>
      </w:pPr>
      <w:bookmarkStart w:id="3" w:name="_Toc151150187"/>
      <w:r w:rsidRPr="001841B7">
        <w:t>Digital Banking Kiosk Database Design</w:t>
      </w:r>
      <w:bookmarkEnd w:id="3"/>
    </w:p>
    <w:p w14:paraId="3DE28B51" w14:textId="15C20C05" w:rsidR="001841B7" w:rsidRDefault="001841B7" w:rsidP="001841B7">
      <w:pPr>
        <w:pStyle w:val="Heading2"/>
      </w:pPr>
      <w:bookmarkStart w:id="4" w:name="_Toc151150188"/>
      <w:r>
        <w:t xml:space="preserve">1. Customer </w:t>
      </w:r>
      <w:r w:rsidR="00140F48">
        <w:t>t</w:t>
      </w:r>
      <w:r>
        <w:t>able</w:t>
      </w:r>
      <w:bookmarkEnd w:id="4"/>
    </w:p>
    <w:p w14:paraId="37077EB3" w14:textId="77777777" w:rsidR="001841B7" w:rsidRDefault="001841B7" w:rsidP="001841B7">
      <w:r w:rsidRPr="001841B7">
        <w:rPr>
          <w:b/>
          <w:bCs/>
        </w:rPr>
        <w:t>Purpose:</w:t>
      </w:r>
      <w:r>
        <w:t xml:space="preserve"> Central repository of customer demographic and contact information.</w:t>
      </w:r>
    </w:p>
    <w:p w14:paraId="35947A23" w14:textId="77777777" w:rsidR="001841B7" w:rsidRDefault="001841B7" w:rsidP="001841B7">
      <w:r w:rsidRPr="001841B7">
        <w:rPr>
          <w:b/>
          <w:bCs/>
        </w:rPr>
        <w:t>Primary Key:</w:t>
      </w:r>
      <w:r>
        <w:t xml:space="preserve"> </w:t>
      </w:r>
      <w:proofErr w:type="spellStart"/>
      <w:r>
        <w:t>CustomerID</w:t>
      </w:r>
      <w:proofErr w:type="spellEnd"/>
    </w:p>
    <w:p w14:paraId="1C1E53C7" w14:textId="77777777" w:rsidR="001841B7" w:rsidRDefault="001841B7" w:rsidP="001841B7">
      <w:r w:rsidRPr="001841B7">
        <w:rPr>
          <w:b/>
          <w:bCs/>
        </w:rPr>
        <w:t>Range of Values:</w:t>
      </w:r>
      <w:r>
        <w:t xml:space="preserve"> Varied; unique customer identifiers and personal information.</w:t>
      </w:r>
    </w:p>
    <w:p w14:paraId="5280C292" w14:textId="77777777" w:rsidR="001841B7" w:rsidRDefault="001841B7" w:rsidP="001841B7">
      <w:r w:rsidRPr="001841B7">
        <w:rPr>
          <w:b/>
          <w:bCs/>
        </w:rPr>
        <w:t>Normalization:</w:t>
      </w:r>
      <w:r>
        <w:t xml:space="preserve"> 3NF to eliminate data redundancy.</w:t>
      </w:r>
    </w:p>
    <w:p w14:paraId="30B54D9B" w14:textId="3F6829AD" w:rsidR="001841B7" w:rsidRDefault="001841B7" w:rsidP="001841B7">
      <w:r w:rsidRPr="001841B7">
        <w:rPr>
          <w:b/>
          <w:bCs/>
        </w:rPr>
        <w:t>Data Elements:</w:t>
      </w:r>
      <w:r>
        <w:t xml:space="preserve"> </w:t>
      </w:r>
      <w:proofErr w:type="spellStart"/>
      <w:r>
        <w:t>CustomerID</w:t>
      </w:r>
      <w:proofErr w:type="spellEnd"/>
      <w:r>
        <w:t xml:space="preserve">, FirstName, LastName, </w:t>
      </w:r>
      <w:proofErr w:type="spellStart"/>
      <w:r>
        <w:t>DateOfBirth</w:t>
      </w:r>
      <w:proofErr w:type="spellEnd"/>
      <w:r>
        <w:t xml:space="preserve">, Address, Email, </w:t>
      </w:r>
      <w:proofErr w:type="spellStart"/>
      <w:r>
        <w:t>PhoneNumber</w:t>
      </w:r>
      <w:proofErr w:type="spellEnd"/>
    </w:p>
    <w:p w14:paraId="1A13A71E" w14:textId="3A2D42F4" w:rsidR="00AC7BCC" w:rsidRDefault="00AC7BCC" w:rsidP="00AC7BCC">
      <w:pPr>
        <w:pStyle w:val="Heading3"/>
      </w:pPr>
      <w:bookmarkStart w:id="5" w:name="_Toc151150189"/>
      <w:r>
        <w:t xml:space="preserve">Definition of </w:t>
      </w:r>
      <w:r w:rsidR="00140F48">
        <w:t>d</w:t>
      </w:r>
      <w:r>
        <w:t>ata elements:</w:t>
      </w:r>
      <w:bookmarkEnd w:id="5"/>
    </w:p>
    <w:p w14:paraId="0FB59E1D" w14:textId="77777777" w:rsidR="00AC7BCC" w:rsidRDefault="00AC7BCC" w:rsidP="00AC7BCC">
      <w:pPr>
        <w:ind w:left="720"/>
      </w:pPr>
      <w:proofErr w:type="spellStart"/>
      <w:r w:rsidRPr="00AC7BCC">
        <w:rPr>
          <w:b/>
          <w:bCs/>
        </w:rPr>
        <w:t>CustomerID</w:t>
      </w:r>
      <w:proofErr w:type="spellEnd"/>
      <w:r w:rsidRPr="00AC7BCC">
        <w:rPr>
          <w:b/>
          <w:bCs/>
        </w:rPr>
        <w:t>:</w:t>
      </w:r>
      <w:r>
        <w:t xml:space="preserve"> A unique identifier for each customer.</w:t>
      </w:r>
    </w:p>
    <w:p w14:paraId="457F795B" w14:textId="77777777" w:rsidR="00AC7BCC" w:rsidRDefault="00AC7BCC" w:rsidP="00AC7BCC">
      <w:pPr>
        <w:ind w:left="720"/>
      </w:pPr>
      <w:r w:rsidRPr="00AC7BCC">
        <w:rPr>
          <w:b/>
          <w:bCs/>
        </w:rPr>
        <w:t>FirstName:</w:t>
      </w:r>
      <w:r>
        <w:t xml:space="preserve"> Customer's first name.</w:t>
      </w:r>
    </w:p>
    <w:p w14:paraId="465F6216" w14:textId="77777777" w:rsidR="00AC7BCC" w:rsidRDefault="00AC7BCC" w:rsidP="00AC7BCC">
      <w:pPr>
        <w:ind w:left="720"/>
      </w:pPr>
      <w:r w:rsidRPr="00AC7BCC">
        <w:rPr>
          <w:b/>
          <w:bCs/>
        </w:rPr>
        <w:t>LastName:</w:t>
      </w:r>
      <w:r>
        <w:t xml:space="preserve"> Customer's last name.</w:t>
      </w:r>
    </w:p>
    <w:p w14:paraId="5442D183" w14:textId="77777777" w:rsidR="00AC7BCC" w:rsidRDefault="00AC7BCC" w:rsidP="00AC7BCC">
      <w:pPr>
        <w:ind w:left="720"/>
      </w:pPr>
      <w:proofErr w:type="spellStart"/>
      <w:r w:rsidRPr="00AC7BCC">
        <w:rPr>
          <w:b/>
          <w:bCs/>
        </w:rPr>
        <w:t>DateOfBirth</w:t>
      </w:r>
      <w:proofErr w:type="spellEnd"/>
      <w:r w:rsidRPr="00AC7BCC">
        <w:rPr>
          <w:b/>
          <w:bCs/>
        </w:rPr>
        <w:t>:</w:t>
      </w:r>
      <w:r>
        <w:t xml:space="preserve"> Customer's date of birth.</w:t>
      </w:r>
    </w:p>
    <w:p w14:paraId="226C8188" w14:textId="77777777" w:rsidR="00AC7BCC" w:rsidRDefault="00AC7BCC" w:rsidP="00AC7BCC">
      <w:pPr>
        <w:ind w:left="720"/>
      </w:pPr>
      <w:r w:rsidRPr="00AC7BCC">
        <w:rPr>
          <w:b/>
          <w:bCs/>
        </w:rPr>
        <w:t>Address:</w:t>
      </w:r>
      <w:r>
        <w:t xml:space="preserve"> Customer's residential address.</w:t>
      </w:r>
    </w:p>
    <w:p w14:paraId="37B20A4F" w14:textId="77777777" w:rsidR="00AC7BCC" w:rsidRDefault="00AC7BCC" w:rsidP="00AC7BCC">
      <w:pPr>
        <w:ind w:left="720"/>
      </w:pPr>
      <w:r w:rsidRPr="00AC7BCC">
        <w:rPr>
          <w:b/>
          <w:bCs/>
        </w:rPr>
        <w:t>Email:</w:t>
      </w:r>
      <w:r>
        <w:t xml:space="preserve"> Customer's email address.</w:t>
      </w:r>
    </w:p>
    <w:p w14:paraId="40F23FFE" w14:textId="3180C10C" w:rsidR="00CD5CEC" w:rsidRDefault="00AC7BCC" w:rsidP="009D73D7">
      <w:pPr>
        <w:ind w:left="720"/>
      </w:pPr>
      <w:proofErr w:type="spellStart"/>
      <w:r w:rsidRPr="00AC7BCC">
        <w:rPr>
          <w:b/>
          <w:bCs/>
        </w:rPr>
        <w:t>PhoneNumber</w:t>
      </w:r>
      <w:proofErr w:type="spellEnd"/>
      <w:r w:rsidRPr="00AC7BCC">
        <w:rPr>
          <w:b/>
          <w:bCs/>
        </w:rPr>
        <w:t>:</w:t>
      </w:r>
      <w:r>
        <w:t xml:space="preserve"> Customer's contact phone number.</w:t>
      </w:r>
    </w:p>
    <w:p w14:paraId="5BC8AE74" w14:textId="26315E72" w:rsidR="001841B7" w:rsidRPr="001841B7" w:rsidRDefault="001841B7" w:rsidP="00850A3C">
      <w:pPr>
        <w:pStyle w:val="Heading2"/>
      </w:pPr>
      <w:bookmarkStart w:id="6" w:name="_Toc151150190"/>
      <w:r w:rsidRPr="001841B7">
        <w:t xml:space="preserve">2. Account </w:t>
      </w:r>
      <w:r w:rsidR="00140F48">
        <w:t>t</w:t>
      </w:r>
      <w:r w:rsidRPr="001841B7">
        <w:t>able</w:t>
      </w:r>
      <w:bookmarkEnd w:id="6"/>
    </w:p>
    <w:p w14:paraId="3CD96EE8" w14:textId="77777777" w:rsidR="001841B7" w:rsidRDefault="001841B7" w:rsidP="001841B7">
      <w:r w:rsidRPr="001841B7">
        <w:rPr>
          <w:b/>
          <w:bCs/>
        </w:rPr>
        <w:t>Purpose:</w:t>
      </w:r>
      <w:r>
        <w:t xml:space="preserve"> Records details of all customer bank accounts.</w:t>
      </w:r>
    </w:p>
    <w:p w14:paraId="7C80A128" w14:textId="77777777" w:rsidR="001841B7" w:rsidRDefault="001841B7" w:rsidP="001841B7">
      <w:r w:rsidRPr="001841B7">
        <w:rPr>
          <w:b/>
          <w:bCs/>
        </w:rPr>
        <w:t>Primary Key:</w:t>
      </w:r>
      <w:r>
        <w:t xml:space="preserve"> </w:t>
      </w:r>
      <w:proofErr w:type="spellStart"/>
      <w:r>
        <w:t>AccountID</w:t>
      </w:r>
      <w:proofErr w:type="spellEnd"/>
    </w:p>
    <w:p w14:paraId="6DB3646E" w14:textId="77777777" w:rsidR="001841B7" w:rsidRDefault="001841B7" w:rsidP="001841B7">
      <w:r w:rsidRPr="001841B7">
        <w:rPr>
          <w:b/>
          <w:bCs/>
        </w:rPr>
        <w:t>Range of Values:</w:t>
      </w:r>
      <w:r>
        <w:t xml:space="preserve"> Unique account identifiers, account types, and balance information.</w:t>
      </w:r>
    </w:p>
    <w:p w14:paraId="1620B531" w14:textId="77777777" w:rsidR="001841B7" w:rsidRDefault="001841B7" w:rsidP="001841B7">
      <w:r w:rsidRPr="001841B7">
        <w:rPr>
          <w:b/>
          <w:bCs/>
        </w:rPr>
        <w:t>Normalization:</w:t>
      </w:r>
      <w:r>
        <w:t xml:space="preserve"> 3NF; attributes depend only on </w:t>
      </w:r>
      <w:proofErr w:type="spellStart"/>
      <w:r>
        <w:t>AccountID</w:t>
      </w:r>
      <w:proofErr w:type="spellEnd"/>
      <w:r>
        <w:t>.</w:t>
      </w:r>
    </w:p>
    <w:p w14:paraId="7FD3DB8F" w14:textId="73A49217" w:rsidR="001841B7" w:rsidRDefault="001841B7" w:rsidP="001841B7">
      <w:r w:rsidRPr="001841B7">
        <w:rPr>
          <w:b/>
          <w:bCs/>
        </w:rPr>
        <w:t>Data Elements:</w:t>
      </w:r>
      <w:r>
        <w:t xml:space="preserve"> </w:t>
      </w:r>
      <w:proofErr w:type="spellStart"/>
      <w:r>
        <w:t>AccountID</w:t>
      </w:r>
      <w:proofErr w:type="spellEnd"/>
      <w:r>
        <w:t xml:space="preserve">, </w:t>
      </w:r>
      <w:proofErr w:type="spellStart"/>
      <w:r>
        <w:t>CustomerID</w:t>
      </w:r>
      <w:proofErr w:type="spellEnd"/>
      <w:r>
        <w:t xml:space="preserve"> (FK), </w:t>
      </w:r>
      <w:proofErr w:type="spellStart"/>
      <w:r>
        <w:t>AccountType</w:t>
      </w:r>
      <w:proofErr w:type="spellEnd"/>
      <w:r>
        <w:t xml:space="preserve">, Balance, </w:t>
      </w:r>
      <w:proofErr w:type="spellStart"/>
      <w:r>
        <w:t>DateOpened</w:t>
      </w:r>
      <w:proofErr w:type="spellEnd"/>
    </w:p>
    <w:p w14:paraId="185C2A7A" w14:textId="73F5DA2F" w:rsidR="00AC7BCC" w:rsidRDefault="00AC7BCC" w:rsidP="00AC7BCC">
      <w:pPr>
        <w:pStyle w:val="Heading3"/>
      </w:pPr>
      <w:bookmarkStart w:id="7" w:name="_Toc151150191"/>
      <w:r>
        <w:t xml:space="preserve">Definition of </w:t>
      </w:r>
      <w:r w:rsidR="00140F48">
        <w:t>d</w:t>
      </w:r>
      <w:r>
        <w:t>ata elements:</w:t>
      </w:r>
      <w:bookmarkEnd w:id="7"/>
    </w:p>
    <w:p w14:paraId="5E558297" w14:textId="77777777" w:rsidR="00AC7BCC" w:rsidRDefault="00AC7BCC" w:rsidP="00AC7BCC">
      <w:pPr>
        <w:ind w:left="720"/>
      </w:pPr>
      <w:proofErr w:type="spellStart"/>
      <w:r w:rsidRPr="00AC7BCC">
        <w:rPr>
          <w:b/>
          <w:bCs/>
        </w:rPr>
        <w:t>AccountID</w:t>
      </w:r>
      <w:proofErr w:type="spellEnd"/>
      <w:r w:rsidRPr="00AC7BCC">
        <w:rPr>
          <w:b/>
          <w:bCs/>
        </w:rPr>
        <w:t>:</w:t>
      </w:r>
      <w:r>
        <w:t xml:space="preserve"> A unique identifier for each bank account.</w:t>
      </w:r>
    </w:p>
    <w:p w14:paraId="117FCB67" w14:textId="77777777" w:rsidR="00AC7BCC" w:rsidRDefault="00AC7BCC" w:rsidP="00AC7BCC">
      <w:pPr>
        <w:ind w:left="720"/>
      </w:pPr>
      <w:proofErr w:type="spellStart"/>
      <w:r w:rsidRPr="00AC7BCC">
        <w:rPr>
          <w:b/>
          <w:bCs/>
        </w:rPr>
        <w:t>CustomerID</w:t>
      </w:r>
      <w:proofErr w:type="spellEnd"/>
      <w:r w:rsidRPr="00AC7BCC">
        <w:rPr>
          <w:b/>
          <w:bCs/>
        </w:rPr>
        <w:t>:</w:t>
      </w:r>
      <w:r>
        <w:t xml:space="preserve"> Foreign key linking to the Customer Table.</w:t>
      </w:r>
    </w:p>
    <w:p w14:paraId="6EAADB26" w14:textId="77777777" w:rsidR="00AC7BCC" w:rsidRDefault="00AC7BCC" w:rsidP="00AC7BCC">
      <w:pPr>
        <w:ind w:left="720"/>
      </w:pPr>
      <w:proofErr w:type="spellStart"/>
      <w:r w:rsidRPr="00AC7BCC">
        <w:rPr>
          <w:b/>
          <w:bCs/>
        </w:rPr>
        <w:t>AccountType</w:t>
      </w:r>
      <w:proofErr w:type="spellEnd"/>
      <w:r w:rsidRPr="00AC7BCC">
        <w:rPr>
          <w:b/>
          <w:bCs/>
        </w:rPr>
        <w:t>:</w:t>
      </w:r>
      <w:r>
        <w:t xml:space="preserve"> Type of bank account (e.g., savings, checking).</w:t>
      </w:r>
    </w:p>
    <w:p w14:paraId="2BA62B81" w14:textId="77777777" w:rsidR="00AC7BCC" w:rsidRDefault="00AC7BCC" w:rsidP="00AC7BCC">
      <w:pPr>
        <w:ind w:left="720"/>
      </w:pPr>
      <w:r w:rsidRPr="00AC7BCC">
        <w:rPr>
          <w:b/>
          <w:bCs/>
        </w:rPr>
        <w:t>Balance:</w:t>
      </w:r>
      <w:r>
        <w:t xml:space="preserve"> Current balance in the account.</w:t>
      </w:r>
    </w:p>
    <w:p w14:paraId="5B259198" w14:textId="337AC9B8" w:rsidR="001841B7" w:rsidRDefault="00AC7BCC" w:rsidP="009D73D7">
      <w:pPr>
        <w:ind w:left="720"/>
      </w:pPr>
      <w:proofErr w:type="spellStart"/>
      <w:r w:rsidRPr="00AC7BCC">
        <w:rPr>
          <w:b/>
          <w:bCs/>
        </w:rPr>
        <w:lastRenderedPageBreak/>
        <w:t>DateOpened</w:t>
      </w:r>
      <w:proofErr w:type="spellEnd"/>
      <w:r w:rsidRPr="00AC7BCC">
        <w:rPr>
          <w:b/>
          <w:bCs/>
        </w:rPr>
        <w:t>:</w:t>
      </w:r>
      <w:r>
        <w:t xml:space="preserve"> Date when the account was opened.</w:t>
      </w:r>
    </w:p>
    <w:p w14:paraId="3D05BD77" w14:textId="1DCAEC40" w:rsidR="001841B7" w:rsidRPr="001841B7" w:rsidRDefault="001841B7" w:rsidP="00850A3C">
      <w:pPr>
        <w:pStyle w:val="Heading2"/>
      </w:pPr>
      <w:bookmarkStart w:id="8" w:name="_Toc151150192"/>
      <w:r w:rsidRPr="001841B7">
        <w:t xml:space="preserve">3. Transaction </w:t>
      </w:r>
      <w:r w:rsidR="00140F48">
        <w:t>t</w:t>
      </w:r>
      <w:r w:rsidRPr="001841B7">
        <w:t>able</w:t>
      </w:r>
      <w:bookmarkEnd w:id="8"/>
    </w:p>
    <w:p w14:paraId="20425A2B" w14:textId="77777777" w:rsidR="001841B7" w:rsidRDefault="001841B7" w:rsidP="001841B7">
      <w:r w:rsidRPr="001841B7">
        <w:rPr>
          <w:b/>
          <w:bCs/>
        </w:rPr>
        <w:t xml:space="preserve">Purpose: </w:t>
      </w:r>
      <w:r>
        <w:t>Tracks all financial transactions conducted by customers.</w:t>
      </w:r>
    </w:p>
    <w:p w14:paraId="2C89F897" w14:textId="77777777" w:rsidR="001841B7" w:rsidRDefault="001841B7" w:rsidP="001841B7">
      <w:r w:rsidRPr="001841B7">
        <w:rPr>
          <w:b/>
          <w:bCs/>
        </w:rPr>
        <w:t>Primary Key:</w:t>
      </w:r>
      <w:r>
        <w:t xml:space="preserve"> </w:t>
      </w:r>
      <w:proofErr w:type="spellStart"/>
      <w:r>
        <w:t>TransactionID</w:t>
      </w:r>
      <w:proofErr w:type="spellEnd"/>
    </w:p>
    <w:p w14:paraId="441291F2" w14:textId="5A074081" w:rsidR="001841B7" w:rsidRDefault="001841B7" w:rsidP="001841B7">
      <w:r w:rsidRPr="001841B7">
        <w:rPr>
          <w:b/>
          <w:bCs/>
        </w:rPr>
        <w:t>Range of Values:</w:t>
      </w:r>
      <w:r>
        <w:t xml:space="preserve"> Unique transaction identifiers, types, </w:t>
      </w:r>
      <w:r w:rsidR="001D2E07">
        <w:t xml:space="preserve">and </w:t>
      </w:r>
      <w:r>
        <w:t>amounts.</w:t>
      </w:r>
    </w:p>
    <w:p w14:paraId="1775C9A2" w14:textId="77777777" w:rsidR="001841B7" w:rsidRDefault="001841B7" w:rsidP="001841B7">
      <w:r w:rsidRPr="001841B7">
        <w:rPr>
          <w:b/>
          <w:bCs/>
        </w:rPr>
        <w:t>Normalization:</w:t>
      </w:r>
      <w:r>
        <w:t xml:space="preserve"> 3NF to ensure transaction-specific information.</w:t>
      </w:r>
    </w:p>
    <w:p w14:paraId="1CC501BA" w14:textId="0A25BC6F" w:rsidR="001841B7" w:rsidRDefault="001841B7" w:rsidP="001841B7">
      <w:r w:rsidRPr="001841B7">
        <w:rPr>
          <w:b/>
          <w:bCs/>
        </w:rPr>
        <w:t>Data Elements:</w:t>
      </w:r>
      <w:r>
        <w:t xml:space="preserve"> </w:t>
      </w:r>
      <w:proofErr w:type="spellStart"/>
      <w:r>
        <w:t>TransactionID</w:t>
      </w:r>
      <w:proofErr w:type="spellEnd"/>
      <w:r>
        <w:t xml:space="preserve">, </w:t>
      </w:r>
      <w:proofErr w:type="spellStart"/>
      <w:r>
        <w:t>AccountID</w:t>
      </w:r>
      <w:proofErr w:type="spellEnd"/>
      <w:r>
        <w:t xml:space="preserve"> (FK), </w:t>
      </w:r>
      <w:proofErr w:type="spellStart"/>
      <w:r>
        <w:t>TransactionType</w:t>
      </w:r>
      <w:proofErr w:type="spellEnd"/>
      <w:r>
        <w:t>, Amount, Timestamp</w:t>
      </w:r>
    </w:p>
    <w:p w14:paraId="65A7951C" w14:textId="0D001A63" w:rsidR="00AC7BCC" w:rsidRDefault="00AC7BCC" w:rsidP="00AC7BCC">
      <w:pPr>
        <w:pStyle w:val="Heading3"/>
      </w:pPr>
      <w:bookmarkStart w:id="9" w:name="_Toc151150193"/>
      <w:r>
        <w:t xml:space="preserve">Definition of </w:t>
      </w:r>
      <w:r w:rsidR="00140F48">
        <w:t>d</w:t>
      </w:r>
      <w:r>
        <w:t>ata elements:</w:t>
      </w:r>
      <w:bookmarkEnd w:id="9"/>
    </w:p>
    <w:p w14:paraId="4610D02A" w14:textId="77777777" w:rsidR="00AC7BCC" w:rsidRDefault="00AC7BCC" w:rsidP="00AC7BCC">
      <w:pPr>
        <w:ind w:left="720"/>
      </w:pPr>
      <w:proofErr w:type="spellStart"/>
      <w:r w:rsidRPr="006F1BE7">
        <w:rPr>
          <w:b/>
          <w:bCs/>
        </w:rPr>
        <w:t>TransactionID</w:t>
      </w:r>
      <w:proofErr w:type="spellEnd"/>
      <w:r w:rsidRPr="006F1BE7">
        <w:rPr>
          <w:b/>
          <w:bCs/>
        </w:rPr>
        <w:t>:</w:t>
      </w:r>
      <w:r>
        <w:t xml:space="preserve"> A unique identifier for each transaction.</w:t>
      </w:r>
    </w:p>
    <w:p w14:paraId="0E0EB4A7" w14:textId="77777777" w:rsidR="00AC7BCC" w:rsidRDefault="00AC7BCC" w:rsidP="00AC7BCC">
      <w:pPr>
        <w:ind w:left="720"/>
      </w:pPr>
      <w:proofErr w:type="spellStart"/>
      <w:r w:rsidRPr="006F1BE7">
        <w:rPr>
          <w:b/>
          <w:bCs/>
        </w:rPr>
        <w:t>AccountID</w:t>
      </w:r>
      <w:proofErr w:type="spellEnd"/>
      <w:r w:rsidRPr="006F1BE7">
        <w:rPr>
          <w:b/>
          <w:bCs/>
        </w:rPr>
        <w:t>:</w:t>
      </w:r>
      <w:r>
        <w:t xml:space="preserve"> Foreign key linking to the Account Table.</w:t>
      </w:r>
    </w:p>
    <w:p w14:paraId="65351287" w14:textId="77777777" w:rsidR="00AC7BCC" w:rsidRDefault="00AC7BCC" w:rsidP="00AC7BCC">
      <w:pPr>
        <w:ind w:left="720"/>
      </w:pPr>
      <w:proofErr w:type="spellStart"/>
      <w:r w:rsidRPr="006F1BE7">
        <w:rPr>
          <w:b/>
          <w:bCs/>
        </w:rPr>
        <w:t>TransactionType</w:t>
      </w:r>
      <w:proofErr w:type="spellEnd"/>
      <w:r w:rsidRPr="006F1BE7">
        <w:rPr>
          <w:b/>
          <w:bCs/>
        </w:rPr>
        <w:t>:</w:t>
      </w:r>
      <w:r>
        <w:t xml:space="preserve"> Type of transaction (e.g., deposit, withdrawal).</w:t>
      </w:r>
    </w:p>
    <w:p w14:paraId="4014B729" w14:textId="77777777" w:rsidR="00AC7BCC" w:rsidRDefault="00AC7BCC" w:rsidP="00AC7BCC">
      <w:pPr>
        <w:ind w:left="720"/>
      </w:pPr>
      <w:r w:rsidRPr="006F1BE7">
        <w:rPr>
          <w:b/>
          <w:bCs/>
        </w:rPr>
        <w:t>Amount:</w:t>
      </w:r>
      <w:r>
        <w:t xml:space="preserve"> Monetary value of the transaction.</w:t>
      </w:r>
    </w:p>
    <w:p w14:paraId="42F56C03" w14:textId="089961F4" w:rsidR="00CD5CEC" w:rsidRDefault="00AC7BCC" w:rsidP="009D73D7">
      <w:pPr>
        <w:ind w:left="720"/>
      </w:pPr>
      <w:r w:rsidRPr="006F1BE7">
        <w:rPr>
          <w:b/>
          <w:bCs/>
        </w:rPr>
        <w:t>Timestamp:</w:t>
      </w:r>
      <w:r>
        <w:t xml:space="preserve"> Date and time when the transaction occurred.</w:t>
      </w:r>
    </w:p>
    <w:p w14:paraId="497B4654" w14:textId="3ADFF706" w:rsidR="001841B7" w:rsidRPr="001841B7" w:rsidRDefault="001841B7" w:rsidP="00850A3C">
      <w:pPr>
        <w:pStyle w:val="Heading2"/>
      </w:pPr>
      <w:bookmarkStart w:id="10" w:name="_Toc151150194"/>
      <w:r w:rsidRPr="001841B7">
        <w:t xml:space="preserve">4. Login </w:t>
      </w:r>
      <w:r w:rsidR="00140F48">
        <w:t>t</w:t>
      </w:r>
      <w:r w:rsidRPr="001841B7">
        <w:t>able</w:t>
      </w:r>
      <w:bookmarkEnd w:id="10"/>
    </w:p>
    <w:p w14:paraId="1945DEBB" w14:textId="3B5FA8E6" w:rsidR="001841B7" w:rsidRDefault="001841B7" w:rsidP="001841B7">
      <w:r w:rsidRPr="001841B7">
        <w:rPr>
          <w:b/>
          <w:bCs/>
        </w:rPr>
        <w:t>Purpose:</w:t>
      </w:r>
      <w:r>
        <w:t xml:space="preserve"> Log each customer login attempt for security and tracking.</w:t>
      </w:r>
    </w:p>
    <w:p w14:paraId="287E7A16" w14:textId="77777777" w:rsidR="001841B7" w:rsidRDefault="001841B7" w:rsidP="001841B7">
      <w:r w:rsidRPr="001841B7">
        <w:rPr>
          <w:b/>
          <w:bCs/>
        </w:rPr>
        <w:t>Primary Key:</w:t>
      </w:r>
      <w:r>
        <w:t xml:space="preserve"> </w:t>
      </w:r>
      <w:proofErr w:type="spellStart"/>
      <w:r>
        <w:t>LoginID</w:t>
      </w:r>
      <w:proofErr w:type="spellEnd"/>
    </w:p>
    <w:p w14:paraId="171E62C7" w14:textId="3300A4EF" w:rsidR="001841B7" w:rsidRDefault="001841B7" w:rsidP="001841B7">
      <w:r w:rsidRPr="001841B7">
        <w:rPr>
          <w:b/>
          <w:bCs/>
        </w:rPr>
        <w:t>Range of Values:</w:t>
      </w:r>
      <w:r>
        <w:t xml:space="preserve"> Unique login instances</w:t>
      </w:r>
      <w:r w:rsidR="00407C3B">
        <w:t xml:space="preserve"> and </w:t>
      </w:r>
      <w:r>
        <w:t>timestamps.</w:t>
      </w:r>
    </w:p>
    <w:p w14:paraId="03C03C65" w14:textId="3AC42CFB" w:rsidR="001841B7" w:rsidRDefault="001841B7" w:rsidP="001841B7">
      <w:r w:rsidRPr="001841B7">
        <w:rPr>
          <w:b/>
          <w:bCs/>
        </w:rPr>
        <w:t>Normalization</w:t>
      </w:r>
      <w:r>
        <w:t xml:space="preserve">: 3NF; each login detail </w:t>
      </w:r>
      <w:r w:rsidR="00407C3B">
        <w:t xml:space="preserve">is </w:t>
      </w:r>
      <w:r>
        <w:t>tied to a single entry.</w:t>
      </w:r>
    </w:p>
    <w:p w14:paraId="00D9A8D7" w14:textId="2220A667" w:rsidR="001841B7" w:rsidRDefault="001841B7" w:rsidP="001841B7">
      <w:r w:rsidRPr="001841B7">
        <w:rPr>
          <w:b/>
          <w:bCs/>
        </w:rPr>
        <w:t xml:space="preserve">Data Elements: </w:t>
      </w:r>
      <w:proofErr w:type="spellStart"/>
      <w:r>
        <w:t>LoginID</w:t>
      </w:r>
      <w:proofErr w:type="spellEnd"/>
      <w:r>
        <w:t xml:space="preserve">, </w:t>
      </w:r>
      <w:proofErr w:type="spellStart"/>
      <w:r>
        <w:t>CustomerID</w:t>
      </w:r>
      <w:proofErr w:type="spellEnd"/>
      <w:r>
        <w:t xml:space="preserve"> (FK), Timestamp, </w:t>
      </w:r>
      <w:proofErr w:type="spellStart"/>
      <w:r>
        <w:t>LoginMethod</w:t>
      </w:r>
      <w:proofErr w:type="spellEnd"/>
    </w:p>
    <w:p w14:paraId="263F409C" w14:textId="52B54389" w:rsidR="006F1BE7" w:rsidRDefault="006F1BE7" w:rsidP="006F1BE7">
      <w:pPr>
        <w:pStyle w:val="Heading3"/>
      </w:pPr>
      <w:bookmarkStart w:id="11" w:name="_Toc151150195"/>
      <w:r>
        <w:t xml:space="preserve">Definition of </w:t>
      </w:r>
      <w:r w:rsidR="00140F48">
        <w:t>d</w:t>
      </w:r>
      <w:r>
        <w:t>ata elements:</w:t>
      </w:r>
      <w:bookmarkEnd w:id="11"/>
    </w:p>
    <w:p w14:paraId="473499FB" w14:textId="77777777" w:rsidR="006F1BE7" w:rsidRDefault="006F1BE7" w:rsidP="006F1BE7">
      <w:pPr>
        <w:ind w:left="720"/>
      </w:pPr>
      <w:proofErr w:type="spellStart"/>
      <w:r w:rsidRPr="006F1BE7">
        <w:rPr>
          <w:b/>
          <w:bCs/>
        </w:rPr>
        <w:t>LoginID</w:t>
      </w:r>
      <w:proofErr w:type="spellEnd"/>
      <w:r w:rsidRPr="006F1BE7">
        <w:rPr>
          <w:b/>
          <w:bCs/>
        </w:rPr>
        <w:t>:</w:t>
      </w:r>
      <w:r>
        <w:t xml:space="preserve"> A unique identifier for each login instance.</w:t>
      </w:r>
    </w:p>
    <w:p w14:paraId="48041204" w14:textId="77777777" w:rsidR="006F1BE7" w:rsidRDefault="006F1BE7" w:rsidP="006F1BE7">
      <w:pPr>
        <w:ind w:left="720"/>
      </w:pPr>
      <w:proofErr w:type="spellStart"/>
      <w:r w:rsidRPr="006F1BE7">
        <w:rPr>
          <w:b/>
          <w:bCs/>
        </w:rPr>
        <w:t>CustomerID</w:t>
      </w:r>
      <w:proofErr w:type="spellEnd"/>
      <w:r w:rsidRPr="006F1BE7">
        <w:rPr>
          <w:b/>
          <w:bCs/>
        </w:rPr>
        <w:t>:</w:t>
      </w:r>
      <w:r>
        <w:t xml:space="preserve"> Foreign key linking to the Customer Table.</w:t>
      </w:r>
    </w:p>
    <w:p w14:paraId="5F340981" w14:textId="77777777" w:rsidR="006F1BE7" w:rsidRDefault="006F1BE7" w:rsidP="006F1BE7">
      <w:pPr>
        <w:ind w:left="720"/>
      </w:pPr>
      <w:r w:rsidRPr="006F1BE7">
        <w:rPr>
          <w:b/>
          <w:bCs/>
        </w:rPr>
        <w:t>Timestamp:</w:t>
      </w:r>
      <w:r>
        <w:t xml:space="preserve"> Date and time of the login.</w:t>
      </w:r>
    </w:p>
    <w:p w14:paraId="53DF41B0" w14:textId="7F4F7367" w:rsidR="00CD5CEC" w:rsidRDefault="006F1BE7" w:rsidP="009D73D7">
      <w:pPr>
        <w:ind w:left="720"/>
      </w:pPr>
      <w:proofErr w:type="spellStart"/>
      <w:r w:rsidRPr="006F1BE7">
        <w:rPr>
          <w:b/>
          <w:bCs/>
        </w:rPr>
        <w:t>LoginMethod</w:t>
      </w:r>
      <w:proofErr w:type="spellEnd"/>
      <w:r w:rsidRPr="006F1BE7">
        <w:rPr>
          <w:b/>
          <w:bCs/>
        </w:rPr>
        <w:t>:</w:t>
      </w:r>
      <w:r>
        <w:t xml:space="preserve"> Method used for login (e.g., password, biometric).</w:t>
      </w:r>
    </w:p>
    <w:p w14:paraId="58FE6FE8" w14:textId="5857D4A8" w:rsidR="001841B7" w:rsidRPr="001841B7" w:rsidRDefault="001841B7" w:rsidP="00850A3C">
      <w:pPr>
        <w:pStyle w:val="Heading2"/>
      </w:pPr>
      <w:bookmarkStart w:id="12" w:name="_Toc151150196"/>
      <w:r w:rsidRPr="001841B7">
        <w:t xml:space="preserve">5. Biometric </w:t>
      </w:r>
      <w:r w:rsidR="005126E1">
        <w:t>d</w:t>
      </w:r>
      <w:r w:rsidRPr="001841B7">
        <w:t xml:space="preserve">ata </w:t>
      </w:r>
      <w:r w:rsidR="005126E1">
        <w:t>t</w:t>
      </w:r>
      <w:r w:rsidRPr="001841B7">
        <w:t>able</w:t>
      </w:r>
      <w:bookmarkEnd w:id="12"/>
    </w:p>
    <w:p w14:paraId="3417EBF4" w14:textId="77777777" w:rsidR="001841B7" w:rsidRDefault="001841B7" w:rsidP="001841B7">
      <w:r w:rsidRPr="001841B7">
        <w:rPr>
          <w:b/>
          <w:bCs/>
        </w:rPr>
        <w:t>Purpose:</w:t>
      </w:r>
      <w:r>
        <w:t xml:space="preserve"> Stores biometric data used for customer authentication.</w:t>
      </w:r>
    </w:p>
    <w:p w14:paraId="14C3ACDC" w14:textId="77777777" w:rsidR="001841B7" w:rsidRDefault="001841B7" w:rsidP="001841B7">
      <w:r w:rsidRPr="001841B7">
        <w:rPr>
          <w:b/>
          <w:bCs/>
        </w:rPr>
        <w:t>Primary Key:</w:t>
      </w:r>
      <w:r>
        <w:t xml:space="preserve"> </w:t>
      </w:r>
      <w:proofErr w:type="spellStart"/>
      <w:r>
        <w:t>BiometricID</w:t>
      </w:r>
      <w:proofErr w:type="spellEnd"/>
    </w:p>
    <w:p w14:paraId="31CB36C2" w14:textId="77777777" w:rsidR="001841B7" w:rsidRDefault="001841B7" w:rsidP="001841B7">
      <w:r w:rsidRPr="001841B7">
        <w:rPr>
          <w:b/>
          <w:bCs/>
        </w:rPr>
        <w:t>Range of Values:</w:t>
      </w:r>
      <w:r>
        <w:t xml:space="preserve"> Unique identifiers, biometric data sets.</w:t>
      </w:r>
    </w:p>
    <w:p w14:paraId="5C008B37" w14:textId="77777777" w:rsidR="001841B7" w:rsidRDefault="001841B7" w:rsidP="001841B7">
      <w:r w:rsidRPr="001841B7">
        <w:rPr>
          <w:b/>
          <w:bCs/>
        </w:rPr>
        <w:t>Normalization:</w:t>
      </w:r>
      <w:r>
        <w:t xml:space="preserve"> 3NF; biometric data is specific to each customer.</w:t>
      </w:r>
    </w:p>
    <w:p w14:paraId="1BE9958C" w14:textId="53F86713" w:rsidR="001841B7" w:rsidRDefault="001841B7" w:rsidP="001841B7">
      <w:r w:rsidRPr="001841B7">
        <w:rPr>
          <w:b/>
          <w:bCs/>
        </w:rPr>
        <w:t>Data Elements:</w:t>
      </w:r>
      <w:r>
        <w:t xml:space="preserve"> </w:t>
      </w:r>
      <w:proofErr w:type="spellStart"/>
      <w:r>
        <w:t>BiometricID</w:t>
      </w:r>
      <w:proofErr w:type="spellEnd"/>
      <w:r>
        <w:t xml:space="preserve">, </w:t>
      </w:r>
      <w:proofErr w:type="spellStart"/>
      <w:r>
        <w:t>CustomerID</w:t>
      </w:r>
      <w:proofErr w:type="spellEnd"/>
      <w:r>
        <w:t xml:space="preserve"> (FK), </w:t>
      </w:r>
      <w:proofErr w:type="spellStart"/>
      <w:r>
        <w:t>FingerprintData</w:t>
      </w:r>
      <w:proofErr w:type="spellEnd"/>
      <w:r>
        <w:t xml:space="preserve">, </w:t>
      </w:r>
      <w:proofErr w:type="spellStart"/>
      <w:r>
        <w:t>FacialRecognitionData</w:t>
      </w:r>
      <w:proofErr w:type="spellEnd"/>
    </w:p>
    <w:p w14:paraId="6FE10DBE" w14:textId="00B19847" w:rsidR="006F1BE7" w:rsidRDefault="006F1BE7" w:rsidP="006F1BE7">
      <w:pPr>
        <w:pStyle w:val="Heading3"/>
      </w:pPr>
      <w:bookmarkStart w:id="13" w:name="_Toc151150197"/>
      <w:r>
        <w:t xml:space="preserve">Definition of </w:t>
      </w:r>
      <w:r w:rsidR="005126E1">
        <w:t>d</w:t>
      </w:r>
      <w:r>
        <w:t>ata elements:</w:t>
      </w:r>
      <w:bookmarkEnd w:id="13"/>
    </w:p>
    <w:p w14:paraId="027C2730" w14:textId="77777777" w:rsidR="006F1BE7" w:rsidRDefault="006F1BE7" w:rsidP="006F1BE7">
      <w:pPr>
        <w:ind w:left="720"/>
      </w:pPr>
      <w:proofErr w:type="spellStart"/>
      <w:r w:rsidRPr="006F1BE7">
        <w:rPr>
          <w:b/>
          <w:bCs/>
        </w:rPr>
        <w:t>BiometricID</w:t>
      </w:r>
      <w:proofErr w:type="spellEnd"/>
      <w:r w:rsidRPr="006F1BE7">
        <w:rPr>
          <w:b/>
          <w:bCs/>
        </w:rPr>
        <w:t>:</w:t>
      </w:r>
      <w:r>
        <w:t xml:space="preserve"> A unique identifier for each set of biometric data.</w:t>
      </w:r>
    </w:p>
    <w:p w14:paraId="6FF809B1" w14:textId="77777777" w:rsidR="006F1BE7" w:rsidRDefault="006F1BE7" w:rsidP="006F1BE7">
      <w:pPr>
        <w:ind w:left="720"/>
      </w:pPr>
      <w:proofErr w:type="spellStart"/>
      <w:r w:rsidRPr="006F1BE7">
        <w:rPr>
          <w:b/>
          <w:bCs/>
        </w:rPr>
        <w:t>CustomerID</w:t>
      </w:r>
      <w:proofErr w:type="spellEnd"/>
      <w:r w:rsidRPr="006F1BE7">
        <w:rPr>
          <w:b/>
          <w:bCs/>
        </w:rPr>
        <w:t>:</w:t>
      </w:r>
      <w:r>
        <w:t xml:space="preserve"> Foreign key linking to the Customer Table.</w:t>
      </w:r>
    </w:p>
    <w:p w14:paraId="1998C06B" w14:textId="77777777" w:rsidR="006F1BE7" w:rsidRDefault="006F1BE7" w:rsidP="006F1BE7">
      <w:pPr>
        <w:ind w:left="720"/>
      </w:pPr>
      <w:proofErr w:type="spellStart"/>
      <w:r w:rsidRPr="006F1BE7">
        <w:rPr>
          <w:b/>
          <w:bCs/>
        </w:rPr>
        <w:t>FingerprintData</w:t>
      </w:r>
      <w:proofErr w:type="spellEnd"/>
      <w:r w:rsidRPr="006F1BE7">
        <w:rPr>
          <w:b/>
          <w:bCs/>
        </w:rPr>
        <w:t>:</w:t>
      </w:r>
      <w:r>
        <w:t xml:space="preserve"> Data from the customer's fingerprint scan.</w:t>
      </w:r>
    </w:p>
    <w:p w14:paraId="0DF3F41A" w14:textId="260B253D" w:rsidR="00CD5CEC" w:rsidRDefault="006F1BE7" w:rsidP="009D73D7">
      <w:pPr>
        <w:ind w:left="720"/>
      </w:pPr>
      <w:proofErr w:type="spellStart"/>
      <w:r w:rsidRPr="006F1BE7">
        <w:rPr>
          <w:b/>
          <w:bCs/>
        </w:rPr>
        <w:lastRenderedPageBreak/>
        <w:t>FacialRecognitionData</w:t>
      </w:r>
      <w:proofErr w:type="spellEnd"/>
      <w:r w:rsidRPr="006F1BE7">
        <w:rPr>
          <w:b/>
          <w:bCs/>
        </w:rPr>
        <w:t>:</w:t>
      </w:r>
      <w:r>
        <w:t xml:space="preserve"> Data from the customer's facial recognition scan.</w:t>
      </w:r>
    </w:p>
    <w:p w14:paraId="0295F99F" w14:textId="50DBD9C6" w:rsidR="001841B7" w:rsidRPr="001841B7" w:rsidRDefault="001841B7" w:rsidP="00850A3C">
      <w:pPr>
        <w:pStyle w:val="Heading2"/>
      </w:pPr>
      <w:bookmarkStart w:id="14" w:name="_Toc151150198"/>
      <w:r w:rsidRPr="001841B7">
        <w:t xml:space="preserve">6. Service </w:t>
      </w:r>
      <w:r w:rsidR="005126E1">
        <w:t>I</w:t>
      </w:r>
      <w:r w:rsidRPr="001841B7">
        <w:t xml:space="preserve">nteraction </w:t>
      </w:r>
      <w:r w:rsidR="005126E1">
        <w:t>t</w:t>
      </w:r>
      <w:r w:rsidRPr="001841B7">
        <w:t>able</w:t>
      </w:r>
      <w:bookmarkEnd w:id="14"/>
    </w:p>
    <w:p w14:paraId="4E95EA41" w14:textId="77777777" w:rsidR="001841B7" w:rsidRDefault="001841B7" w:rsidP="001841B7">
      <w:r w:rsidRPr="001841B7">
        <w:rPr>
          <w:b/>
          <w:bCs/>
        </w:rPr>
        <w:t>Purpose:</w:t>
      </w:r>
      <w:r>
        <w:t xml:space="preserve"> Details interactions between customers and various kiosk services.</w:t>
      </w:r>
    </w:p>
    <w:p w14:paraId="6848A0DF" w14:textId="77777777" w:rsidR="001841B7" w:rsidRDefault="001841B7" w:rsidP="001841B7">
      <w:r w:rsidRPr="001841B7">
        <w:rPr>
          <w:b/>
          <w:bCs/>
        </w:rPr>
        <w:t>Primary Key:</w:t>
      </w:r>
      <w:r>
        <w:t xml:space="preserve"> </w:t>
      </w:r>
      <w:proofErr w:type="spellStart"/>
      <w:r>
        <w:t>InteractionID</w:t>
      </w:r>
      <w:proofErr w:type="spellEnd"/>
    </w:p>
    <w:p w14:paraId="45507303" w14:textId="77777777" w:rsidR="001841B7" w:rsidRDefault="001841B7" w:rsidP="001841B7">
      <w:r w:rsidRPr="001841B7">
        <w:rPr>
          <w:b/>
          <w:bCs/>
        </w:rPr>
        <w:t>Range of Values:</w:t>
      </w:r>
      <w:r>
        <w:t xml:space="preserve"> Unique interaction identifiers, types of services accessed.</w:t>
      </w:r>
    </w:p>
    <w:p w14:paraId="3A59186D" w14:textId="77777777" w:rsidR="001841B7" w:rsidRDefault="001841B7" w:rsidP="001841B7">
      <w:r w:rsidRPr="001841B7">
        <w:rPr>
          <w:b/>
          <w:bCs/>
        </w:rPr>
        <w:t>Normalization:</w:t>
      </w:r>
      <w:r>
        <w:t xml:space="preserve"> 3NF; each interaction is distinct and fully described.</w:t>
      </w:r>
    </w:p>
    <w:p w14:paraId="070ADB61" w14:textId="4DC7CED0" w:rsidR="001841B7" w:rsidRDefault="001841B7" w:rsidP="001841B7">
      <w:r w:rsidRPr="001841B7">
        <w:rPr>
          <w:b/>
          <w:bCs/>
        </w:rPr>
        <w:t xml:space="preserve">Data Elements: </w:t>
      </w:r>
      <w:proofErr w:type="spellStart"/>
      <w:r>
        <w:t>InteractionID</w:t>
      </w:r>
      <w:proofErr w:type="spellEnd"/>
      <w:r>
        <w:t xml:space="preserve">, </w:t>
      </w:r>
      <w:proofErr w:type="spellStart"/>
      <w:r>
        <w:t>CustomerID</w:t>
      </w:r>
      <w:proofErr w:type="spellEnd"/>
      <w:r>
        <w:t xml:space="preserve"> (FK), </w:t>
      </w:r>
      <w:proofErr w:type="spellStart"/>
      <w:r>
        <w:t>KioskID</w:t>
      </w:r>
      <w:proofErr w:type="spellEnd"/>
      <w:r>
        <w:t xml:space="preserve"> (FK), </w:t>
      </w:r>
      <w:proofErr w:type="spellStart"/>
      <w:r>
        <w:t>ServiceType</w:t>
      </w:r>
      <w:proofErr w:type="spellEnd"/>
      <w:r>
        <w:t xml:space="preserve">, </w:t>
      </w:r>
      <w:proofErr w:type="spellStart"/>
      <w:r>
        <w:t>InteractionTimestamp</w:t>
      </w:r>
      <w:proofErr w:type="spellEnd"/>
    </w:p>
    <w:p w14:paraId="681B05A6" w14:textId="7D9A18CF" w:rsidR="006F1BE7" w:rsidRDefault="006F1BE7" w:rsidP="006F1BE7">
      <w:pPr>
        <w:pStyle w:val="Heading3"/>
      </w:pPr>
      <w:bookmarkStart w:id="15" w:name="_Toc151150199"/>
      <w:r>
        <w:t xml:space="preserve">Definition of </w:t>
      </w:r>
      <w:r w:rsidR="005126E1">
        <w:t>d</w:t>
      </w:r>
      <w:r>
        <w:t>ata elements:</w:t>
      </w:r>
      <w:bookmarkEnd w:id="15"/>
    </w:p>
    <w:p w14:paraId="4B6B6F16" w14:textId="77777777" w:rsidR="006F1BE7" w:rsidRDefault="006F1BE7" w:rsidP="006F1BE7">
      <w:pPr>
        <w:ind w:left="720"/>
      </w:pPr>
      <w:proofErr w:type="spellStart"/>
      <w:r w:rsidRPr="006F1BE7">
        <w:rPr>
          <w:b/>
          <w:bCs/>
        </w:rPr>
        <w:t>InteractionID</w:t>
      </w:r>
      <w:proofErr w:type="spellEnd"/>
      <w:r w:rsidRPr="006F1BE7">
        <w:rPr>
          <w:b/>
          <w:bCs/>
        </w:rPr>
        <w:t>:</w:t>
      </w:r>
      <w:r>
        <w:t xml:space="preserve"> A unique identifier for each service interaction.</w:t>
      </w:r>
    </w:p>
    <w:p w14:paraId="7391766E" w14:textId="77777777" w:rsidR="006F1BE7" w:rsidRDefault="006F1BE7" w:rsidP="006F1BE7">
      <w:pPr>
        <w:ind w:left="720"/>
      </w:pPr>
      <w:proofErr w:type="spellStart"/>
      <w:r w:rsidRPr="006F1BE7">
        <w:rPr>
          <w:b/>
          <w:bCs/>
        </w:rPr>
        <w:t>CustomerID</w:t>
      </w:r>
      <w:proofErr w:type="spellEnd"/>
      <w:r w:rsidRPr="006F1BE7">
        <w:rPr>
          <w:b/>
          <w:bCs/>
        </w:rPr>
        <w:t>:</w:t>
      </w:r>
      <w:r>
        <w:t xml:space="preserve"> Foreign key linking to the Customer Table.</w:t>
      </w:r>
    </w:p>
    <w:p w14:paraId="2E795931" w14:textId="77777777" w:rsidR="006F1BE7" w:rsidRDefault="006F1BE7" w:rsidP="006F1BE7">
      <w:pPr>
        <w:ind w:left="720"/>
      </w:pPr>
      <w:proofErr w:type="spellStart"/>
      <w:r w:rsidRPr="006F1BE7">
        <w:rPr>
          <w:b/>
          <w:bCs/>
        </w:rPr>
        <w:t>KioskID</w:t>
      </w:r>
      <w:proofErr w:type="spellEnd"/>
      <w:r w:rsidRPr="006F1BE7">
        <w:rPr>
          <w:b/>
          <w:bCs/>
        </w:rPr>
        <w:t>:</w:t>
      </w:r>
      <w:r>
        <w:t xml:space="preserve"> Foreign key linking to the Kiosk Information Table.</w:t>
      </w:r>
    </w:p>
    <w:p w14:paraId="005F70C4" w14:textId="77777777" w:rsidR="006F1BE7" w:rsidRDefault="006F1BE7" w:rsidP="006F1BE7">
      <w:pPr>
        <w:ind w:left="720"/>
      </w:pPr>
      <w:proofErr w:type="spellStart"/>
      <w:r w:rsidRPr="006F1BE7">
        <w:rPr>
          <w:b/>
          <w:bCs/>
        </w:rPr>
        <w:t>ServiceType</w:t>
      </w:r>
      <w:proofErr w:type="spellEnd"/>
      <w:r w:rsidRPr="006F1BE7">
        <w:rPr>
          <w:b/>
          <w:bCs/>
        </w:rPr>
        <w:t>:</w:t>
      </w:r>
      <w:r>
        <w:t xml:space="preserve"> Type of service the customer interacted with.</w:t>
      </w:r>
    </w:p>
    <w:p w14:paraId="31932D42" w14:textId="14A06184" w:rsidR="00CD5CEC" w:rsidRDefault="006F1BE7" w:rsidP="009D73D7">
      <w:pPr>
        <w:ind w:left="720"/>
      </w:pPr>
      <w:proofErr w:type="spellStart"/>
      <w:r w:rsidRPr="006F1BE7">
        <w:rPr>
          <w:b/>
          <w:bCs/>
        </w:rPr>
        <w:t>InteractionTimestamp</w:t>
      </w:r>
      <w:proofErr w:type="spellEnd"/>
      <w:r w:rsidRPr="006F1BE7">
        <w:rPr>
          <w:b/>
          <w:bCs/>
        </w:rPr>
        <w:t>:</w:t>
      </w:r>
      <w:r>
        <w:t xml:space="preserve"> Date and time of the interaction.</w:t>
      </w:r>
    </w:p>
    <w:p w14:paraId="6C895B6A" w14:textId="4E89B333" w:rsidR="001841B7" w:rsidRPr="001841B7" w:rsidRDefault="001841B7" w:rsidP="00850A3C">
      <w:pPr>
        <w:pStyle w:val="Heading2"/>
      </w:pPr>
      <w:bookmarkStart w:id="16" w:name="_Toc151150200"/>
      <w:r w:rsidRPr="001841B7">
        <w:t xml:space="preserve">7. Kiosk Maintenance </w:t>
      </w:r>
      <w:r w:rsidR="005126E1">
        <w:t>t</w:t>
      </w:r>
      <w:r w:rsidRPr="001841B7">
        <w:t>able</w:t>
      </w:r>
      <w:bookmarkEnd w:id="16"/>
    </w:p>
    <w:p w14:paraId="6C84D024" w14:textId="77777777" w:rsidR="001841B7" w:rsidRDefault="001841B7" w:rsidP="001841B7">
      <w:r w:rsidRPr="003F1254">
        <w:rPr>
          <w:b/>
          <w:bCs/>
        </w:rPr>
        <w:t>Purpose:</w:t>
      </w:r>
      <w:r>
        <w:t xml:space="preserve"> Manages and records maintenance activities for each kiosk.</w:t>
      </w:r>
    </w:p>
    <w:p w14:paraId="3E31DECD" w14:textId="77777777" w:rsidR="001841B7" w:rsidRDefault="001841B7" w:rsidP="001841B7">
      <w:r w:rsidRPr="003F1254">
        <w:rPr>
          <w:b/>
          <w:bCs/>
        </w:rPr>
        <w:t>Primary Key:</w:t>
      </w:r>
      <w:r>
        <w:t xml:space="preserve"> </w:t>
      </w:r>
      <w:proofErr w:type="spellStart"/>
      <w:r>
        <w:t>MaintenanceID</w:t>
      </w:r>
      <w:proofErr w:type="spellEnd"/>
    </w:p>
    <w:p w14:paraId="1A3D43B4" w14:textId="77777777" w:rsidR="001841B7" w:rsidRDefault="001841B7" w:rsidP="001841B7">
      <w:r w:rsidRPr="003F1254">
        <w:rPr>
          <w:b/>
          <w:bCs/>
        </w:rPr>
        <w:t>Range of Values:</w:t>
      </w:r>
      <w:r>
        <w:t xml:space="preserve"> Unique maintenance activity identifiers, types of maintenance.</w:t>
      </w:r>
    </w:p>
    <w:p w14:paraId="3B5B1314" w14:textId="77777777" w:rsidR="001841B7" w:rsidRDefault="001841B7" w:rsidP="001841B7">
      <w:r w:rsidRPr="003F1254">
        <w:rPr>
          <w:b/>
          <w:bCs/>
        </w:rPr>
        <w:t>Normalization:</w:t>
      </w:r>
      <w:r>
        <w:t xml:space="preserve"> 3NF; each maintenance record is distinct.</w:t>
      </w:r>
    </w:p>
    <w:p w14:paraId="2FF7B312" w14:textId="07478F92" w:rsidR="001841B7" w:rsidRDefault="001841B7" w:rsidP="001841B7">
      <w:r w:rsidRPr="003F1254">
        <w:rPr>
          <w:b/>
          <w:bCs/>
        </w:rPr>
        <w:t>Data Elements:</w:t>
      </w:r>
      <w:r>
        <w:t xml:space="preserve"> </w:t>
      </w:r>
      <w:proofErr w:type="spellStart"/>
      <w:r>
        <w:t>MaintenanceID</w:t>
      </w:r>
      <w:proofErr w:type="spellEnd"/>
      <w:r>
        <w:t xml:space="preserve">, </w:t>
      </w:r>
      <w:proofErr w:type="spellStart"/>
      <w:r>
        <w:t>KioskID</w:t>
      </w:r>
      <w:proofErr w:type="spellEnd"/>
      <w:r>
        <w:t xml:space="preserve"> (FK), </w:t>
      </w:r>
      <w:proofErr w:type="spellStart"/>
      <w:r>
        <w:t>MaintenanceDate</w:t>
      </w:r>
      <w:proofErr w:type="spellEnd"/>
      <w:r>
        <w:t xml:space="preserve">, </w:t>
      </w:r>
      <w:proofErr w:type="spellStart"/>
      <w:r>
        <w:t>MaintenanceType</w:t>
      </w:r>
      <w:proofErr w:type="spellEnd"/>
      <w:r>
        <w:t xml:space="preserve">, </w:t>
      </w:r>
      <w:proofErr w:type="spellStart"/>
      <w:r>
        <w:t>TechnicianID</w:t>
      </w:r>
      <w:proofErr w:type="spellEnd"/>
    </w:p>
    <w:p w14:paraId="5E453A4C" w14:textId="2196E2EA" w:rsidR="006F1BE7" w:rsidRDefault="006F1BE7" w:rsidP="006F1BE7">
      <w:pPr>
        <w:pStyle w:val="Heading3"/>
      </w:pPr>
      <w:bookmarkStart w:id="17" w:name="_Toc151150201"/>
      <w:r>
        <w:t xml:space="preserve">Definition of </w:t>
      </w:r>
      <w:r w:rsidR="00F01E2F">
        <w:t>d</w:t>
      </w:r>
      <w:r>
        <w:t>ata elements:</w:t>
      </w:r>
      <w:bookmarkEnd w:id="17"/>
    </w:p>
    <w:p w14:paraId="732F5BB1" w14:textId="20DA7105" w:rsidR="006F1BE7" w:rsidRDefault="006F1BE7" w:rsidP="006F1BE7">
      <w:pPr>
        <w:ind w:left="720"/>
      </w:pPr>
      <w:proofErr w:type="spellStart"/>
      <w:r w:rsidRPr="006F1BE7">
        <w:rPr>
          <w:b/>
          <w:bCs/>
        </w:rPr>
        <w:t>MaintenanceID</w:t>
      </w:r>
      <w:proofErr w:type="spellEnd"/>
      <w:r w:rsidRPr="006F1BE7">
        <w:rPr>
          <w:b/>
          <w:bCs/>
        </w:rPr>
        <w:t>:</w:t>
      </w:r>
      <w:r>
        <w:t xml:space="preserve"> A unique identifier for each maintenance activity.</w:t>
      </w:r>
    </w:p>
    <w:p w14:paraId="7ADD8D55" w14:textId="77777777" w:rsidR="006F1BE7" w:rsidRDefault="006F1BE7" w:rsidP="006F1BE7">
      <w:pPr>
        <w:ind w:left="720"/>
      </w:pPr>
      <w:proofErr w:type="spellStart"/>
      <w:r w:rsidRPr="006F1BE7">
        <w:rPr>
          <w:b/>
          <w:bCs/>
        </w:rPr>
        <w:t>KioskID</w:t>
      </w:r>
      <w:proofErr w:type="spellEnd"/>
      <w:r w:rsidRPr="006F1BE7">
        <w:rPr>
          <w:b/>
          <w:bCs/>
        </w:rPr>
        <w:t>:</w:t>
      </w:r>
      <w:r>
        <w:t xml:space="preserve"> Foreign key linking to the Kiosk Information Table.</w:t>
      </w:r>
    </w:p>
    <w:p w14:paraId="2083F5C9" w14:textId="77777777" w:rsidR="006F1BE7" w:rsidRDefault="006F1BE7" w:rsidP="006F1BE7">
      <w:pPr>
        <w:ind w:left="720"/>
      </w:pPr>
      <w:proofErr w:type="spellStart"/>
      <w:r w:rsidRPr="006F1BE7">
        <w:rPr>
          <w:b/>
          <w:bCs/>
        </w:rPr>
        <w:t>MaintenanceDate</w:t>
      </w:r>
      <w:proofErr w:type="spellEnd"/>
      <w:r w:rsidRPr="006F1BE7">
        <w:rPr>
          <w:b/>
          <w:bCs/>
        </w:rPr>
        <w:t>:</w:t>
      </w:r>
      <w:r>
        <w:t xml:space="preserve"> Date of the maintenance activity.</w:t>
      </w:r>
    </w:p>
    <w:p w14:paraId="0178D5E6" w14:textId="77777777" w:rsidR="006F1BE7" w:rsidRDefault="006F1BE7" w:rsidP="006F1BE7">
      <w:pPr>
        <w:ind w:left="720"/>
      </w:pPr>
      <w:proofErr w:type="spellStart"/>
      <w:r w:rsidRPr="006F1BE7">
        <w:rPr>
          <w:b/>
          <w:bCs/>
        </w:rPr>
        <w:t>MaintenanceType</w:t>
      </w:r>
      <w:proofErr w:type="spellEnd"/>
      <w:r w:rsidRPr="006F1BE7">
        <w:rPr>
          <w:b/>
          <w:bCs/>
        </w:rPr>
        <w:t>:</w:t>
      </w:r>
      <w:r>
        <w:t xml:space="preserve"> Type of maintenance performed (e.g., software update, hardware repair).</w:t>
      </w:r>
    </w:p>
    <w:p w14:paraId="69AA77E2" w14:textId="67C9BBF3" w:rsidR="00CD5CEC" w:rsidRDefault="006F1BE7" w:rsidP="009D73D7">
      <w:pPr>
        <w:ind w:left="720"/>
      </w:pPr>
      <w:proofErr w:type="spellStart"/>
      <w:r w:rsidRPr="006F1BE7">
        <w:rPr>
          <w:b/>
          <w:bCs/>
        </w:rPr>
        <w:t>TechnicianID</w:t>
      </w:r>
      <w:proofErr w:type="spellEnd"/>
      <w:r w:rsidRPr="006F1BE7">
        <w:rPr>
          <w:b/>
          <w:bCs/>
        </w:rPr>
        <w:t>:</w:t>
      </w:r>
      <w:r>
        <w:t xml:space="preserve"> Identifier for the technician who performed the maintenance.</w:t>
      </w:r>
    </w:p>
    <w:p w14:paraId="4F775819" w14:textId="79807790" w:rsidR="001841B7" w:rsidRDefault="001841B7" w:rsidP="00850A3C">
      <w:pPr>
        <w:pStyle w:val="Heading2"/>
      </w:pPr>
      <w:bookmarkStart w:id="18" w:name="_Toc151150202"/>
      <w:r w:rsidRPr="003F1254">
        <w:t xml:space="preserve">8. Employee </w:t>
      </w:r>
      <w:r w:rsidR="00F01E2F">
        <w:t>t</w:t>
      </w:r>
      <w:r w:rsidRPr="003F1254">
        <w:t>able</w:t>
      </w:r>
      <w:bookmarkEnd w:id="18"/>
    </w:p>
    <w:p w14:paraId="307B90D9" w14:textId="77777777" w:rsidR="001841B7" w:rsidRDefault="001841B7" w:rsidP="001841B7">
      <w:r w:rsidRPr="003F1254">
        <w:rPr>
          <w:b/>
          <w:bCs/>
        </w:rPr>
        <w:t>Purpose:</w:t>
      </w:r>
      <w:r>
        <w:t xml:space="preserve"> Contains information about Scotiabank employees, including those servicing kiosks.</w:t>
      </w:r>
    </w:p>
    <w:p w14:paraId="0F709F8A" w14:textId="77777777" w:rsidR="001841B7" w:rsidRDefault="001841B7" w:rsidP="001841B7">
      <w:r w:rsidRPr="003F1254">
        <w:rPr>
          <w:b/>
          <w:bCs/>
        </w:rPr>
        <w:t xml:space="preserve">Primary Key: </w:t>
      </w:r>
      <w:proofErr w:type="spellStart"/>
      <w:r>
        <w:t>EmployeeID</w:t>
      </w:r>
      <w:proofErr w:type="spellEnd"/>
    </w:p>
    <w:p w14:paraId="6EA52847" w14:textId="77777777" w:rsidR="001841B7" w:rsidRDefault="001841B7" w:rsidP="001841B7">
      <w:r w:rsidRPr="003F1254">
        <w:rPr>
          <w:b/>
          <w:bCs/>
        </w:rPr>
        <w:t>Range of Values:</w:t>
      </w:r>
      <w:r>
        <w:t xml:space="preserve"> Unique employee identifiers, roles, contact information.</w:t>
      </w:r>
    </w:p>
    <w:p w14:paraId="51072002" w14:textId="77777777" w:rsidR="001841B7" w:rsidRDefault="001841B7" w:rsidP="001841B7">
      <w:r w:rsidRPr="003F1254">
        <w:rPr>
          <w:b/>
          <w:bCs/>
        </w:rPr>
        <w:t>Normalization:</w:t>
      </w:r>
      <w:r>
        <w:t xml:space="preserve"> 3NF; employee details are unique and independent.</w:t>
      </w:r>
    </w:p>
    <w:p w14:paraId="1963BC14" w14:textId="2DD7FBC3" w:rsidR="001841B7" w:rsidRDefault="001841B7" w:rsidP="001841B7">
      <w:r w:rsidRPr="003F1254">
        <w:rPr>
          <w:b/>
          <w:bCs/>
        </w:rPr>
        <w:t>Data Elements:</w:t>
      </w:r>
      <w:r>
        <w:t xml:space="preserve"> </w:t>
      </w:r>
      <w:proofErr w:type="spellStart"/>
      <w:r>
        <w:t>EmployeeID</w:t>
      </w:r>
      <w:proofErr w:type="spellEnd"/>
      <w:r>
        <w:t xml:space="preserve">, Name, Role, </w:t>
      </w:r>
      <w:proofErr w:type="spellStart"/>
      <w:r>
        <w:t>BranchID</w:t>
      </w:r>
      <w:proofErr w:type="spellEnd"/>
      <w:r>
        <w:t xml:space="preserve"> (FK), </w:t>
      </w:r>
      <w:proofErr w:type="spellStart"/>
      <w:r>
        <w:t>ContactInfo</w:t>
      </w:r>
      <w:proofErr w:type="spellEnd"/>
    </w:p>
    <w:p w14:paraId="6E357671" w14:textId="1E72375D" w:rsidR="006F1BE7" w:rsidRDefault="006F1BE7" w:rsidP="006F1BE7">
      <w:pPr>
        <w:pStyle w:val="Heading3"/>
      </w:pPr>
      <w:bookmarkStart w:id="19" w:name="_Toc151150203"/>
      <w:r>
        <w:t xml:space="preserve">Definition of </w:t>
      </w:r>
      <w:r w:rsidR="00F01E2F">
        <w:t>d</w:t>
      </w:r>
      <w:r>
        <w:t>ata elements:</w:t>
      </w:r>
      <w:bookmarkEnd w:id="19"/>
    </w:p>
    <w:p w14:paraId="63D65E6C" w14:textId="77777777" w:rsidR="006F1BE7" w:rsidRDefault="006F1BE7" w:rsidP="006F1BE7">
      <w:pPr>
        <w:ind w:left="720"/>
      </w:pPr>
      <w:proofErr w:type="spellStart"/>
      <w:r w:rsidRPr="006F1BE7">
        <w:rPr>
          <w:b/>
          <w:bCs/>
        </w:rPr>
        <w:t>EmployeeID</w:t>
      </w:r>
      <w:proofErr w:type="spellEnd"/>
      <w:r w:rsidRPr="006F1BE7">
        <w:rPr>
          <w:b/>
          <w:bCs/>
        </w:rPr>
        <w:t>:</w:t>
      </w:r>
      <w:r>
        <w:t xml:space="preserve"> A unique identifier for each employee.</w:t>
      </w:r>
    </w:p>
    <w:p w14:paraId="31F14F38" w14:textId="77777777" w:rsidR="006F1BE7" w:rsidRDefault="006F1BE7" w:rsidP="006F1BE7">
      <w:pPr>
        <w:ind w:left="720"/>
      </w:pPr>
      <w:r w:rsidRPr="006F1BE7">
        <w:rPr>
          <w:b/>
          <w:bCs/>
        </w:rPr>
        <w:t>Name:</w:t>
      </w:r>
      <w:r>
        <w:t xml:space="preserve"> Employee's full name.</w:t>
      </w:r>
    </w:p>
    <w:p w14:paraId="1178E619" w14:textId="77777777" w:rsidR="006F1BE7" w:rsidRDefault="006F1BE7" w:rsidP="006F1BE7">
      <w:pPr>
        <w:ind w:left="720"/>
      </w:pPr>
      <w:r w:rsidRPr="006F1BE7">
        <w:rPr>
          <w:b/>
          <w:bCs/>
        </w:rPr>
        <w:lastRenderedPageBreak/>
        <w:t>Role:</w:t>
      </w:r>
      <w:r>
        <w:t xml:space="preserve"> Employee's job role or title.</w:t>
      </w:r>
    </w:p>
    <w:p w14:paraId="661FFCE2" w14:textId="77777777" w:rsidR="006F1BE7" w:rsidRDefault="006F1BE7" w:rsidP="006F1BE7">
      <w:pPr>
        <w:ind w:left="720"/>
      </w:pPr>
      <w:proofErr w:type="spellStart"/>
      <w:r w:rsidRPr="006F1BE7">
        <w:rPr>
          <w:b/>
          <w:bCs/>
        </w:rPr>
        <w:t>BranchID</w:t>
      </w:r>
      <w:proofErr w:type="spellEnd"/>
      <w:r w:rsidRPr="006F1BE7">
        <w:rPr>
          <w:b/>
          <w:bCs/>
        </w:rPr>
        <w:t>:</w:t>
      </w:r>
      <w:r>
        <w:t xml:space="preserve"> Foreign key linking to the Branch Table.</w:t>
      </w:r>
    </w:p>
    <w:p w14:paraId="1244B279" w14:textId="413C3F8E" w:rsidR="00CD5CEC" w:rsidRDefault="006F1BE7" w:rsidP="009D73D7">
      <w:pPr>
        <w:ind w:left="720"/>
      </w:pPr>
      <w:proofErr w:type="spellStart"/>
      <w:r w:rsidRPr="006F1BE7">
        <w:rPr>
          <w:b/>
          <w:bCs/>
        </w:rPr>
        <w:t>ContactInfo</w:t>
      </w:r>
      <w:proofErr w:type="spellEnd"/>
      <w:r w:rsidRPr="006F1BE7">
        <w:rPr>
          <w:b/>
          <w:bCs/>
        </w:rPr>
        <w:t>:</w:t>
      </w:r>
      <w:r>
        <w:t xml:space="preserve"> Contact details of the employee.</w:t>
      </w:r>
    </w:p>
    <w:p w14:paraId="1B719908" w14:textId="2AB1685A" w:rsidR="001841B7" w:rsidRPr="003F1254" w:rsidRDefault="001841B7" w:rsidP="00850A3C">
      <w:pPr>
        <w:pStyle w:val="Heading2"/>
      </w:pPr>
      <w:bookmarkStart w:id="20" w:name="_Toc151150204"/>
      <w:r w:rsidRPr="003F1254">
        <w:t xml:space="preserve">9. Branch </w:t>
      </w:r>
      <w:r w:rsidR="00F01E2F">
        <w:t>t</w:t>
      </w:r>
      <w:r w:rsidRPr="003F1254">
        <w:t>able</w:t>
      </w:r>
      <w:bookmarkEnd w:id="20"/>
    </w:p>
    <w:p w14:paraId="7008880B" w14:textId="77777777" w:rsidR="001841B7" w:rsidRDefault="001841B7" w:rsidP="001841B7">
      <w:r w:rsidRPr="003F1254">
        <w:rPr>
          <w:b/>
          <w:bCs/>
        </w:rPr>
        <w:t>Purpose:</w:t>
      </w:r>
      <w:r>
        <w:t xml:space="preserve"> Details information about each Scotiabank branch location.</w:t>
      </w:r>
    </w:p>
    <w:p w14:paraId="1257FA6C" w14:textId="77777777" w:rsidR="001841B7" w:rsidRDefault="001841B7" w:rsidP="001841B7">
      <w:r w:rsidRPr="003F1254">
        <w:rPr>
          <w:b/>
          <w:bCs/>
        </w:rPr>
        <w:t>Primary Key:</w:t>
      </w:r>
      <w:r>
        <w:t xml:space="preserve"> </w:t>
      </w:r>
      <w:proofErr w:type="spellStart"/>
      <w:r>
        <w:t>BranchID</w:t>
      </w:r>
      <w:proofErr w:type="spellEnd"/>
    </w:p>
    <w:p w14:paraId="542EAE6A" w14:textId="77777777" w:rsidR="001841B7" w:rsidRDefault="001841B7" w:rsidP="001841B7">
      <w:r w:rsidRPr="003F1254">
        <w:rPr>
          <w:b/>
          <w:bCs/>
        </w:rPr>
        <w:t>Range of Values:</w:t>
      </w:r>
      <w:r>
        <w:t xml:space="preserve"> Unique branch identifiers, location details.</w:t>
      </w:r>
    </w:p>
    <w:p w14:paraId="1DE606A8" w14:textId="77777777" w:rsidR="001841B7" w:rsidRDefault="001841B7" w:rsidP="001841B7">
      <w:r w:rsidRPr="003F1254">
        <w:rPr>
          <w:b/>
          <w:bCs/>
        </w:rPr>
        <w:t>Normalization:</w:t>
      </w:r>
      <w:r>
        <w:t xml:space="preserve"> 3NF; specific information about each branch.</w:t>
      </w:r>
    </w:p>
    <w:p w14:paraId="1C9A0EF6" w14:textId="5D45135D" w:rsidR="001841B7" w:rsidRDefault="001841B7" w:rsidP="001841B7">
      <w:r w:rsidRPr="003F1254">
        <w:rPr>
          <w:b/>
          <w:bCs/>
        </w:rPr>
        <w:t>Data Elements:</w:t>
      </w:r>
      <w:r>
        <w:t xml:space="preserve"> </w:t>
      </w:r>
      <w:proofErr w:type="spellStart"/>
      <w:r>
        <w:t>BranchID</w:t>
      </w:r>
      <w:proofErr w:type="spellEnd"/>
      <w:r>
        <w:t xml:space="preserve">, </w:t>
      </w:r>
      <w:proofErr w:type="spellStart"/>
      <w:r>
        <w:t>BranchName</w:t>
      </w:r>
      <w:proofErr w:type="spellEnd"/>
      <w:r>
        <w:t xml:space="preserve">, Location, </w:t>
      </w:r>
      <w:proofErr w:type="spellStart"/>
      <w:r>
        <w:t>ManagerID</w:t>
      </w:r>
      <w:proofErr w:type="spellEnd"/>
      <w:r>
        <w:t xml:space="preserve"> (FK), </w:t>
      </w:r>
      <w:proofErr w:type="spellStart"/>
      <w:r>
        <w:t>ContactInfo</w:t>
      </w:r>
      <w:proofErr w:type="spellEnd"/>
    </w:p>
    <w:p w14:paraId="058F51CE" w14:textId="6F3C50F8" w:rsidR="00644FA2" w:rsidRDefault="00644FA2" w:rsidP="00644FA2">
      <w:pPr>
        <w:pStyle w:val="Heading3"/>
      </w:pPr>
      <w:bookmarkStart w:id="21" w:name="_Toc151150205"/>
      <w:r>
        <w:t xml:space="preserve">Definition of </w:t>
      </w:r>
      <w:r w:rsidR="00F01E2F">
        <w:t>d</w:t>
      </w:r>
      <w:r>
        <w:t>ata elements:</w:t>
      </w:r>
      <w:bookmarkEnd w:id="21"/>
    </w:p>
    <w:p w14:paraId="77467B65" w14:textId="77777777" w:rsidR="006F1BE7" w:rsidRDefault="006F1BE7" w:rsidP="006F1BE7">
      <w:pPr>
        <w:ind w:left="720"/>
      </w:pPr>
      <w:proofErr w:type="spellStart"/>
      <w:r w:rsidRPr="006F1BE7">
        <w:rPr>
          <w:b/>
          <w:bCs/>
        </w:rPr>
        <w:t>BranchID</w:t>
      </w:r>
      <w:proofErr w:type="spellEnd"/>
      <w:r w:rsidRPr="006F1BE7">
        <w:rPr>
          <w:b/>
          <w:bCs/>
        </w:rPr>
        <w:t>:</w:t>
      </w:r>
      <w:r>
        <w:t xml:space="preserve"> A unique identifier for each bank branch.</w:t>
      </w:r>
    </w:p>
    <w:p w14:paraId="65F8C561" w14:textId="77777777" w:rsidR="006F1BE7" w:rsidRDefault="006F1BE7" w:rsidP="006F1BE7">
      <w:pPr>
        <w:ind w:left="720"/>
      </w:pPr>
      <w:proofErr w:type="spellStart"/>
      <w:r w:rsidRPr="006F1BE7">
        <w:rPr>
          <w:b/>
          <w:bCs/>
        </w:rPr>
        <w:t>BranchName</w:t>
      </w:r>
      <w:proofErr w:type="spellEnd"/>
      <w:r w:rsidRPr="006F1BE7">
        <w:rPr>
          <w:b/>
          <w:bCs/>
        </w:rPr>
        <w:t>:</w:t>
      </w:r>
      <w:r>
        <w:t xml:space="preserve"> Name of the bank branch.</w:t>
      </w:r>
    </w:p>
    <w:p w14:paraId="13B90577" w14:textId="77777777" w:rsidR="006F1BE7" w:rsidRDefault="006F1BE7" w:rsidP="006F1BE7">
      <w:pPr>
        <w:ind w:left="720"/>
      </w:pPr>
      <w:r w:rsidRPr="006F1BE7">
        <w:rPr>
          <w:b/>
          <w:bCs/>
        </w:rPr>
        <w:t>Location:</w:t>
      </w:r>
      <w:r>
        <w:t xml:space="preserve"> Geographic location of the branch.</w:t>
      </w:r>
    </w:p>
    <w:p w14:paraId="3C1356EF" w14:textId="77777777" w:rsidR="006F1BE7" w:rsidRDefault="006F1BE7" w:rsidP="006F1BE7">
      <w:pPr>
        <w:ind w:left="720"/>
      </w:pPr>
      <w:proofErr w:type="spellStart"/>
      <w:r w:rsidRPr="006F1BE7">
        <w:rPr>
          <w:b/>
          <w:bCs/>
        </w:rPr>
        <w:t>ManagerID</w:t>
      </w:r>
      <w:proofErr w:type="spellEnd"/>
      <w:r w:rsidRPr="006F1BE7">
        <w:rPr>
          <w:b/>
          <w:bCs/>
        </w:rPr>
        <w:t>:</w:t>
      </w:r>
      <w:r>
        <w:t xml:space="preserve"> Identifier for the branch manager.</w:t>
      </w:r>
    </w:p>
    <w:p w14:paraId="6873685C" w14:textId="3F5F021A" w:rsidR="00CD5CEC" w:rsidRDefault="006F1BE7" w:rsidP="009D73D7">
      <w:pPr>
        <w:ind w:left="720"/>
      </w:pPr>
      <w:proofErr w:type="spellStart"/>
      <w:r w:rsidRPr="006F1BE7">
        <w:rPr>
          <w:b/>
          <w:bCs/>
        </w:rPr>
        <w:t>ContactInfo</w:t>
      </w:r>
      <w:proofErr w:type="spellEnd"/>
      <w:r w:rsidRPr="006F1BE7">
        <w:rPr>
          <w:b/>
          <w:bCs/>
        </w:rPr>
        <w:t>:</w:t>
      </w:r>
      <w:r>
        <w:t xml:space="preserve"> Contact details of the branch.</w:t>
      </w:r>
    </w:p>
    <w:p w14:paraId="7A246649" w14:textId="7CBBBE8F" w:rsidR="001841B7" w:rsidRPr="003F1254" w:rsidRDefault="001841B7" w:rsidP="00850A3C">
      <w:pPr>
        <w:pStyle w:val="Heading2"/>
      </w:pPr>
      <w:bookmarkStart w:id="22" w:name="_Toc151150206"/>
      <w:r w:rsidRPr="003F1254">
        <w:t xml:space="preserve">10. Feedback </w:t>
      </w:r>
      <w:r w:rsidR="00F01E2F">
        <w:t>t</w:t>
      </w:r>
      <w:r w:rsidRPr="003F1254">
        <w:t>able</w:t>
      </w:r>
      <w:bookmarkEnd w:id="22"/>
    </w:p>
    <w:p w14:paraId="6174F55B" w14:textId="77777777" w:rsidR="001841B7" w:rsidRDefault="001841B7" w:rsidP="001841B7">
      <w:r w:rsidRPr="003F1254">
        <w:rPr>
          <w:b/>
          <w:bCs/>
        </w:rPr>
        <w:t>Purpose:</w:t>
      </w:r>
      <w:r>
        <w:t xml:space="preserve"> Captures customer feedback specific to their kiosk experience.</w:t>
      </w:r>
    </w:p>
    <w:p w14:paraId="5EF58131" w14:textId="77777777" w:rsidR="001841B7" w:rsidRDefault="001841B7" w:rsidP="001841B7">
      <w:r w:rsidRPr="003F1254">
        <w:rPr>
          <w:b/>
          <w:bCs/>
        </w:rPr>
        <w:t>Primary Key:</w:t>
      </w:r>
      <w:r>
        <w:t xml:space="preserve"> </w:t>
      </w:r>
      <w:proofErr w:type="spellStart"/>
      <w:r>
        <w:t>FeedbackID</w:t>
      </w:r>
      <w:proofErr w:type="spellEnd"/>
    </w:p>
    <w:p w14:paraId="0B6A2C8A" w14:textId="77777777" w:rsidR="001841B7" w:rsidRDefault="001841B7" w:rsidP="001841B7">
      <w:r w:rsidRPr="003F1254">
        <w:rPr>
          <w:b/>
          <w:bCs/>
        </w:rPr>
        <w:t>Range of Values:</w:t>
      </w:r>
      <w:r>
        <w:t xml:space="preserve"> Unique identifiers for each feedback instance.</w:t>
      </w:r>
    </w:p>
    <w:p w14:paraId="033B67A7" w14:textId="77777777" w:rsidR="001841B7" w:rsidRDefault="001841B7" w:rsidP="001841B7">
      <w:r w:rsidRPr="003F1254">
        <w:rPr>
          <w:b/>
          <w:bCs/>
        </w:rPr>
        <w:t>Normalization:</w:t>
      </w:r>
      <w:r>
        <w:t xml:space="preserve"> 3NF; feedback tied to specific customers and kiosks.</w:t>
      </w:r>
    </w:p>
    <w:p w14:paraId="19042A04" w14:textId="64644EAF" w:rsidR="001841B7" w:rsidRDefault="001841B7" w:rsidP="001841B7">
      <w:r w:rsidRPr="003F1254">
        <w:rPr>
          <w:b/>
          <w:bCs/>
        </w:rPr>
        <w:t>Data Elements:</w:t>
      </w:r>
      <w:r>
        <w:t xml:space="preserve"> </w:t>
      </w:r>
      <w:proofErr w:type="spellStart"/>
      <w:r>
        <w:t>FeedbackID</w:t>
      </w:r>
      <w:proofErr w:type="spellEnd"/>
      <w:r>
        <w:t xml:space="preserve">, </w:t>
      </w:r>
      <w:proofErr w:type="spellStart"/>
      <w:r>
        <w:t>CustomerID</w:t>
      </w:r>
      <w:proofErr w:type="spellEnd"/>
      <w:r>
        <w:t xml:space="preserve"> (FK), </w:t>
      </w:r>
      <w:proofErr w:type="spellStart"/>
      <w:r>
        <w:t>KioskID</w:t>
      </w:r>
      <w:proofErr w:type="spellEnd"/>
      <w:r>
        <w:t xml:space="preserve"> (FK), </w:t>
      </w:r>
      <w:proofErr w:type="spellStart"/>
      <w:r>
        <w:t>FeedbackText</w:t>
      </w:r>
      <w:proofErr w:type="spellEnd"/>
      <w:r>
        <w:t xml:space="preserve">, </w:t>
      </w:r>
      <w:proofErr w:type="spellStart"/>
      <w:r>
        <w:t>FeedbackDate</w:t>
      </w:r>
      <w:proofErr w:type="spellEnd"/>
    </w:p>
    <w:p w14:paraId="664205E7" w14:textId="5ED356B5" w:rsidR="00644FA2" w:rsidRDefault="00644FA2" w:rsidP="00644FA2">
      <w:pPr>
        <w:pStyle w:val="Heading3"/>
      </w:pPr>
      <w:bookmarkStart w:id="23" w:name="_Toc151150207"/>
      <w:r>
        <w:t xml:space="preserve">Definition of </w:t>
      </w:r>
      <w:r w:rsidR="00F01E2F">
        <w:t>d</w:t>
      </w:r>
      <w:r>
        <w:t>ata elements:</w:t>
      </w:r>
      <w:bookmarkEnd w:id="23"/>
    </w:p>
    <w:p w14:paraId="3EB60A62" w14:textId="77777777" w:rsidR="00644FA2" w:rsidRDefault="00644FA2" w:rsidP="00644FA2">
      <w:pPr>
        <w:ind w:left="720"/>
      </w:pPr>
      <w:proofErr w:type="spellStart"/>
      <w:r w:rsidRPr="00644FA2">
        <w:rPr>
          <w:b/>
          <w:bCs/>
        </w:rPr>
        <w:t>FeedbackID</w:t>
      </w:r>
      <w:proofErr w:type="spellEnd"/>
      <w:r w:rsidRPr="00644FA2">
        <w:rPr>
          <w:b/>
          <w:bCs/>
        </w:rPr>
        <w:t>:</w:t>
      </w:r>
      <w:r>
        <w:t xml:space="preserve"> A unique identifier for each piece of feedback.</w:t>
      </w:r>
    </w:p>
    <w:p w14:paraId="68B92944" w14:textId="77777777" w:rsidR="00644FA2" w:rsidRDefault="00644FA2" w:rsidP="00644FA2">
      <w:pPr>
        <w:ind w:left="720"/>
      </w:pPr>
      <w:proofErr w:type="spellStart"/>
      <w:r w:rsidRPr="00644FA2">
        <w:rPr>
          <w:b/>
          <w:bCs/>
        </w:rPr>
        <w:t>CustomerID</w:t>
      </w:r>
      <w:proofErr w:type="spellEnd"/>
      <w:r w:rsidRPr="00644FA2">
        <w:rPr>
          <w:b/>
          <w:bCs/>
        </w:rPr>
        <w:t>:</w:t>
      </w:r>
      <w:r>
        <w:t xml:space="preserve"> Foreign key linking to the Customer Table.</w:t>
      </w:r>
    </w:p>
    <w:p w14:paraId="2271037A" w14:textId="77777777" w:rsidR="00644FA2" w:rsidRDefault="00644FA2" w:rsidP="00644FA2">
      <w:pPr>
        <w:ind w:left="720"/>
      </w:pPr>
      <w:proofErr w:type="spellStart"/>
      <w:r w:rsidRPr="00644FA2">
        <w:rPr>
          <w:b/>
          <w:bCs/>
        </w:rPr>
        <w:t>KioskID</w:t>
      </w:r>
      <w:proofErr w:type="spellEnd"/>
      <w:r w:rsidRPr="00644FA2">
        <w:rPr>
          <w:b/>
          <w:bCs/>
        </w:rPr>
        <w:t>:</w:t>
      </w:r>
      <w:r>
        <w:t xml:space="preserve"> Foreign key linking to the Kiosk Information Table.</w:t>
      </w:r>
    </w:p>
    <w:p w14:paraId="649F16C4" w14:textId="77777777" w:rsidR="00644FA2" w:rsidRDefault="00644FA2" w:rsidP="00644FA2">
      <w:pPr>
        <w:ind w:left="720"/>
      </w:pPr>
      <w:proofErr w:type="spellStart"/>
      <w:r w:rsidRPr="00644FA2">
        <w:rPr>
          <w:b/>
          <w:bCs/>
        </w:rPr>
        <w:t>FeedbackText</w:t>
      </w:r>
      <w:proofErr w:type="spellEnd"/>
      <w:r w:rsidRPr="00644FA2">
        <w:rPr>
          <w:b/>
          <w:bCs/>
        </w:rPr>
        <w:t>:</w:t>
      </w:r>
      <w:r>
        <w:t xml:space="preserve"> Text of the customer's feedback.</w:t>
      </w:r>
    </w:p>
    <w:p w14:paraId="5F9BCA10" w14:textId="2A16C372" w:rsidR="00CD5CEC" w:rsidRDefault="00644FA2" w:rsidP="009D73D7">
      <w:pPr>
        <w:ind w:left="720"/>
      </w:pPr>
      <w:proofErr w:type="spellStart"/>
      <w:r w:rsidRPr="00644FA2">
        <w:rPr>
          <w:b/>
          <w:bCs/>
        </w:rPr>
        <w:t>FeedbackDate</w:t>
      </w:r>
      <w:proofErr w:type="spellEnd"/>
      <w:r w:rsidRPr="00644FA2">
        <w:rPr>
          <w:b/>
          <w:bCs/>
        </w:rPr>
        <w:t>:</w:t>
      </w:r>
      <w:r>
        <w:t xml:space="preserve"> Date when the feedback was given.</w:t>
      </w:r>
    </w:p>
    <w:p w14:paraId="78FE01D1" w14:textId="517FACD8" w:rsidR="001841B7" w:rsidRPr="003F1254" w:rsidRDefault="001841B7" w:rsidP="00850A3C">
      <w:pPr>
        <w:pStyle w:val="Heading2"/>
      </w:pPr>
      <w:bookmarkStart w:id="24" w:name="_Toc151150208"/>
      <w:r w:rsidRPr="003F1254">
        <w:t>11. Che</w:t>
      </w:r>
      <w:r w:rsidR="00F25173">
        <w:t>que</w:t>
      </w:r>
      <w:r w:rsidRPr="003F1254">
        <w:t xml:space="preserve"> </w:t>
      </w:r>
      <w:r w:rsidR="009D73D7">
        <w:t>d</w:t>
      </w:r>
      <w:r w:rsidRPr="003F1254">
        <w:t xml:space="preserve">eposit </w:t>
      </w:r>
      <w:r w:rsidR="00F01E2F">
        <w:t>t</w:t>
      </w:r>
      <w:r w:rsidRPr="003F1254">
        <w:t>able</w:t>
      </w:r>
      <w:bookmarkEnd w:id="24"/>
    </w:p>
    <w:p w14:paraId="4398B2CD" w14:textId="6897FFC2" w:rsidR="001841B7" w:rsidRDefault="001841B7" w:rsidP="001841B7">
      <w:r w:rsidRPr="003F1254">
        <w:rPr>
          <w:b/>
          <w:bCs/>
        </w:rPr>
        <w:t>Purpose:</w:t>
      </w:r>
      <w:r>
        <w:t xml:space="preserve"> Tracks che</w:t>
      </w:r>
      <w:r w:rsidR="00AB102D">
        <w:t>ques</w:t>
      </w:r>
      <w:r>
        <w:t xml:space="preserve"> deposited by customers at kiosks.</w:t>
      </w:r>
    </w:p>
    <w:p w14:paraId="54103052" w14:textId="77777777" w:rsidR="001841B7" w:rsidRDefault="001841B7" w:rsidP="001841B7">
      <w:r w:rsidRPr="003F1254">
        <w:rPr>
          <w:b/>
          <w:bCs/>
        </w:rPr>
        <w:t>Primary Key:</w:t>
      </w:r>
      <w:r>
        <w:t xml:space="preserve"> </w:t>
      </w:r>
      <w:proofErr w:type="spellStart"/>
      <w:r>
        <w:t>DepositID</w:t>
      </w:r>
      <w:proofErr w:type="spellEnd"/>
    </w:p>
    <w:p w14:paraId="0C1AAF6E" w14:textId="73789AC9" w:rsidR="001841B7" w:rsidRDefault="001841B7" w:rsidP="001841B7">
      <w:r w:rsidRPr="003F1254">
        <w:rPr>
          <w:b/>
          <w:bCs/>
        </w:rPr>
        <w:t>Range of Values:</w:t>
      </w:r>
      <w:r>
        <w:t xml:space="preserve"> Unique identifiers for each che</w:t>
      </w:r>
      <w:r w:rsidR="00AB102D">
        <w:t>que</w:t>
      </w:r>
      <w:r>
        <w:t xml:space="preserve"> deposit.</w:t>
      </w:r>
    </w:p>
    <w:p w14:paraId="76C8C92D" w14:textId="77777777" w:rsidR="001841B7" w:rsidRDefault="001841B7" w:rsidP="001841B7">
      <w:r w:rsidRPr="003F1254">
        <w:rPr>
          <w:b/>
          <w:bCs/>
        </w:rPr>
        <w:t>Normalization:</w:t>
      </w:r>
      <w:r>
        <w:t xml:space="preserve"> 3NF; each deposit is unique and linked to a specific account.</w:t>
      </w:r>
    </w:p>
    <w:p w14:paraId="0FDAC8B9" w14:textId="2BC4E5E6" w:rsidR="001841B7" w:rsidRDefault="001841B7" w:rsidP="001841B7">
      <w:r w:rsidRPr="003F1254">
        <w:rPr>
          <w:b/>
          <w:bCs/>
        </w:rPr>
        <w:t>Data Elements:</w:t>
      </w:r>
      <w:r>
        <w:t xml:space="preserve"> </w:t>
      </w:r>
      <w:proofErr w:type="spellStart"/>
      <w:r>
        <w:t>DepositID</w:t>
      </w:r>
      <w:proofErr w:type="spellEnd"/>
      <w:r>
        <w:t xml:space="preserve">, </w:t>
      </w:r>
      <w:proofErr w:type="spellStart"/>
      <w:r>
        <w:t>AccountID</w:t>
      </w:r>
      <w:proofErr w:type="spellEnd"/>
      <w:r>
        <w:t xml:space="preserve"> (FK), </w:t>
      </w:r>
      <w:proofErr w:type="spellStart"/>
      <w:r>
        <w:t>Che</w:t>
      </w:r>
      <w:r w:rsidR="00FF5C49">
        <w:t>qu</w:t>
      </w:r>
      <w:r w:rsidR="00E87D67">
        <w:t>e</w:t>
      </w:r>
      <w:r>
        <w:t>Number</w:t>
      </w:r>
      <w:proofErr w:type="spellEnd"/>
      <w:r>
        <w:t xml:space="preserve">, Amount, </w:t>
      </w:r>
      <w:proofErr w:type="spellStart"/>
      <w:r>
        <w:t>DateDeposited</w:t>
      </w:r>
      <w:proofErr w:type="spellEnd"/>
      <w:r>
        <w:t xml:space="preserve">, </w:t>
      </w:r>
      <w:proofErr w:type="spellStart"/>
      <w:r>
        <w:t>Ch</w:t>
      </w:r>
      <w:r w:rsidR="00E87D67">
        <w:t>eque</w:t>
      </w:r>
      <w:r>
        <w:t>Image</w:t>
      </w:r>
      <w:proofErr w:type="spellEnd"/>
    </w:p>
    <w:p w14:paraId="0338F77C" w14:textId="44D212B6" w:rsidR="00644FA2" w:rsidRDefault="00644FA2" w:rsidP="00644FA2">
      <w:pPr>
        <w:pStyle w:val="Heading3"/>
      </w:pPr>
      <w:bookmarkStart w:id="25" w:name="_Toc151150209"/>
      <w:r>
        <w:lastRenderedPageBreak/>
        <w:t xml:space="preserve">Definition of </w:t>
      </w:r>
      <w:r w:rsidR="00F01E2F">
        <w:t>d</w:t>
      </w:r>
      <w:r>
        <w:t>ata elements:</w:t>
      </w:r>
      <w:bookmarkEnd w:id="25"/>
    </w:p>
    <w:p w14:paraId="54FB3451" w14:textId="0E98DE3C" w:rsidR="00644FA2" w:rsidRDefault="00644FA2" w:rsidP="00644FA2">
      <w:pPr>
        <w:ind w:left="720"/>
      </w:pPr>
      <w:proofErr w:type="spellStart"/>
      <w:r w:rsidRPr="00644FA2">
        <w:rPr>
          <w:b/>
          <w:bCs/>
        </w:rPr>
        <w:t>DepositID</w:t>
      </w:r>
      <w:proofErr w:type="spellEnd"/>
      <w:r w:rsidRPr="00644FA2">
        <w:rPr>
          <w:b/>
          <w:bCs/>
        </w:rPr>
        <w:t>:</w:t>
      </w:r>
      <w:r>
        <w:t xml:space="preserve"> A unique identifier for each che</w:t>
      </w:r>
      <w:r w:rsidR="00AB102D">
        <w:t>que</w:t>
      </w:r>
      <w:r>
        <w:t xml:space="preserve"> deposit.</w:t>
      </w:r>
    </w:p>
    <w:p w14:paraId="4412E95B" w14:textId="77777777" w:rsidR="00644FA2" w:rsidRDefault="00644FA2" w:rsidP="00644FA2">
      <w:pPr>
        <w:ind w:left="720"/>
      </w:pPr>
      <w:proofErr w:type="spellStart"/>
      <w:r w:rsidRPr="00644FA2">
        <w:rPr>
          <w:b/>
          <w:bCs/>
        </w:rPr>
        <w:t>AccountID</w:t>
      </w:r>
      <w:proofErr w:type="spellEnd"/>
      <w:r w:rsidRPr="00644FA2">
        <w:rPr>
          <w:b/>
          <w:bCs/>
        </w:rPr>
        <w:t>:</w:t>
      </w:r>
      <w:r>
        <w:t xml:space="preserve"> Foreign key linking to the Account Table.</w:t>
      </w:r>
    </w:p>
    <w:p w14:paraId="248F3169" w14:textId="59EC8F37" w:rsidR="00644FA2" w:rsidRDefault="00644FA2" w:rsidP="00644FA2">
      <w:pPr>
        <w:ind w:left="720"/>
      </w:pPr>
      <w:proofErr w:type="spellStart"/>
      <w:r w:rsidRPr="00644FA2">
        <w:rPr>
          <w:b/>
          <w:bCs/>
        </w:rPr>
        <w:t>Che</w:t>
      </w:r>
      <w:r w:rsidR="00AB102D">
        <w:rPr>
          <w:b/>
          <w:bCs/>
        </w:rPr>
        <w:t>que</w:t>
      </w:r>
      <w:r w:rsidRPr="00644FA2">
        <w:rPr>
          <w:b/>
          <w:bCs/>
        </w:rPr>
        <w:t>Number</w:t>
      </w:r>
      <w:proofErr w:type="spellEnd"/>
      <w:r w:rsidRPr="00644FA2">
        <w:rPr>
          <w:b/>
          <w:bCs/>
        </w:rPr>
        <w:t>:</w:t>
      </w:r>
      <w:r>
        <w:t xml:space="preserve"> Number of the </w:t>
      </w:r>
      <w:r w:rsidR="00AB102D">
        <w:t xml:space="preserve">cheque </w:t>
      </w:r>
      <w:r>
        <w:t>deposited.</w:t>
      </w:r>
    </w:p>
    <w:p w14:paraId="24674B75" w14:textId="77A0E932" w:rsidR="00644FA2" w:rsidRDefault="00644FA2" w:rsidP="00644FA2">
      <w:pPr>
        <w:ind w:left="720"/>
      </w:pPr>
      <w:r w:rsidRPr="00644FA2">
        <w:rPr>
          <w:b/>
          <w:bCs/>
        </w:rPr>
        <w:t>Amount:</w:t>
      </w:r>
      <w:r>
        <w:t xml:space="preserve"> Amount of money on the </w:t>
      </w:r>
      <w:r w:rsidR="00AB102D">
        <w:t>cheque</w:t>
      </w:r>
      <w:r>
        <w:t>.</w:t>
      </w:r>
    </w:p>
    <w:p w14:paraId="29C697D4" w14:textId="09AB80C8" w:rsidR="00644FA2" w:rsidRDefault="00644FA2" w:rsidP="00644FA2">
      <w:pPr>
        <w:ind w:left="720"/>
      </w:pPr>
      <w:proofErr w:type="spellStart"/>
      <w:r w:rsidRPr="00644FA2">
        <w:rPr>
          <w:b/>
          <w:bCs/>
        </w:rPr>
        <w:t>DateDeposited</w:t>
      </w:r>
      <w:proofErr w:type="spellEnd"/>
      <w:r w:rsidRPr="00644FA2">
        <w:rPr>
          <w:b/>
          <w:bCs/>
        </w:rPr>
        <w:t>:</w:t>
      </w:r>
      <w:r>
        <w:t xml:space="preserve"> Date when the </w:t>
      </w:r>
      <w:r w:rsidR="00AB102D">
        <w:t xml:space="preserve">cheque </w:t>
      </w:r>
      <w:r>
        <w:t>was deposited.</w:t>
      </w:r>
    </w:p>
    <w:p w14:paraId="2ED50BAB" w14:textId="3E2DB13E" w:rsidR="00CD5CEC" w:rsidRDefault="00644FA2" w:rsidP="009D73D7">
      <w:pPr>
        <w:ind w:left="720"/>
      </w:pPr>
      <w:proofErr w:type="spellStart"/>
      <w:r w:rsidRPr="00644FA2">
        <w:rPr>
          <w:b/>
          <w:bCs/>
        </w:rPr>
        <w:t>Ch</w:t>
      </w:r>
      <w:r w:rsidR="00AB102D">
        <w:rPr>
          <w:b/>
          <w:bCs/>
        </w:rPr>
        <w:t>eque</w:t>
      </w:r>
      <w:r w:rsidRPr="00644FA2">
        <w:rPr>
          <w:b/>
          <w:bCs/>
        </w:rPr>
        <w:t>Image</w:t>
      </w:r>
      <w:proofErr w:type="spellEnd"/>
      <w:r w:rsidRPr="00644FA2">
        <w:rPr>
          <w:b/>
          <w:bCs/>
        </w:rPr>
        <w:t>:</w:t>
      </w:r>
      <w:r>
        <w:t xml:space="preserve"> An image or digital representation of the deposited che</w:t>
      </w:r>
      <w:r w:rsidR="00AB102D">
        <w:t>que</w:t>
      </w:r>
      <w:r>
        <w:t>.</w:t>
      </w:r>
    </w:p>
    <w:p w14:paraId="2B24BA0A" w14:textId="73B33CBA" w:rsidR="001841B7" w:rsidRDefault="001841B7" w:rsidP="00850A3C">
      <w:pPr>
        <w:pStyle w:val="Heading2"/>
      </w:pPr>
      <w:bookmarkStart w:id="26" w:name="_Toc151150210"/>
      <w:r w:rsidRPr="003F1254">
        <w:t xml:space="preserve">12. Web </w:t>
      </w:r>
      <w:r w:rsidR="009D73D7">
        <w:t>b</w:t>
      </w:r>
      <w:r w:rsidRPr="003F1254">
        <w:t xml:space="preserve">anking </w:t>
      </w:r>
      <w:r w:rsidR="009D73D7">
        <w:t>a</w:t>
      </w:r>
      <w:r w:rsidRPr="003F1254">
        <w:t xml:space="preserve">ctivity </w:t>
      </w:r>
      <w:r w:rsidR="00F01E2F">
        <w:t>t</w:t>
      </w:r>
      <w:r w:rsidRPr="003F1254">
        <w:t>able</w:t>
      </w:r>
      <w:bookmarkEnd w:id="26"/>
    </w:p>
    <w:p w14:paraId="3B01D358" w14:textId="77777777" w:rsidR="001841B7" w:rsidRDefault="001841B7" w:rsidP="001841B7">
      <w:r w:rsidRPr="003F1254">
        <w:rPr>
          <w:b/>
          <w:bCs/>
        </w:rPr>
        <w:t>Purpose:</w:t>
      </w:r>
      <w:r>
        <w:t xml:space="preserve"> Records all customer activities conducted via web banking through the kiosk.</w:t>
      </w:r>
    </w:p>
    <w:p w14:paraId="5015BC45" w14:textId="77777777" w:rsidR="001841B7" w:rsidRDefault="001841B7" w:rsidP="001841B7">
      <w:r w:rsidRPr="003F1254">
        <w:rPr>
          <w:b/>
          <w:bCs/>
        </w:rPr>
        <w:t>Primary Key:</w:t>
      </w:r>
      <w:r>
        <w:t xml:space="preserve"> </w:t>
      </w:r>
      <w:proofErr w:type="spellStart"/>
      <w:r>
        <w:t>ActivityID</w:t>
      </w:r>
      <w:proofErr w:type="spellEnd"/>
    </w:p>
    <w:p w14:paraId="6CE49315" w14:textId="77777777" w:rsidR="001841B7" w:rsidRDefault="001841B7" w:rsidP="001841B7">
      <w:r w:rsidRPr="003F1254">
        <w:rPr>
          <w:b/>
          <w:bCs/>
        </w:rPr>
        <w:t>Range of Values:</w:t>
      </w:r>
      <w:r>
        <w:t xml:space="preserve"> Unique activity identifiers, various web banking actions.</w:t>
      </w:r>
    </w:p>
    <w:p w14:paraId="17EB7BAD" w14:textId="77777777" w:rsidR="001841B7" w:rsidRDefault="001841B7" w:rsidP="001841B7">
      <w:r w:rsidRPr="003F1254">
        <w:rPr>
          <w:b/>
          <w:bCs/>
        </w:rPr>
        <w:t>Normalization:</w:t>
      </w:r>
      <w:r>
        <w:t xml:space="preserve"> 3NF; specific details per web banking activity.</w:t>
      </w:r>
    </w:p>
    <w:p w14:paraId="3FF456D1" w14:textId="07B31183" w:rsidR="001841B7" w:rsidRDefault="001841B7" w:rsidP="001841B7">
      <w:r w:rsidRPr="003F1254">
        <w:rPr>
          <w:b/>
          <w:bCs/>
        </w:rPr>
        <w:t>Data Elements:</w:t>
      </w:r>
      <w:r>
        <w:t xml:space="preserve"> </w:t>
      </w:r>
      <w:proofErr w:type="spellStart"/>
      <w:r>
        <w:t>ActivityID</w:t>
      </w:r>
      <w:proofErr w:type="spellEnd"/>
      <w:r>
        <w:t xml:space="preserve">, </w:t>
      </w:r>
      <w:proofErr w:type="spellStart"/>
      <w:r>
        <w:t>CustomerID</w:t>
      </w:r>
      <w:proofErr w:type="spellEnd"/>
      <w:r>
        <w:t xml:space="preserve"> (FK), </w:t>
      </w:r>
      <w:proofErr w:type="spellStart"/>
      <w:r>
        <w:t>ActivityType</w:t>
      </w:r>
      <w:proofErr w:type="spellEnd"/>
      <w:r>
        <w:t>, Timestamp, Details</w:t>
      </w:r>
    </w:p>
    <w:p w14:paraId="739D97AD" w14:textId="4B06E7B7" w:rsidR="00644FA2" w:rsidRDefault="00644FA2" w:rsidP="00644FA2">
      <w:pPr>
        <w:pStyle w:val="Heading3"/>
      </w:pPr>
      <w:bookmarkStart w:id="27" w:name="_Toc151150211"/>
      <w:r>
        <w:t xml:space="preserve">Definition of </w:t>
      </w:r>
      <w:r w:rsidR="003F397C">
        <w:t>d</w:t>
      </w:r>
      <w:r>
        <w:t>ata elements:</w:t>
      </w:r>
      <w:bookmarkEnd w:id="27"/>
    </w:p>
    <w:p w14:paraId="5A204660" w14:textId="77777777" w:rsidR="00644FA2" w:rsidRDefault="00644FA2" w:rsidP="00644FA2">
      <w:pPr>
        <w:ind w:left="720"/>
      </w:pPr>
      <w:proofErr w:type="spellStart"/>
      <w:r w:rsidRPr="00644FA2">
        <w:rPr>
          <w:b/>
          <w:bCs/>
        </w:rPr>
        <w:t>ActivityID</w:t>
      </w:r>
      <w:proofErr w:type="spellEnd"/>
      <w:r w:rsidRPr="00644FA2">
        <w:rPr>
          <w:b/>
          <w:bCs/>
        </w:rPr>
        <w:t>:</w:t>
      </w:r>
      <w:r>
        <w:t xml:space="preserve"> A unique identifier for each web banking activity.</w:t>
      </w:r>
    </w:p>
    <w:p w14:paraId="2338C10B" w14:textId="77777777" w:rsidR="00644FA2" w:rsidRDefault="00644FA2" w:rsidP="00644FA2">
      <w:pPr>
        <w:ind w:left="720"/>
      </w:pPr>
      <w:proofErr w:type="spellStart"/>
      <w:r w:rsidRPr="00644FA2">
        <w:rPr>
          <w:b/>
          <w:bCs/>
        </w:rPr>
        <w:t>CustomerID</w:t>
      </w:r>
      <w:proofErr w:type="spellEnd"/>
      <w:r w:rsidRPr="00644FA2">
        <w:rPr>
          <w:b/>
          <w:bCs/>
        </w:rPr>
        <w:t>:</w:t>
      </w:r>
      <w:r>
        <w:t xml:space="preserve"> Foreign key linking to the Customer Table.</w:t>
      </w:r>
    </w:p>
    <w:p w14:paraId="5352999D" w14:textId="77777777" w:rsidR="00644FA2" w:rsidRDefault="00644FA2" w:rsidP="00644FA2">
      <w:pPr>
        <w:ind w:left="720"/>
      </w:pPr>
      <w:proofErr w:type="spellStart"/>
      <w:r w:rsidRPr="00644FA2">
        <w:rPr>
          <w:b/>
          <w:bCs/>
        </w:rPr>
        <w:t>ActivityType</w:t>
      </w:r>
      <w:proofErr w:type="spellEnd"/>
      <w:r w:rsidRPr="00644FA2">
        <w:rPr>
          <w:b/>
          <w:bCs/>
        </w:rPr>
        <w:t>:</w:t>
      </w:r>
      <w:r>
        <w:t xml:space="preserve"> Type of web banking activity (e.g., balance inquiry, fund transfer).</w:t>
      </w:r>
    </w:p>
    <w:p w14:paraId="22DBF4FA" w14:textId="77777777" w:rsidR="00644FA2" w:rsidRDefault="00644FA2" w:rsidP="00644FA2">
      <w:pPr>
        <w:ind w:left="720"/>
      </w:pPr>
      <w:r w:rsidRPr="00644FA2">
        <w:rPr>
          <w:b/>
          <w:bCs/>
        </w:rPr>
        <w:t>Timestamp:</w:t>
      </w:r>
      <w:r>
        <w:t xml:space="preserve"> Date and time when the activity occurred.</w:t>
      </w:r>
    </w:p>
    <w:p w14:paraId="7B0D1442" w14:textId="0839256C" w:rsidR="00CD5CEC" w:rsidRDefault="00644FA2" w:rsidP="009D73D7">
      <w:pPr>
        <w:ind w:left="720"/>
      </w:pPr>
      <w:r w:rsidRPr="00644FA2">
        <w:rPr>
          <w:b/>
          <w:bCs/>
        </w:rPr>
        <w:t>Details:</w:t>
      </w:r>
      <w:r>
        <w:t xml:space="preserve"> Additional details about the activity.</w:t>
      </w:r>
    </w:p>
    <w:p w14:paraId="4CA5791C" w14:textId="584FCB5A" w:rsidR="001841B7" w:rsidRPr="003F1254" w:rsidRDefault="001841B7" w:rsidP="00850A3C">
      <w:pPr>
        <w:pStyle w:val="Heading2"/>
      </w:pPr>
      <w:bookmarkStart w:id="28" w:name="_Toc151150212"/>
      <w:r w:rsidRPr="003F1254">
        <w:t xml:space="preserve">13. Cash </w:t>
      </w:r>
      <w:r w:rsidR="009D73D7">
        <w:t>t</w:t>
      </w:r>
      <w:r w:rsidRPr="003F1254">
        <w:t xml:space="preserve">ransaction </w:t>
      </w:r>
      <w:r w:rsidR="003F397C">
        <w:t>t</w:t>
      </w:r>
      <w:r w:rsidRPr="003F1254">
        <w:t>able</w:t>
      </w:r>
      <w:bookmarkEnd w:id="28"/>
    </w:p>
    <w:p w14:paraId="0323F480" w14:textId="77777777" w:rsidR="001841B7" w:rsidRDefault="001841B7" w:rsidP="001841B7">
      <w:r w:rsidRPr="003F1254">
        <w:rPr>
          <w:b/>
          <w:bCs/>
        </w:rPr>
        <w:t>Purpose:</w:t>
      </w:r>
      <w:r>
        <w:t xml:space="preserve"> Manages details of cash-based transactions (deposits and withdrawals) at kiosks.</w:t>
      </w:r>
    </w:p>
    <w:p w14:paraId="1567975D" w14:textId="77777777" w:rsidR="001841B7" w:rsidRDefault="001841B7" w:rsidP="001841B7">
      <w:r w:rsidRPr="003F1254">
        <w:rPr>
          <w:b/>
          <w:bCs/>
        </w:rPr>
        <w:t>Primary Key:</w:t>
      </w:r>
      <w:r>
        <w:t xml:space="preserve"> </w:t>
      </w:r>
      <w:proofErr w:type="spellStart"/>
      <w:r>
        <w:t>CashTransactionID</w:t>
      </w:r>
      <w:proofErr w:type="spellEnd"/>
    </w:p>
    <w:p w14:paraId="42267B7E" w14:textId="77777777" w:rsidR="001841B7" w:rsidRDefault="001841B7" w:rsidP="001841B7">
      <w:r w:rsidRPr="003F1254">
        <w:rPr>
          <w:b/>
          <w:bCs/>
        </w:rPr>
        <w:t>Range of Values:</w:t>
      </w:r>
      <w:r>
        <w:t xml:space="preserve"> Unique identifiers for each cash transaction.</w:t>
      </w:r>
    </w:p>
    <w:p w14:paraId="595C5DCC" w14:textId="77777777" w:rsidR="001841B7" w:rsidRDefault="001841B7" w:rsidP="001841B7">
      <w:r w:rsidRPr="003F1254">
        <w:rPr>
          <w:b/>
          <w:bCs/>
        </w:rPr>
        <w:t>Normalization:</w:t>
      </w:r>
      <w:r>
        <w:t xml:space="preserve"> 3NF; distinct records for each cash transaction.</w:t>
      </w:r>
    </w:p>
    <w:p w14:paraId="478750D2" w14:textId="724DF203" w:rsidR="001841B7" w:rsidRDefault="001841B7" w:rsidP="001841B7">
      <w:r w:rsidRPr="003F1254">
        <w:rPr>
          <w:b/>
          <w:bCs/>
        </w:rPr>
        <w:t>Data Elements:</w:t>
      </w:r>
      <w:r>
        <w:t xml:space="preserve"> </w:t>
      </w:r>
      <w:proofErr w:type="spellStart"/>
      <w:r>
        <w:t>CashTransactionID</w:t>
      </w:r>
      <w:proofErr w:type="spellEnd"/>
      <w:r>
        <w:t xml:space="preserve">, </w:t>
      </w:r>
      <w:proofErr w:type="spellStart"/>
      <w:r>
        <w:t>AccountID</w:t>
      </w:r>
      <w:proofErr w:type="spellEnd"/>
      <w:r>
        <w:t xml:space="preserve"> (FK), Type, Amount, Date, Time</w:t>
      </w:r>
    </w:p>
    <w:p w14:paraId="46C7598B" w14:textId="28FF83D8" w:rsidR="00644FA2" w:rsidRDefault="00644FA2" w:rsidP="00644FA2">
      <w:pPr>
        <w:pStyle w:val="Heading3"/>
      </w:pPr>
      <w:bookmarkStart w:id="29" w:name="_Toc151150213"/>
      <w:r>
        <w:t xml:space="preserve">Definition of </w:t>
      </w:r>
      <w:r w:rsidR="003F397C">
        <w:t>d</w:t>
      </w:r>
      <w:r>
        <w:t>ata elements:</w:t>
      </w:r>
      <w:bookmarkEnd w:id="29"/>
    </w:p>
    <w:p w14:paraId="079509D6" w14:textId="77777777" w:rsidR="00644FA2" w:rsidRDefault="00644FA2" w:rsidP="00644FA2">
      <w:pPr>
        <w:ind w:left="720"/>
      </w:pPr>
      <w:proofErr w:type="spellStart"/>
      <w:r w:rsidRPr="00644FA2">
        <w:rPr>
          <w:b/>
          <w:bCs/>
        </w:rPr>
        <w:t>CashTransactionID</w:t>
      </w:r>
      <w:proofErr w:type="spellEnd"/>
      <w:r w:rsidRPr="00644FA2">
        <w:rPr>
          <w:b/>
          <w:bCs/>
        </w:rPr>
        <w:t>:</w:t>
      </w:r>
      <w:r>
        <w:t xml:space="preserve"> A unique identifier for each cash transaction.</w:t>
      </w:r>
    </w:p>
    <w:p w14:paraId="7BA70A97" w14:textId="77777777" w:rsidR="00644FA2" w:rsidRDefault="00644FA2" w:rsidP="00644FA2">
      <w:pPr>
        <w:ind w:left="720"/>
      </w:pPr>
      <w:proofErr w:type="spellStart"/>
      <w:r w:rsidRPr="00644FA2">
        <w:rPr>
          <w:b/>
          <w:bCs/>
        </w:rPr>
        <w:t>AccountID</w:t>
      </w:r>
      <w:proofErr w:type="spellEnd"/>
      <w:r w:rsidRPr="00644FA2">
        <w:rPr>
          <w:b/>
          <w:bCs/>
        </w:rPr>
        <w:t>:</w:t>
      </w:r>
      <w:r>
        <w:t xml:space="preserve"> Foreign key linking to the Account Table.</w:t>
      </w:r>
    </w:p>
    <w:p w14:paraId="524E375E" w14:textId="77777777" w:rsidR="00644FA2" w:rsidRDefault="00644FA2" w:rsidP="00644FA2">
      <w:pPr>
        <w:ind w:left="720"/>
      </w:pPr>
      <w:r w:rsidRPr="00644FA2">
        <w:rPr>
          <w:b/>
          <w:bCs/>
        </w:rPr>
        <w:t>Type:</w:t>
      </w:r>
      <w:r>
        <w:t xml:space="preserve"> Type of cash transaction (deposit or withdrawal).</w:t>
      </w:r>
    </w:p>
    <w:p w14:paraId="1DAEFC60" w14:textId="77777777" w:rsidR="00644FA2" w:rsidRDefault="00644FA2" w:rsidP="00644FA2">
      <w:pPr>
        <w:ind w:left="720"/>
      </w:pPr>
      <w:r w:rsidRPr="00644FA2">
        <w:rPr>
          <w:b/>
          <w:bCs/>
        </w:rPr>
        <w:t>Amount:</w:t>
      </w:r>
      <w:r>
        <w:t xml:space="preserve"> Amount of cash transacted.</w:t>
      </w:r>
    </w:p>
    <w:p w14:paraId="5D149F94" w14:textId="77777777" w:rsidR="00644FA2" w:rsidRDefault="00644FA2" w:rsidP="00644FA2">
      <w:pPr>
        <w:ind w:left="720"/>
      </w:pPr>
      <w:r w:rsidRPr="00644FA2">
        <w:rPr>
          <w:b/>
          <w:bCs/>
        </w:rPr>
        <w:t>Date:</w:t>
      </w:r>
      <w:r>
        <w:t xml:space="preserve"> Date of the transaction.</w:t>
      </w:r>
    </w:p>
    <w:p w14:paraId="334A5C65" w14:textId="7B3ACD26" w:rsidR="00644FA2" w:rsidRDefault="00644FA2" w:rsidP="00644FA2">
      <w:pPr>
        <w:ind w:left="720"/>
      </w:pPr>
      <w:r w:rsidRPr="00644FA2">
        <w:rPr>
          <w:b/>
          <w:bCs/>
        </w:rPr>
        <w:t>Time:</w:t>
      </w:r>
      <w:r>
        <w:t xml:space="preserve"> Time of the transaction.</w:t>
      </w:r>
    </w:p>
    <w:p w14:paraId="09A286E5" w14:textId="77777777" w:rsidR="003F1254" w:rsidRDefault="003F1254" w:rsidP="001841B7"/>
    <w:p w14:paraId="6E84D00E" w14:textId="77777777" w:rsidR="00CD5CEC" w:rsidRDefault="00CD5CEC" w:rsidP="001841B7"/>
    <w:p w14:paraId="4FB365FE" w14:textId="00134B44" w:rsidR="001841B7" w:rsidRPr="003F1254" w:rsidRDefault="001841B7" w:rsidP="00850A3C">
      <w:pPr>
        <w:pStyle w:val="Heading2"/>
      </w:pPr>
      <w:bookmarkStart w:id="30" w:name="_Toc151150214"/>
      <w:r w:rsidRPr="003F1254">
        <w:lastRenderedPageBreak/>
        <w:t xml:space="preserve">14. Cash </w:t>
      </w:r>
      <w:r w:rsidR="009D73D7">
        <w:t>s</w:t>
      </w:r>
      <w:r w:rsidRPr="003F1254">
        <w:t xml:space="preserve">torage </w:t>
      </w:r>
      <w:r w:rsidR="00B111D6">
        <w:t>t</w:t>
      </w:r>
      <w:r w:rsidRPr="003F1254">
        <w:t>able</w:t>
      </w:r>
      <w:bookmarkEnd w:id="30"/>
    </w:p>
    <w:p w14:paraId="305CA7C7" w14:textId="77777777" w:rsidR="001841B7" w:rsidRDefault="001841B7" w:rsidP="001841B7">
      <w:r w:rsidRPr="00644FA2">
        <w:rPr>
          <w:b/>
          <w:bCs/>
        </w:rPr>
        <w:t>Purpose:</w:t>
      </w:r>
      <w:r>
        <w:t xml:space="preserve"> Keeps track of cash inventory within each kiosk.</w:t>
      </w:r>
    </w:p>
    <w:p w14:paraId="6D9D4359" w14:textId="77777777" w:rsidR="001841B7" w:rsidRDefault="001841B7" w:rsidP="001841B7">
      <w:r w:rsidRPr="00644FA2">
        <w:rPr>
          <w:b/>
          <w:bCs/>
        </w:rPr>
        <w:t>Primary Key:</w:t>
      </w:r>
      <w:r>
        <w:t xml:space="preserve"> </w:t>
      </w:r>
      <w:proofErr w:type="spellStart"/>
      <w:r>
        <w:t>CashStorageID</w:t>
      </w:r>
      <w:proofErr w:type="spellEnd"/>
    </w:p>
    <w:p w14:paraId="452DA72A" w14:textId="77777777" w:rsidR="001841B7" w:rsidRDefault="001841B7" w:rsidP="001841B7">
      <w:r w:rsidRPr="00644FA2">
        <w:rPr>
          <w:b/>
          <w:bCs/>
        </w:rPr>
        <w:t>Range of Values:</w:t>
      </w:r>
      <w:r>
        <w:t xml:space="preserve"> Distinct entries for each currency denomination and quantity.</w:t>
      </w:r>
    </w:p>
    <w:p w14:paraId="0372DD97" w14:textId="77777777" w:rsidR="001841B7" w:rsidRDefault="001841B7" w:rsidP="001841B7">
      <w:r w:rsidRPr="00644FA2">
        <w:rPr>
          <w:b/>
          <w:bCs/>
        </w:rPr>
        <w:t xml:space="preserve">Normalization: </w:t>
      </w:r>
      <w:r>
        <w:t>3NF; specific to each kiosk's cash storage.</w:t>
      </w:r>
    </w:p>
    <w:p w14:paraId="68AB8979" w14:textId="19DD2996" w:rsidR="001841B7" w:rsidRDefault="001841B7" w:rsidP="001841B7">
      <w:r w:rsidRPr="00644FA2">
        <w:rPr>
          <w:b/>
          <w:bCs/>
        </w:rPr>
        <w:t>Data Elements:</w:t>
      </w:r>
      <w:r>
        <w:t xml:space="preserve"> </w:t>
      </w:r>
      <w:proofErr w:type="spellStart"/>
      <w:r>
        <w:t>CashStorageID</w:t>
      </w:r>
      <w:proofErr w:type="spellEnd"/>
      <w:r>
        <w:t xml:space="preserve">, </w:t>
      </w:r>
      <w:proofErr w:type="spellStart"/>
      <w:r>
        <w:t>KioskID</w:t>
      </w:r>
      <w:proofErr w:type="spellEnd"/>
      <w:r>
        <w:t xml:space="preserve"> (FK), </w:t>
      </w:r>
      <w:proofErr w:type="spellStart"/>
      <w:r>
        <w:t>CurrencyDenomination</w:t>
      </w:r>
      <w:proofErr w:type="spellEnd"/>
      <w:r>
        <w:t>, Quantity</w:t>
      </w:r>
    </w:p>
    <w:p w14:paraId="6B4C8F71" w14:textId="2A3508FA" w:rsidR="00644FA2" w:rsidRDefault="00644FA2" w:rsidP="00644FA2">
      <w:pPr>
        <w:pStyle w:val="Heading3"/>
      </w:pPr>
      <w:bookmarkStart w:id="31" w:name="_Toc151150215"/>
      <w:r>
        <w:t xml:space="preserve">Definition of </w:t>
      </w:r>
      <w:r w:rsidR="00B111D6">
        <w:t>d</w:t>
      </w:r>
      <w:r>
        <w:t>ata elements:</w:t>
      </w:r>
      <w:bookmarkEnd w:id="31"/>
    </w:p>
    <w:p w14:paraId="504ABF6E" w14:textId="77777777" w:rsidR="00644FA2" w:rsidRDefault="00644FA2" w:rsidP="00644FA2">
      <w:pPr>
        <w:ind w:left="720"/>
      </w:pPr>
      <w:proofErr w:type="spellStart"/>
      <w:r w:rsidRPr="00644FA2">
        <w:rPr>
          <w:b/>
          <w:bCs/>
        </w:rPr>
        <w:t>CashStorageID</w:t>
      </w:r>
      <w:proofErr w:type="spellEnd"/>
      <w:r w:rsidRPr="00644FA2">
        <w:rPr>
          <w:b/>
          <w:bCs/>
        </w:rPr>
        <w:t>:</w:t>
      </w:r>
      <w:r>
        <w:t xml:space="preserve"> A unique identifier for each cash storage record.</w:t>
      </w:r>
    </w:p>
    <w:p w14:paraId="5E9EB5E0" w14:textId="69FEEF45" w:rsidR="00644FA2" w:rsidRDefault="00644FA2" w:rsidP="00644FA2">
      <w:pPr>
        <w:ind w:left="720"/>
      </w:pPr>
      <w:proofErr w:type="spellStart"/>
      <w:r w:rsidRPr="00644FA2">
        <w:rPr>
          <w:b/>
          <w:bCs/>
        </w:rPr>
        <w:t>KioskID</w:t>
      </w:r>
      <w:proofErr w:type="spellEnd"/>
      <w:r w:rsidRPr="00644FA2">
        <w:rPr>
          <w:b/>
          <w:bCs/>
        </w:rPr>
        <w:t>:</w:t>
      </w:r>
      <w:r>
        <w:t xml:space="preserve"> Foreign key linking</w:t>
      </w:r>
      <w:r w:rsidR="00B111D6">
        <w:t xml:space="preserve"> </w:t>
      </w:r>
      <w:r>
        <w:t>to the Kiosk Information Table.</w:t>
      </w:r>
    </w:p>
    <w:p w14:paraId="09B44731" w14:textId="77777777" w:rsidR="00644FA2" w:rsidRDefault="00644FA2" w:rsidP="00644FA2">
      <w:pPr>
        <w:ind w:left="720"/>
      </w:pPr>
      <w:proofErr w:type="spellStart"/>
      <w:r w:rsidRPr="00644FA2">
        <w:rPr>
          <w:b/>
          <w:bCs/>
        </w:rPr>
        <w:t>CurrencyDenomination</w:t>
      </w:r>
      <w:proofErr w:type="spellEnd"/>
      <w:r w:rsidRPr="00644FA2">
        <w:rPr>
          <w:b/>
          <w:bCs/>
        </w:rPr>
        <w:t>:</w:t>
      </w:r>
      <w:r>
        <w:t xml:space="preserve"> Type of currency and its denomination stored.</w:t>
      </w:r>
    </w:p>
    <w:p w14:paraId="460AF1F0" w14:textId="57151E55" w:rsidR="00CD5CEC" w:rsidRDefault="00644FA2" w:rsidP="009D73D7">
      <w:pPr>
        <w:ind w:left="720"/>
      </w:pPr>
      <w:r w:rsidRPr="00644FA2">
        <w:rPr>
          <w:b/>
          <w:bCs/>
        </w:rPr>
        <w:t>Quantity:</w:t>
      </w:r>
      <w:r>
        <w:t xml:space="preserve"> Quantity of each denomination stored.</w:t>
      </w:r>
    </w:p>
    <w:p w14:paraId="1C423897" w14:textId="264F9BB4" w:rsidR="001841B7" w:rsidRPr="00644FA2" w:rsidRDefault="001841B7" w:rsidP="00850A3C">
      <w:pPr>
        <w:pStyle w:val="Heading2"/>
      </w:pPr>
      <w:bookmarkStart w:id="32" w:name="_Toc151150216"/>
      <w:r w:rsidRPr="00644FA2">
        <w:t xml:space="preserve">15. New </w:t>
      </w:r>
      <w:r w:rsidR="009D73D7">
        <w:t>a</w:t>
      </w:r>
      <w:r w:rsidRPr="00644FA2">
        <w:t xml:space="preserve">ccount </w:t>
      </w:r>
      <w:r w:rsidR="009D73D7">
        <w:t>k</w:t>
      </w:r>
      <w:r w:rsidRPr="00644FA2">
        <w:t xml:space="preserve">it </w:t>
      </w:r>
      <w:r w:rsidR="00B111D6">
        <w:t>t</w:t>
      </w:r>
      <w:r w:rsidRPr="00644FA2">
        <w:t>able</w:t>
      </w:r>
      <w:bookmarkEnd w:id="32"/>
    </w:p>
    <w:p w14:paraId="3381B087" w14:textId="77777777" w:rsidR="001841B7" w:rsidRDefault="001841B7" w:rsidP="001841B7">
      <w:r w:rsidRPr="00644FA2">
        <w:rPr>
          <w:b/>
          <w:bCs/>
        </w:rPr>
        <w:t>Purpose:</w:t>
      </w:r>
      <w:r>
        <w:t xml:space="preserve"> Manages inventory and deployment of new account opening kits in kiosks.</w:t>
      </w:r>
    </w:p>
    <w:p w14:paraId="115E0350" w14:textId="77777777" w:rsidR="001841B7" w:rsidRDefault="001841B7" w:rsidP="001841B7">
      <w:r w:rsidRPr="00644FA2">
        <w:rPr>
          <w:b/>
          <w:bCs/>
        </w:rPr>
        <w:t>Primary Key:</w:t>
      </w:r>
      <w:r>
        <w:t xml:space="preserve"> </w:t>
      </w:r>
      <w:proofErr w:type="spellStart"/>
      <w:r>
        <w:t>KitID</w:t>
      </w:r>
      <w:proofErr w:type="spellEnd"/>
    </w:p>
    <w:p w14:paraId="5EB1C67D" w14:textId="77777777" w:rsidR="001841B7" w:rsidRDefault="001841B7" w:rsidP="001841B7">
      <w:r w:rsidRPr="00644FA2">
        <w:rPr>
          <w:b/>
          <w:bCs/>
        </w:rPr>
        <w:t>Range of Values:</w:t>
      </w:r>
      <w:r>
        <w:t xml:space="preserve"> Unique identifiers for account kits, types, and contents.</w:t>
      </w:r>
    </w:p>
    <w:p w14:paraId="65188C9D" w14:textId="77777777" w:rsidR="001841B7" w:rsidRDefault="001841B7" w:rsidP="001841B7">
      <w:r w:rsidRPr="00644FA2">
        <w:rPr>
          <w:b/>
          <w:bCs/>
        </w:rPr>
        <w:t>Normalization:</w:t>
      </w:r>
      <w:r>
        <w:t xml:space="preserve"> 3NF; each kit is uniquely identified and linked to kiosk locations.</w:t>
      </w:r>
    </w:p>
    <w:p w14:paraId="79D74FC1" w14:textId="641C2117" w:rsidR="001841B7" w:rsidRDefault="001841B7" w:rsidP="001841B7">
      <w:r w:rsidRPr="00644FA2">
        <w:rPr>
          <w:b/>
          <w:bCs/>
        </w:rPr>
        <w:t>Data Elements:</w:t>
      </w:r>
      <w:r>
        <w:t xml:space="preserve"> </w:t>
      </w:r>
      <w:proofErr w:type="spellStart"/>
      <w:r>
        <w:t>KitID</w:t>
      </w:r>
      <w:proofErr w:type="spellEnd"/>
      <w:r>
        <w:t xml:space="preserve">, </w:t>
      </w:r>
      <w:proofErr w:type="spellStart"/>
      <w:r>
        <w:t>KioskID</w:t>
      </w:r>
      <w:proofErr w:type="spellEnd"/>
      <w:r>
        <w:t xml:space="preserve"> (FK), </w:t>
      </w:r>
      <w:proofErr w:type="spellStart"/>
      <w:r>
        <w:t>AccountType</w:t>
      </w:r>
      <w:proofErr w:type="spellEnd"/>
      <w:r>
        <w:t xml:space="preserve">, </w:t>
      </w:r>
      <w:proofErr w:type="spellStart"/>
      <w:r>
        <w:t>KitContents</w:t>
      </w:r>
      <w:proofErr w:type="spellEnd"/>
      <w:r>
        <w:t xml:space="preserve">, </w:t>
      </w:r>
      <w:proofErr w:type="spellStart"/>
      <w:r>
        <w:t>AvailabilityStatus</w:t>
      </w:r>
      <w:proofErr w:type="spellEnd"/>
    </w:p>
    <w:p w14:paraId="5E5DAFEB" w14:textId="1619137B" w:rsidR="00644FA2" w:rsidRDefault="00644FA2" w:rsidP="00644FA2">
      <w:pPr>
        <w:pStyle w:val="Heading3"/>
      </w:pPr>
      <w:bookmarkStart w:id="33" w:name="_Toc151150217"/>
      <w:r>
        <w:t xml:space="preserve">Definition of </w:t>
      </w:r>
      <w:r w:rsidR="00B111D6">
        <w:t>d</w:t>
      </w:r>
      <w:r>
        <w:t>ata elements:</w:t>
      </w:r>
      <w:bookmarkEnd w:id="33"/>
    </w:p>
    <w:p w14:paraId="56D93707" w14:textId="77777777" w:rsidR="00850A3C" w:rsidRDefault="00850A3C" w:rsidP="00850A3C">
      <w:pPr>
        <w:ind w:left="720"/>
      </w:pPr>
      <w:proofErr w:type="spellStart"/>
      <w:r w:rsidRPr="00850A3C">
        <w:rPr>
          <w:b/>
          <w:bCs/>
        </w:rPr>
        <w:t>KitID</w:t>
      </w:r>
      <w:proofErr w:type="spellEnd"/>
      <w:r w:rsidRPr="00850A3C">
        <w:rPr>
          <w:b/>
          <w:bCs/>
        </w:rPr>
        <w:t>:</w:t>
      </w:r>
      <w:r>
        <w:t xml:space="preserve"> A unique identifier for each new account kit.</w:t>
      </w:r>
    </w:p>
    <w:p w14:paraId="6620EEB8" w14:textId="77777777" w:rsidR="00850A3C" w:rsidRDefault="00850A3C" w:rsidP="00850A3C">
      <w:pPr>
        <w:ind w:left="720"/>
      </w:pPr>
      <w:proofErr w:type="spellStart"/>
      <w:r w:rsidRPr="00850A3C">
        <w:rPr>
          <w:b/>
          <w:bCs/>
        </w:rPr>
        <w:t>KioskID</w:t>
      </w:r>
      <w:proofErr w:type="spellEnd"/>
      <w:r w:rsidRPr="00850A3C">
        <w:rPr>
          <w:b/>
          <w:bCs/>
        </w:rPr>
        <w:t>:</w:t>
      </w:r>
      <w:r>
        <w:t xml:space="preserve"> Foreign key linking to the Kiosk Information Table.</w:t>
      </w:r>
    </w:p>
    <w:p w14:paraId="1872E742" w14:textId="77777777" w:rsidR="00850A3C" w:rsidRDefault="00850A3C" w:rsidP="00850A3C">
      <w:pPr>
        <w:ind w:left="720"/>
      </w:pPr>
      <w:proofErr w:type="spellStart"/>
      <w:r w:rsidRPr="00850A3C">
        <w:rPr>
          <w:b/>
          <w:bCs/>
        </w:rPr>
        <w:t>AccountType</w:t>
      </w:r>
      <w:proofErr w:type="spellEnd"/>
      <w:r w:rsidRPr="00850A3C">
        <w:rPr>
          <w:b/>
          <w:bCs/>
        </w:rPr>
        <w:t>:</w:t>
      </w:r>
      <w:r>
        <w:t xml:space="preserve"> Type of account the kit is for (e.g., savings, checking).</w:t>
      </w:r>
    </w:p>
    <w:p w14:paraId="0B1E7D5C" w14:textId="77777777" w:rsidR="00850A3C" w:rsidRDefault="00850A3C" w:rsidP="00850A3C">
      <w:pPr>
        <w:ind w:left="720"/>
      </w:pPr>
      <w:proofErr w:type="spellStart"/>
      <w:r w:rsidRPr="00850A3C">
        <w:rPr>
          <w:b/>
          <w:bCs/>
        </w:rPr>
        <w:t>KitContents</w:t>
      </w:r>
      <w:proofErr w:type="spellEnd"/>
      <w:r w:rsidRPr="00850A3C">
        <w:rPr>
          <w:b/>
          <w:bCs/>
        </w:rPr>
        <w:t>:</w:t>
      </w:r>
      <w:r>
        <w:t xml:space="preserve"> Contents of the new account kit.</w:t>
      </w:r>
    </w:p>
    <w:p w14:paraId="0950E363" w14:textId="603989D4" w:rsidR="00CD5CEC" w:rsidRDefault="00850A3C" w:rsidP="009D73D7">
      <w:pPr>
        <w:ind w:left="720"/>
      </w:pPr>
      <w:proofErr w:type="spellStart"/>
      <w:r w:rsidRPr="00850A3C">
        <w:rPr>
          <w:b/>
          <w:bCs/>
        </w:rPr>
        <w:t>AvailabilityStatus</w:t>
      </w:r>
      <w:proofErr w:type="spellEnd"/>
      <w:r w:rsidRPr="00850A3C">
        <w:rPr>
          <w:b/>
          <w:bCs/>
        </w:rPr>
        <w:t>:</w:t>
      </w:r>
      <w:r>
        <w:t xml:space="preserve"> Current availability status of the kit (e.g., in stock, out of stock).</w:t>
      </w:r>
    </w:p>
    <w:p w14:paraId="4034F559" w14:textId="0B64627F" w:rsidR="001841B7" w:rsidRPr="00850A3C" w:rsidRDefault="001841B7" w:rsidP="00850A3C">
      <w:pPr>
        <w:pStyle w:val="Heading2"/>
      </w:pPr>
      <w:bookmarkStart w:id="34" w:name="_Toc151150218"/>
      <w:r w:rsidRPr="00850A3C">
        <w:t xml:space="preserve">16. Video </w:t>
      </w:r>
      <w:r w:rsidR="009D73D7">
        <w:t>c</w:t>
      </w:r>
      <w:r w:rsidRPr="00850A3C">
        <w:t xml:space="preserve">all </w:t>
      </w:r>
      <w:r w:rsidR="009D73D7">
        <w:t>l</w:t>
      </w:r>
      <w:r w:rsidRPr="00850A3C">
        <w:t xml:space="preserve">og </w:t>
      </w:r>
      <w:r w:rsidR="00B111D6">
        <w:t>t</w:t>
      </w:r>
      <w:r w:rsidRPr="00850A3C">
        <w:t>able</w:t>
      </w:r>
      <w:bookmarkEnd w:id="34"/>
    </w:p>
    <w:p w14:paraId="4AB51ED0" w14:textId="77777777" w:rsidR="001841B7" w:rsidRDefault="001841B7" w:rsidP="001841B7">
      <w:r w:rsidRPr="00850A3C">
        <w:rPr>
          <w:b/>
          <w:bCs/>
        </w:rPr>
        <w:t>Purpose:</w:t>
      </w:r>
      <w:r>
        <w:t xml:space="preserve"> Records details of video calls made by customers to live bankers for assistance.</w:t>
      </w:r>
    </w:p>
    <w:p w14:paraId="216BF658" w14:textId="77777777" w:rsidR="001841B7" w:rsidRDefault="001841B7" w:rsidP="001841B7">
      <w:r w:rsidRPr="00850A3C">
        <w:rPr>
          <w:b/>
          <w:bCs/>
        </w:rPr>
        <w:t>Primary Key:</w:t>
      </w:r>
      <w:r>
        <w:t xml:space="preserve"> </w:t>
      </w:r>
      <w:proofErr w:type="spellStart"/>
      <w:r>
        <w:t>CallID</w:t>
      </w:r>
      <w:proofErr w:type="spellEnd"/>
    </w:p>
    <w:p w14:paraId="45D64D35" w14:textId="77777777" w:rsidR="001841B7" w:rsidRDefault="001841B7" w:rsidP="001841B7">
      <w:r w:rsidRPr="00850A3C">
        <w:rPr>
          <w:b/>
          <w:bCs/>
        </w:rPr>
        <w:t>Range of Values:</w:t>
      </w:r>
      <w:r>
        <w:t xml:space="preserve"> Unique call identifiers, duration, and notes.</w:t>
      </w:r>
    </w:p>
    <w:p w14:paraId="495CCFC8" w14:textId="77777777" w:rsidR="001841B7" w:rsidRDefault="001841B7" w:rsidP="001841B7">
      <w:r w:rsidRPr="00850A3C">
        <w:rPr>
          <w:b/>
          <w:bCs/>
        </w:rPr>
        <w:t xml:space="preserve">Normalization: </w:t>
      </w:r>
      <w:r>
        <w:t>3NF; each call log is distinct and linked to specific employees and customers.</w:t>
      </w:r>
    </w:p>
    <w:p w14:paraId="089C0A38" w14:textId="741624D4" w:rsidR="001841B7" w:rsidRDefault="001841B7" w:rsidP="001841B7">
      <w:r w:rsidRPr="00850A3C">
        <w:rPr>
          <w:b/>
          <w:bCs/>
        </w:rPr>
        <w:t>Data Elements:</w:t>
      </w:r>
      <w:r>
        <w:t xml:space="preserve"> </w:t>
      </w:r>
      <w:proofErr w:type="spellStart"/>
      <w:r>
        <w:t>CallID</w:t>
      </w:r>
      <w:proofErr w:type="spellEnd"/>
      <w:r>
        <w:t xml:space="preserve">, </w:t>
      </w:r>
      <w:proofErr w:type="spellStart"/>
      <w:r>
        <w:t>CustomerID</w:t>
      </w:r>
      <w:proofErr w:type="spellEnd"/>
      <w:r>
        <w:t xml:space="preserve"> (FK), </w:t>
      </w:r>
      <w:proofErr w:type="spellStart"/>
      <w:r>
        <w:t>EmployeeID</w:t>
      </w:r>
      <w:proofErr w:type="spellEnd"/>
      <w:r>
        <w:t xml:space="preserve"> (FK), </w:t>
      </w:r>
      <w:proofErr w:type="spellStart"/>
      <w:r>
        <w:t>CallStartTime</w:t>
      </w:r>
      <w:proofErr w:type="spellEnd"/>
      <w:r>
        <w:t xml:space="preserve">, </w:t>
      </w:r>
      <w:proofErr w:type="spellStart"/>
      <w:r>
        <w:t>CallEndTime</w:t>
      </w:r>
      <w:proofErr w:type="spellEnd"/>
      <w:r>
        <w:t xml:space="preserve">, </w:t>
      </w:r>
      <w:proofErr w:type="spellStart"/>
      <w:r>
        <w:t>CallNotes</w:t>
      </w:r>
      <w:proofErr w:type="spellEnd"/>
    </w:p>
    <w:p w14:paraId="108FDAF2" w14:textId="11230570" w:rsidR="00850A3C" w:rsidRDefault="00850A3C" w:rsidP="00850A3C">
      <w:pPr>
        <w:pStyle w:val="Heading3"/>
      </w:pPr>
      <w:bookmarkStart w:id="35" w:name="_Toc151150219"/>
      <w:r>
        <w:t xml:space="preserve">Definition of </w:t>
      </w:r>
      <w:r w:rsidR="00B111D6">
        <w:t>d</w:t>
      </w:r>
      <w:r>
        <w:t>ata elements:</w:t>
      </w:r>
      <w:bookmarkEnd w:id="35"/>
    </w:p>
    <w:p w14:paraId="27E71F16" w14:textId="77777777" w:rsidR="00850A3C" w:rsidRDefault="00850A3C" w:rsidP="00850A3C">
      <w:pPr>
        <w:ind w:left="720"/>
      </w:pPr>
      <w:proofErr w:type="spellStart"/>
      <w:r w:rsidRPr="00850A3C">
        <w:rPr>
          <w:b/>
          <w:bCs/>
        </w:rPr>
        <w:t>CallID</w:t>
      </w:r>
      <w:proofErr w:type="spellEnd"/>
      <w:r w:rsidRPr="00850A3C">
        <w:rPr>
          <w:b/>
          <w:bCs/>
        </w:rPr>
        <w:t>:</w:t>
      </w:r>
      <w:r>
        <w:t xml:space="preserve"> A unique identifier for each video call.</w:t>
      </w:r>
    </w:p>
    <w:p w14:paraId="68A05473" w14:textId="77777777" w:rsidR="00850A3C" w:rsidRDefault="00850A3C" w:rsidP="00850A3C">
      <w:pPr>
        <w:ind w:left="720"/>
      </w:pPr>
      <w:proofErr w:type="spellStart"/>
      <w:r w:rsidRPr="00850A3C">
        <w:rPr>
          <w:b/>
          <w:bCs/>
        </w:rPr>
        <w:t>CustomerID</w:t>
      </w:r>
      <w:proofErr w:type="spellEnd"/>
      <w:r w:rsidRPr="00850A3C">
        <w:rPr>
          <w:b/>
          <w:bCs/>
        </w:rPr>
        <w:t>:</w:t>
      </w:r>
      <w:r>
        <w:t xml:space="preserve"> Foreign key linking to the Customer Table.</w:t>
      </w:r>
    </w:p>
    <w:p w14:paraId="69D4A83A" w14:textId="77777777" w:rsidR="00850A3C" w:rsidRDefault="00850A3C" w:rsidP="00850A3C">
      <w:pPr>
        <w:ind w:left="720"/>
      </w:pPr>
      <w:proofErr w:type="spellStart"/>
      <w:r w:rsidRPr="00850A3C">
        <w:rPr>
          <w:b/>
          <w:bCs/>
        </w:rPr>
        <w:t>EmployeeID</w:t>
      </w:r>
      <w:proofErr w:type="spellEnd"/>
      <w:r w:rsidRPr="00850A3C">
        <w:rPr>
          <w:b/>
          <w:bCs/>
        </w:rPr>
        <w:t>:</w:t>
      </w:r>
      <w:r>
        <w:t xml:space="preserve"> Identifier for the employee involved in the call.</w:t>
      </w:r>
    </w:p>
    <w:p w14:paraId="1E469ADB" w14:textId="77777777" w:rsidR="00850A3C" w:rsidRDefault="00850A3C" w:rsidP="00850A3C">
      <w:pPr>
        <w:ind w:left="720"/>
      </w:pPr>
      <w:proofErr w:type="spellStart"/>
      <w:r w:rsidRPr="00850A3C">
        <w:rPr>
          <w:b/>
          <w:bCs/>
        </w:rPr>
        <w:t>CallStartTime</w:t>
      </w:r>
      <w:proofErr w:type="spellEnd"/>
      <w:r w:rsidRPr="00850A3C">
        <w:rPr>
          <w:b/>
          <w:bCs/>
        </w:rPr>
        <w:t>:</w:t>
      </w:r>
      <w:r>
        <w:t xml:space="preserve"> Start time of the video call.</w:t>
      </w:r>
    </w:p>
    <w:p w14:paraId="15AF789C" w14:textId="77777777" w:rsidR="00850A3C" w:rsidRDefault="00850A3C" w:rsidP="00850A3C">
      <w:pPr>
        <w:ind w:left="720"/>
      </w:pPr>
      <w:proofErr w:type="spellStart"/>
      <w:r w:rsidRPr="00850A3C">
        <w:rPr>
          <w:b/>
          <w:bCs/>
        </w:rPr>
        <w:lastRenderedPageBreak/>
        <w:t>CallEndTime</w:t>
      </w:r>
      <w:proofErr w:type="spellEnd"/>
      <w:r w:rsidRPr="00850A3C">
        <w:rPr>
          <w:b/>
          <w:bCs/>
        </w:rPr>
        <w:t>:</w:t>
      </w:r>
      <w:r>
        <w:t xml:space="preserve"> End time of the video call.</w:t>
      </w:r>
    </w:p>
    <w:p w14:paraId="4314EDE0" w14:textId="46F3F261" w:rsidR="00CD5CEC" w:rsidRDefault="00850A3C" w:rsidP="009D73D7">
      <w:pPr>
        <w:ind w:left="720"/>
      </w:pPr>
      <w:proofErr w:type="spellStart"/>
      <w:r w:rsidRPr="00850A3C">
        <w:rPr>
          <w:b/>
          <w:bCs/>
        </w:rPr>
        <w:t>CallNotes</w:t>
      </w:r>
      <w:proofErr w:type="spellEnd"/>
      <w:r w:rsidRPr="00850A3C">
        <w:rPr>
          <w:b/>
          <w:bCs/>
        </w:rPr>
        <w:t>:</w:t>
      </w:r>
      <w:r>
        <w:t xml:space="preserve"> Notes or details about the call</w:t>
      </w:r>
    </w:p>
    <w:p w14:paraId="0078AFB4" w14:textId="3EE68AC3" w:rsidR="001841B7" w:rsidRPr="00850A3C" w:rsidRDefault="001841B7" w:rsidP="00850A3C">
      <w:pPr>
        <w:pStyle w:val="Heading2"/>
      </w:pPr>
      <w:bookmarkStart w:id="36" w:name="_Toc151150220"/>
      <w:r w:rsidRPr="00850A3C">
        <w:t xml:space="preserve">17. Card </w:t>
      </w:r>
      <w:r w:rsidR="009D73D7">
        <w:t>r</w:t>
      </w:r>
      <w:r w:rsidRPr="00850A3C">
        <w:t xml:space="preserve">eader </w:t>
      </w:r>
      <w:r w:rsidR="009D73D7">
        <w:t>l</w:t>
      </w:r>
      <w:r w:rsidRPr="00850A3C">
        <w:t xml:space="preserve">og </w:t>
      </w:r>
      <w:r w:rsidR="00B111D6">
        <w:t>t</w:t>
      </w:r>
      <w:r w:rsidRPr="00850A3C">
        <w:t>able</w:t>
      </w:r>
      <w:bookmarkEnd w:id="36"/>
    </w:p>
    <w:p w14:paraId="30F94BDB" w14:textId="77777777" w:rsidR="001841B7" w:rsidRDefault="001841B7" w:rsidP="001841B7">
      <w:r w:rsidRPr="00850A3C">
        <w:rPr>
          <w:b/>
          <w:bCs/>
        </w:rPr>
        <w:t>Purpose:</w:t>
      </w:r>
      <w:r>
        <w:t xml:space="preserve"> Logs each instance of card usage at the kiosk for accessing accounts or ATM services.</w:t>
      </w:r>
    </w:p>
    <w:p w14:paraId="66DFE4A1" w14:textId="77777777" w:rsidR="001841B7" w:rsidRDefault="001841B7" w:rsidP="001841B7">
      <w:r w:rsidRPr="00850A3C">
        <w:rPr>
          <w:b/>
          <w:bCs/>
        </w:rPr>
        <w:t>Primary Key:</w:t>
      </w:r>
      <w:r>
        <w:t xml:space="preserve"> </w:t>
      </w:r>
      <w:proofErr w:type="spellStart"/>
      <w:r>
        <w:t>CardReaderLogID</w:t>
      </w:r>
      <w:proofErr w:type="spellEnd"/>
    </w:p>
    <w:p w14:paraId="3652D230" w14:textId="77777777" w:rsidR="001841B7" w:rsidRDefault="001841B7" w:rsidP="001841B7">
      <w:r w:rsidRPr="00850A3C">
        <w:rPr>
          <w:b/>
          <w:bCs/>
        </w:rPr>
        <w:t>Range of Values:</w:t>
      </w:r>
      <w:r>
        <w:t xml:space="preserve"> Unique log entries for card-based transactions.</w:t>
      </w:r>
    </w:p>
    <w:p w14:paraId="22564791" w14:textId="77777777" w:rsidR="001841B7" w:rsidRDefault="001841B7" w:rsidP="001841B7">
      <w:r w:rsidRPr="00850A3C">
        <w:rPr>
          <w:b/>
          <w:bCs/>
        </w:rPr>
        <w:t>Normalization:</w:t>
      </w:r>
      <w:r>
        <w:t xml:space="preserve"> 3NF; each log entry is distinct and related to specific customer transactions.</w:t>
      </w:r>
    </w:p>
    <w:p w14:paraId="63044E21" w14:textId="7C8C4077" w:rsidR="001841B7" w:rsidRDefault="001841B7" w:rsidP="001841B7">
      <w:r w:rsidRPr="00850A3C">
        <w:rPr>
          <w:b/>
          <w:bCs/>
        </w:rPr>
        <w:t>Data Elements:</w:t>
      </w:r>
      <w:r>
        <w:t xml:space="preserve"> </w:t>
      </w:r>
      <w:proofErr w:type="spellStart"/>
      <w:r>
        <w:t>CardReaderLogID</w:t>
      </w:r>
      <w:proofErr w:type="spellEnd"/>
      <w:r>
        <w:t xml:space="preserve">, </w:t>
      </w:r>
      <w:proofErr w:type="spellStart"/>
      <w:r>
        <w:t>CustomerID</w:t>
      </w:r>
      <w:proofErr w:type="spellEnd"/>
      <w:r>
        <w:t xml:space="preserve"> (FK), </w:t>
      </w:r>
      <w:proofErr w:type="spellStart"/>
      <w:r>
        <w:t>CardType</w:t>
      </w:r>
      <w:proofErr w:type="spellEnd"/>
      <w:r>
        <w:t xml:space="preserve">, Timestamp, </w:t>
      </w:r>
      <w:proofErr w:type="spellStart"/>
      <w:r>
        <w:t>TransactionID</w:t>
      </w:r>
      <w:proofErr w:type="spellEnd"/>
      <w:r>
        <w:t xml:space="preserve"> (FK)</w:t>
      </w:r>
    </w:p>
    <w:p w14:paraId="73752697" w14:textId="71A764FA" w:rsidR="00850A3C" w:rsidRDefault="00850A3C" w:rsidP="00850A3C">
      <w:pPr>
        <w:pStyle w:val="Heading3"/>
      </w:pPr>
      <w:bookmarkStart w:id="37" w:name="_Toc151150221"/>
      <w:r>
        <w:t xml:space="preserve">Definition of </w:t>
      </w:r>
      <w:r w:rsidR="00B111D6">
        <w:t>d</w:t>
      </w:r>
      <w:r>
        <w:t>ata elements:</w:t>
      </w:r>
      <w:bookmarkEnd w:id="37"/>
    </w:p>
    <w:p w14:paraId="21387815" w14:textId="77777777" w:rsidR="00850A3C" w:rsidRDefault="00850A3C" w:rsidP="00850A3C">
      <w:pPr>
        <w:ind w:left="720"/>
      </w:pPr>
      <w:proofErr w:type="spellStart"/>
      <w:r w:rsidRPr="00850A3C">
        <w:rPr>
          <w:b/>
          <w:bCs/>
        </w:rPr>
        <w:t>CardReaderLogID</w:t>
      </w:r>
      <w:proofErr w:type="spellEnd"/>
      <w:r w:rsidRPr="00850A3C">
        <w:rPr>
          <w:b/>
          <w:bCs/>
        </w:rPr>
        <w:t>:</w:t>
      </w:r>
      <w:r>
        <w:t xml:space="preserve"> A unique identifier for each card reader log entry.</w:t>
      </w:r>
    </w:p>
    <w:p w14:paraId="0E638437" w14:textId="77777777" w:rsidR="00850A3C" w:rsidRDefault="00850A3C" w:rsidP="00850A3C">
      <w:pPr>
        <w:ind w:left="720"/>
      </w:pPr>
      <w:proofErr w:type="spellStart"/>
      <w:r w:rsidRPr="00850A3C">
        <w:rPr>
          <w:b/>
          <w:bCs/>
        </w:rPr>
        <w:t>CustomerID</w:t>
      </w:r>
      <w:proofErr w:type="spellEnd"/>
      <w:r w:rsidRPr="00850A3C">
        <w:rPr>
          <w:b/>
          <w:bCs/>
        </w:rPr>
        <w:t>:</w:t>
      </w:r>
      <w:r>
        <w:t xml:space="preserve"> Foreign key linking to the Customer Table.</w:t>
      </w:r>
    </w:p>
    <w:p w14:paraId="1AD3E981" w14:textId="77777777" w:rsidR="00850A3C" w:rsidRDefault="00850A3C" w:rsidP="00850A3C">
      <w:pPr>
        <w:ind w:left="720"/>
      </w:pPr>
      <w:proofErr w:type="spellStart"/>
      <w:r w:rsidRPr="00850A3C">
        <w:rPr>
          <w:b/>
          <w:bCs/>
        </w:rPr>
        <w:t>CardType</w:t>
      </w:r>
      <w:proofErr w:type="spellEnd"/>
      <w:r w:rsidRPr="00850A3C">
        <w:rPr>
          <w:b/>
          <w:bCs/>
        </w:rPr>
        <w:t>:</w:t>
      </w:r>
      <w:r>
        <w:t xml:space="preserve"> Type of card used (debit or credit).</w:t>
      </w:r>
    </w:p>
    <w:p w14:paraId="4EB1C431" w14:textId="77777777" w:rsidR="00850A3C" w:rsidRDefault="00850A3C" w:rsidP="00850A3C">
      <w:pPr>
        <w:ind w:left="720"/>
      </w:pPr>
      <w:r w:rsidRPr="00850A3C">
        <w:rPr>
          <w:b/>
          <w:bCs/>
        </w:rPr>
        <w:t>Timestamp:</w:t>
      </w:r>
      <w:r>
        <w:t xml:space="preserve"> Date and time when the card </w:t>
      </w:r>
      <w:proofErr w:type="gramStart"/>
      <w:r>
        <w:t>was</w:t>
      </w:r>
      <w:proofErr w:type="gramEnd"/>
      <w:r>
        <w:t xml:space="preserve"> used.</w:t>
      </w:r>
    </w:p>
    <w:p w14:paraId="5D35FD7D" w14:textId="17A65878" w:rsidR="00CD5CEC" w:rsidRDefault="00850A3C" w:rsidP="009D73D7">
      <w:pPr>
        <w:ind w:left="720"/>
      </w:pPr>
      <w:proofErr w:type="spellStart"/>
      <w:r w:rsidRPr="00850A3C">
        <w:rPr>
          <w:b/>
          <w:bCs/>
        </w:rPr>
        <w:t>TransactionID</w:t>
      </w:r>
      <w:proofErr w:type="spellEnd"/>
      <w:r w:rsidRPr="00850A3C">
        <w:rPr>
          <w:b/>
          <w:bCs/>
        </w:rPr>
        <w:t>:</w:t>
      </w:r>
      <w:r>
        <w:t xml:space="preserve"> Foreign key linking to the Transaction Table.</w:t>
      </w:r>
    </w:p>
    <w:p w14:paraId="367408E2" w14:textId="0E09B4F6" w:rsidR="001841B7" w:rsidRPr="00850A3C" w:rsidRDefault="001841B7" w:rsidP="00850A3C">
      <w:pPr>
        <w:pStyle w:val="Heading2"/>
      </w:pPr>
      <w:bookmarkStart w:id="38" w:name="_Toc151150222"/>
      <w:r w:rsidRPr="00850A3C">
        <w:t xml:space="preserve">18. Web </w:t>
      </w:r>
      <w:r w:rsidR="009D73D7">
        <w:t>t</w:t>
      </w:r>
      <w:r w:rsidRPr="00850A3C">
        <w:t xml:space="preserve">ransfer </w:t>
      </w:r>
      <w:r w:rsidR="00B111D6">
        <w:t>t</w:t>
      </w:r>
      <w:r w:rsidRPr="00850A3C">
        <w:t>able</w:t>
      </w:r>
      <w:bookmarkEnd w:id="38"/>
    </w:p>
    <w:p w14:paraId="1C858A24" w14:textId="77777777" w:rsidR="001841B7" w:rsidRDefault="001841B7" w:rsidP="001841B7">
      <w:r w:rsidRPr="00850A3C">
        <w:rPr>
          <w:b/>
          <w:bCs/>
        </w:rPr>
        <w:t>Purpose:</w:t>
      </w:r>
      <w:r>
        <w:t xml:space="preserve"> Records details of web-based fund transfers initiated at kiosks.</w:t>
      </w:r>
    </w:p>
    <w:p w14:paraId="4A1137DB" w14:textId="77777777" w:rsidR="001841B7" w:rsidRDefault="001841B7" w:rsidP="001841B7">
      <w:r w:rsidRPr="00850A3C">
        <w:rPr>
          <w:b/>
          <w:bCs/>
        </w:rPr>
        <w:t>Primary Key:</w:t>
      </w:r>
      <w:r>
        <w:t xml:space="preserve"> </w:t>
      </w:r>
      <w:proofErr w:type="spellStart"/>
      <w:r>
        <w:t>WebTransferID</w:t>
      </w:r>
      <w:proofErr w:type="spellEnd"/>
    </w:p>
    <w:p w14:paraId="1198AFEB" w14:textId="77777777" w:rsidR="001841B7" w:rsidRDefault="001841B7" w:rsidP="001841B7">
      <w:r w:rsidRPr="00850A3C">
        <w:rPr>
          <w:b/>
          <w:bCs/>
        </w:rPr>
        <w:t>Range of Values:</w:t>
      </w:r>
      <w:r>
        <w:t xml:space="preserve"> Unique identifiers for each transfer, with details on amounts and involved accounts.</w:t>
      </w:r>
    </w:p>
    <w:p w14:paraId="29A1784E" w14:textId="77777777" w:rsidR="001841B7" w:rsidRDefault="001841B7" w:rsidP="001841B7">
      <w:r w:rsidRPr="00850A3C">
        <w:rPr>
          <w:b/>
          <w:bCs/>
        </w:rPr>
        <w:t>Normalization:</w:t>
      </w:r>
      <w:r>
        <w:t xml:space="preserve"> 3NF; each transfer record is specific and complete.</w:t>
      </w:r>
    </w:p>
    <w:p w14:paraId="32910913" w14:textId="5D1D0903" w:rsidR="001841B7" w:rsidRDefault="001841B7" w:rsidP="001841B7">
      <w:r w:rsidRPr="00850A3C">
        <w:rPr>
          <w:b/>
          <w:bCs/>
        </w:rPr>
        <w:t>Data Elements:</w:t>
      </w:r>
      <w:r>
        <w:t xml:space="preserve"> </w:t>
      </w:r>
      <w:proofErr w:type="spellStart"/>
      <w:r>
        <w:t>WebTransferID</w:t>
      </w:r>
      <w:proofErr w:type="spellEnd"/>
      <w:r>
        <w:t xml:space="preserve">, </w:t>
      </w:r>
      <w:proofErr w:type="spellStart"/>
      <w:r>
        <w:t>AccountIDFrom</w:t>
      </w:r>
      <w:proofErr w:type="spellEnd"/>
      <w:r>
        <w:t xml:space="preserve"> (FK), </w:t>
      </w:r>
      <w:proofErr w:type="spellStart"/>
      <w:r>
        <w:t>AccountIDTo</w:t>
      </w:r>
      <w:proofErr w:type="spellEnd"/>
      <w:r>
        <w:t xml:space="preserve"> (FK), Amount, </w:t>
      </w:r>
      <w:proofErr w:type="spellStart"/>
      <w:r>
        <w:t>TransferDate</w:t>
      </w:r>
      <w:proofErr w:type="spellEnd"/>
    </w:p>
    <w:p w14:paraId="2B2E4417" w14:textId="50F7F6AC" w:rsidR="00850A3C" w:rsidRDefault="00850A3C" w:rsidP="00850A3C">
      <w:pPr>
        <w:pStyle w:val="Heading3"/>
      </w:pPr>
      <w:bookmarkStart w:id="39" w:name="_Toc151150223"/>
      <w:r>
        <w:t xml:space="preserve">Definition of </w:t>
      </w:r>
      <w:r w:rsidR="00B111D6">
        <w:t>d</w:t>
      </w:r>
      <w:r>
        <w:t>ata elements:</w:t>
      </w:r>
      <w:bookmarkEnd w:id="39"/>
    </w:p>
    <w:p w14:paraId="56F40C6D" w14:textId="77777777" w:rsidR="00850A3C" w:rsidRDefault="00850A3C" w:rsidP="00850A3C">
      <w:pPr>
        <w:ind w:left="720"/>
      </w:pPr>
      <w:proofErr w:type="spellStart"/>
      <w:r w:rsidRPr="002C6C5C">
        <w:rPr>
          <w:b/>
          <w:bCs/>
        </w:rPr>
        <w:t>WebTransferID</w:t>
      </w:r>
      <w:proofErr w:type="spellEnd"/>
      <w:r w:rsidRPr="002C6C5C">
        <w:rPr>
          <w:b/>
          <w:bCs/>
        </w:rPr>
        <w:t>:</w:t>
      </w:r>
      <w:r>
        <w:t xml:space="preserve"> A unique identifier for each web-based fund transfer.</w:t>
      </w:r>
    </w:p>
    <w:p w14:paraId="6B8D9EB1" w14:textId="77777777" w:rsidR="00850A3C" w:rsidRDefault="00850A3C" w:rsidP="00850A3C">
      <w:pPr>
        <w:ind w:left="720"/>
      </w:pPr>
      <w:proofErr w:type="spellStart"/>
      <w:r w:rsidRPr="002C6C5C">
        <w:rPr>
          <w:b/>
          <w:bCs/>
        </w:rPr>
        <w:t>AccountIDFrom</w:t>
      </w:r>
      <w:proofErr w:type="spellEnd"/>
      <w:r w:rsidRPr="002C6C5C">
        <w:rPr>
          <w:b/>
          <w:bCs/>
        </w:rPr>
        <w:t>:</w:t>
      </w:r>
      <w:r>
        <w:t xml:space="preserve"> Account ID from which funds are transferred.</w:t>
      </w:r>
    </w:p>
    <w:p w14:paraId="330DD820" w14:textId="77777777" w:rsidR="00850A3C" w:rsidRDefault="00850A3C" w:rsidP="00850A3C">
      <w:pPr>
        <w:ind w:left="720"/>
      </w:pPr>
      <w:proofErr w:type="spellStart"/>
      <w:r w:rsidRPr="002C6C5C">
        <w:rPr>
          <w:b/>
          <w:bCs/>
        </w:rPr>
        <w:t>AccountIDTo</w:t>
      </w:r>
      <w:proofErr w:type="spellEnd"/>
      <w:r w:rsidRPr="002C6C5C">
        <w:rPr>
          <w:b/>
          <w:bCs/>
        </w:rPr>
        <w:t>:</w:t>
      </w:r>
      <w:r>
        <w:t xml:space="preserve"> Account ID to which funds are transferred.</w:t>
      </w:r>
    </w:p>
    <w:p w14:paraId="352905CA" w14:textId="77777777" w:rsidR="00850A3C" w:rsidRDefault="00850A3C" w:rsidP="00850A3C">
      <w:pPr>
        <w:ind w:left="720"/>
      </w:pPr>
      <w:r w:rsidRPr="002C6C5C">
        <w:rPr>
          <w:b/>
          <w:bCs/>
        </w:rPr>
        <w:t>Amount:</w:t>
      </w:r>
      <w:r>
        <w:t xml:space="preserve"> Amount of funds transferred.</w:t>
      </w:r>
    </w:p>
    <w:p w14:paraId="7EDC8980" w14:textId="541C281D" w:rsidR="00CD5CEC" w:rsidRDefault="00850A3C" w:rsidP="009D73D7">
      <w:pPr>
        <w:ind w:left="720"/>
      </w:pPr>
      <w:proofErr w:type="spellStart"/>
      <w:r w:rsidRPr="002C6C5C">
        <w:rPr>
          <w:b/>
          <w:bCs/>
        </w:rPr>
        <w:t>TransferDate</w:t>
      </w:r>
      <w:proofErr w:type="spellEnd"/>
      <w:r w:rsidRPr="002C6C5C">
        <w:rPr>
          <w:b/>
          <w:bCs/>
        </w:rPr>
        <w:t>:</w:t>
      </w:r>
      <w:r>
        <w:t xml:space="preserve"> Date when the transfer occurred.</w:t>
      </w:r>
    </w:p>
    <w:p w14:paraId="427209D5" w14:textId="2966E6AE" w:rsidR="001841B7" w:rsidRDefault="001841B7" w:rsidP="002C6C5C">
      <w:pPr>
        <w:pStyle w:val="Heading2"/>
      </w:pPr>
      <w:bookmarkStart w:id="40" w:name="_Toc151150224"/>
      <w:r>
        <w:t xml:space="preserve">19. Bill </w:t>
      </w:r>
      <w:r w:rsidR="009D73D7">
        <w:t>p</w:t>
      </w:r>
      <w:r>
        <w:t xml:space="preserve">ayment </w:t>
      </w:r>
      <w:r w:rsidR="00B111D6">
        <w:t>t</w:t>
      </w:r>
      <w:r>
        <w:t>able</w:t>
      </w:r>
      <w:bookmarkEnd w:id="40"/>
    </w:p>
    <w:p w14:paraId="2BF01A8E" w14:textId="77777777" w:rsidR="001841B7" w:rsidRDefault="001841B7" w:rsidP="001841B7">
      <w:r w:rsidRPr="002C6C5C">
        <w:rPr>
          <w:b/>
          <w:bCs/>
        </w:rPr>
        <w:t>Purpose:</w:t>
      </w:r>
      <w:r>
        <w:t xml:space="preserve"> Manages bill payments executed through the kiosk.</w:t>
      </w:r>
    </w:p>
    <w:p w14:paraId="3537874A" w14:textId="77777777" w:rsidR="001841B7" w:rsidRDefault="001841B7" w:rsidP="001841B7">
      <w:r w:rsidRPr="002C6C5C">
        <w:rPr>
          <w:b/>
          <w:bCs/>
        </w:rPr>
        <w:t>Primary Key:</w:t>
      </w:r>
      <w:r>
        <w:t xml:space="preserve"> </w:t>
      </w:r>
      <w:proofErr w:type="spellStart"/>
      <w:r>
        <w:t>BillPaymentID</w:t>
      </w:r>
      <w:proofErr w:type="spellEnd"/>
    </w:p>
    <w:p w14:paraId="2E4DE339" w14:textId="77777777" w:rsidR="001841B7" w:rsidRDefault="001841B7" w:rsidP="001841B7">
      <w:r w:rsidRPr="002C6C5C">
        <w:rPr>
          <w:b/>
          <w:bCs/>
        </w:rPr>
        <w:t>Range of Values:</w:t>
      </w:r>
      <w:r>
        <w:t xml:space="preserve"> Unique identifiers for each bill payment transaction.</w:t>
      </w:r>
    </w:p>
    <w:p w14:paraId="7D12C42A" w14:textId="77777777" w:rsidR="001841B7" w:rsidRDefault="001841B7" w:rsidP="001841B7">
      <w:r w:rsidRPr="002C6C5C">
        <w:rPr>
          <w:b/>
          <w:bCs/>
        </w:rPr>
        <w:t>Normalization:</w:t>
      </w:r>
      <w:r>
        <w:t xml:space="preserve"> 3NF; each bill payment is specifically tied to a customer account and biller.</w:t>
      </w:r>
    </w:p>
    <w:p w14:paraId="53FC83E1" w14:textId="60DA6324" w:rsidR="001841B7" w:rsidRDefault="001841B7" w:rsidP="001841B7">
      <w:r w:rsidRPr="002C6C5C">
        <w:rPr>
          <w:b/>
          <w:bCs/>
        </w:rPr>
        <w:t>Data Elements:</w:t>
      </w:r>
      <w:r>
        <w:t xml:space="preserve"> </w:t>
      </w:r>
      <w:proofErr w:type="spellStart"/>
      <w:r>
        <w:t>BillPaymentID</w:t>
      </w:r>
      <w:proofErr w:type="spellEnd"/>
      <w:r>
        <w:t xml:space="preserve">, </w:t>
      </w:r>
      <w:proofErr w:type="spellStart"/>
      <w:r>
        <w:t>CustomerID</w:t>
      </w:r>
      <w:proofErr w:type="spellEnd"/>
      <w:r>
        <w:t xml:space="preserve"> (FK), </w:t>
      </w:r>
      <w:proofErr w:type="spellStart"/>
      <w:r>
        <w:t>BillerID</w:t>
      </w:r>
      <w:proofErr w:type="spellEnd"/>
      <w:r>
        <w:t xml:space="preserve">, Amount, </w:t>
      </w:r>
      <w:proofErr w:type="spellStart"/>
      <w:r>
        <w:t>PaymentDate</w:t>
      </w:r>
      <w:proofErr w:type="spellEnd"/>
    </w:p>
    <w:p w14:paraId="60DF19ED" w14:textId="183FC182" w:rsidR="002C6C5C" w:rsidRDefault="002C6C5C" w:rsidP="002C6C5C">
      <w:pPr>
        <w:pStyle w:val="Heading3"/>
      </w:pPr>
      <w:bookmarkStart w:id="41" w:name="_Toc151150225"/>
      <w:r>
        <w:t xml:space="preserve">Definition of </w:t>
      </w:r>
      <w:r w:rsidR="00B111D6">
        <w:t>d</w:t>
      </w:r>
      <w:r>
        <w:t>ata elements:</w:t>
      </w:r>
      <w:bookmarkEnd w:id="41"/>
    </w:p>
    <w:p w14:paraId="5BE3A005" w14:textId="77777777" w:rsidR="002C6C5C" w:rsidRDefault="002C6C5C" w:rsidP="002C6C5C">
      <w:pPr>
        <w:ind w:left="720"/>
      </w:pPr>
      <w:proofErr w:type="spellStart"/>
      <w:r w:rsidRPr="002C6C5C">
        <w:rPr>
          <w:b/>
          <w:bCs/>
        </w:rPr>
        <w:t>BillPaymentID</w:t>
      </w:r>
      <w:proofErr w:type="spellEnd"/>
      <w:r w:rsidRPr="002C6C5C">
        <w:rPr>
          <w:b/>
          <w:bCs/>
        </w:rPr>
        <w:t>:</w:t>
      </w:r>
      <w:r>
        <w:t xml:space="preserve"> A unique identifier for each bill payment.</w:t>
      </w:r>
    </w:p>
    <w:p w14:paraId="467ED47B" w14:textId="77777777" w:rsidR="002C6C5C" w:rsidRDefault="002C6C5C" w:rsidP="002C6C5C">
      <w:pPr>
        <w:ind w:left="720"/>
      </w:pPr>
      <w:proofErr w:type="spellStart"/>
      <w:r w:rsidRPr="002C6C5C">
        <w:rPr>
          <w:b/>
          <w:bCs/>
        </w:rPr>
        <w:lastRenderedPageBreak/>
        <w:t>CustomerID</w:t>
      </w:r>
      <w:proofErr w:type="spellEnd"/>
      <w:r w:rsidRPr="002C6C5C">
        <w:rPr>
          <w:b/>
          <w:bCs/>
        </w:rPr>
        <w:t>:</w:t>
      </w:r>
      <w:r>
        <w:t xml:space="preserve"> Foreign key linking to the Customer Table.</w:t>
      </w:r>
    </w:p>
    <w:p w14:paraId="0AAA4568" w14:textId="77777777" w:rsidR="002C6C5C" w:rsidRDefault="002C6C5C" w:rsidP="002C6C5C">
      <w:pPr>
        <w:ind w:left="720"/>
      </w:pPr>
      <w:proofErr w:type="spellStart"/>
      <w:r w:rsidRPr="002C6C5C">
        <w:rPr>
          <w:b/>
          <w:bCs/>
        </w:rPr>
        <w:t>BillerID</w:t>
      </w:r>
      <w:proofErr w:type="spellEnd"/>
      <w:r w:rsidRPr="002C6C5C">
        <w:rPr>
          <w:b/>
          <w:bCs/>
        </w:rPr>
        <w:t>:</w:t>
      </w:r>
      <w:r>
        <w:t xml:space="preserve"> Identifier for the biller receiving the payment.</w:t>
      </w:r>
    </w:p>
    <w:p w14:paraId="41356EA3" w14:textId="77777777" w:rsidR="002C6C5C" w:rsidRDefault="002C6C5C" w:rsidP="002C6C5C">
      <w:pPr>
        <w:ind w:left="720"/>
      </w:pPr>
      <w:r w:rsidRPr="002C6C5C">
        <w:rPr>
          <w:b/>
          <w:bCs/>
        </w:rPr>
        <w:t xml:space="preserve">Amount: </w:t>
      </w:r>
      <w:r>
        <w:t>Amount paid.</w:t>
      </w:r>
    </w:p>
    <w:p w14:paraId="25AE3CCE" w14:textId="4DC68F46" w:rsidR="00CD5CEC" w:rsidRDefault="002C6C5C" w:rsidP="009D73D7">
      <w:pPr>
        <w:ind w:left="720"/>
      </w:pPr>
      <w:proofErr w:type="spellStart"/>
      <w:r w:rsidRPr="002C6C5C">
        <w:rPr>
          <w:b/>
          <w:bCs/>
        </w:rPr>
        <w:t>PaymentDate</w:t>
      </w:r>
      <w:proofErr w:type="spellEnd"/>
      <w:r w:rsidRPr="002C6C5C">
        <w:rPr>
          <w:b/>
          <w:bCs/>
        </w:rPr>
        <w:t>:</w:t>
      </w:r>
      <w:r>
        <w:t xml:space="preserve"> Date when the payment was made.</w:t>
      </w:r>
    </w:p>
    <w:p w14:paraId="0278E5D1" w14:textId="41629CD8" w:rsidR="001841B7" w:rsidRDefault="001841B7" w:rsidP="002C6C5C">
      <w:pPr>
        <w:pStyle w:val="Heading2"/>
      </w:pPr>
      <w:bookmarkStart w:id="42" w:name="_Toc151150226"/>
      <w:r>
        <w:t xml:space="preserve">20. Card </w:t>
      </w:r>
      <w:r w:rsidR="009D73D7">
        <w:t>i</w:t>
      </w:r>
      <w:r>
        <w:t xml:space="preserve">nformation </w:t>
      </w:r>
      <w:r w:rsidR="00F54E3C">
        <w:t>t</w:t>
      </w:r>
      <w:r>
        <w:t>able</w:t>
      </w:r>
      <w:bookmarkEnd w:id="42"/>
    </w:p>
    <w:p w14:paraId="731538A6" w14:textId="77777777" w:rsidR="001841B7" w:rsidRDefault="001841B7" w:rsidP="001841B7">
      <w:r w:rsidRPr="002C6C5C">
        <w:rPr>
          <w:b/>
          <w:bCs/>
        </w:rPr>
        <w:t>Purpose:</w:t>
      </w:r>
      <w:r>
        <w:t xml:space="preserve"> Stores details of customers' debit and credit cards.</w:t>
      </w:r>
    </w:p>
    <w:p w14:paraId="102B1B37" w14:textId="77777777" w:rsidR="001841B7" w:rsidRDefault="001841B7" w:rsidP="001841B7">
      <w:r w:rsidRPr="002C6C5C">
        <w:rPr>
          <w:b/>
          <w:bCs/>
        </w:rPr>
        <w:t>Primary Key:</w:t>
      </w:r>
      <w:r>
        <w:t xml:space="preserve"> CardID</w:t>
      </w:r>
    </w:p>
    <w:p w14:paraId="60BFCE8B" w14:textId="77777777" w:rsidR="001841B7" w:rsidRDefault="001841B7" w:rsidP="001841B7">
      <w:r w:rsidRPr="002C6C5C">
        <w:rPr>
          <w:b/>
          <w:bCs/>
        </w:rPr>
        <w:t>Range of Values:</w:t>
      </w:r>
      <w:r>
        <w:t xml:space="preserve"> Unique card identifiers, card numbers, types, and expiration details.</w:t>
      </w:r>
    </w:p>
    <w:p w14:paraId="396381DD" w14:textId="77777777" w:rsidR="001841B7" w:rsidRDefault="001841B7" w:rsidP="001841B7">
      <w:r w:rsidRPr="002C6C5C">
        <w:rPr>
          <w:b/>
          <w:bCs/>
        </w:rPr>
        <w:t>Normalization:</w:t>
      </w:r>
      <w:r>
        <w:t xml:space="preserve"> 3NF; sensitive card information is specifically tied to customer accounts for security.</w:t>
      </w:r>
    </w:p>
    <w:p w14:paraId="3979CD2F" w14:textId="5C42D59A" w:rsidR="001841B7" w:rsidRDefault="001841B7" w:rsidP="001841B7">
      <w:r w:rsidRPr="002C6C5C">
        <w:rPr>
          <w:b/>
          <w:bCs/>
        </w:rPr>
        <w:t>Data Elements:</w:t>
      </w:r>
      <w:r>
        <w:t xml:space="preserve"> CardID, </w:t>
      </w:r>
      <w:proofErr w:type="spellStart"/>
      <w:r>
        <w:t>CustomerID</w:t>
      </w:r>
      <w:proofErr w:type="spellEnd"/>
      <w:r>
        <w:t xml:space="preserve"> (FK), </w:t>
      </w:r>
      <w:proofErr w:type="spellStart"/>
      <w:r>
        <w:t>AccountID</w:t>
      </w:r>
      <w:proofErr w:type="spellEnd"/>
      <w:r>
        <w:t xml:space="preserve"> (FK), </w:t>
      </w:r>
      <w:proofErr w:type="spellStart"/>
      <w:r>
        <w:t>CardNumber</w:t>
      </w:r>
      <w:proofErr w:type="spellEnd"/>
      <w:r>
        <w:t xml:space="preserve">, </w:t>
      </w:r>
      <w:proofErr w:type="spellStart"/>
      <w:r>
        <w:t>CardType</w:t>
      </w:r>
      <w:proofErr w:type="spellEnd"/>
      <w:r>
        <w:t xml:space="preserve">, </w:t>
      </w:r>
      <w:proofErr w:type="spellStart"/>
      <w:r>
        <w:t>IssueDate</w:t>
      </w:r>
      <w:proofErr w:type="spellEnd"/>
      <w:r>
        <w:t xml:space="preserve">, </w:t>
      </w:r>
      <w:proofErr w:type="spellStart"/>
      <w:r>
        <w:t>ExpiryDate</w:t>
      </w:r>
      <w:proofErr w:type="spellEnd"/>
      <w:r>
        <w:t xml:space="preserve">, </w:t>
      </w:r>
      <w:proofErr w:type="spellStart"/>
      <w:r>
        <w:t>SecurityCode</w:t>
      </w:r>
      <w:proofErr w:type="spellEnd"/>
      <w:r>
        <w:t>, Status</w:t>
      </w:r>
    </w:p>
    <w:p w14:paraId="0050F8FD" w14:textId="0563147A" w:rsidR="002C6C5C" w:rsidRDefault="002C6C5C" w:rsidP="002C6C5C">
      <w:pPr>
        <w:pStyle w:val="Heading3"/>
      </w:pPr>
      <w:bookmarkStart w:id="43" w:name="_Toc151150227"/>
      <w:r>
        <w:t xml:space="preserve">Definition of </w:t>
      </w:r>
      <w:r w:rsidR="00F54E3C">
        <w:t>d</w:t>
      </w:r>
      <w:r>
        <w:t>ata elements:</w:t>
      </w:r>
      <w:bookmarkEnd w:id="43"/>
    </w:p>
    <w:p w14:paraId="57A245A3" w14:textId="77777777" w:rsidR="002C6C5C" w:rsidRDefault="002C6C5C" w:rsidP="002C6C5C">
      <w:pPr>
        <w:ind w:left="720"/>
      </w:pPr>
      <w:r w:rsidRPr="002C6C5C">
        <w:rPr>
          <w:b/>
          <w:bCs/>
        </w:rPr>
        <w:t>CardID:</w:t>
      </w:r>
      <w:r>
        <w:t xml:space="preserve"> A unique identifier for each debit/credit card.</w:t>
      </w:r>
    </w:p>
    <w:p w14:paraId="07565848" w14:textId="77777777" w:rsidR="002C6C5C" w:rsidRDefault="002C6C5C" w:rsidP="002C6C5C">
      <w:pPr>
        <w:ind w:left="720"/>
      </w:pPr>
      <w:proofErr w:type="spellStart"/>
      <w:r w:rsidRPr="002C6C5C">
        <w:rPr>
          <w:b/>
          <w:bCs/>
        </w:rPr>
        <w:t>CustomerID</w:t>
      </w:r>
      <w:proofErr w:type="spellEnd"/>
      <w:r w:rsidRPr="002C6C5C">
        <w:rPr>
          <w:b/>
          <w:bCs/>
        </w:rPr>
        <w:t>:</w:t>
      </w:r>
      <w:r>
        <w:t xml:space="preserve"> Foreign key linking to the Customer Table.</w:t>
      </w:r>
    </w:p>
    <w:p w14:paraId="1685825F" w14:textId="77777777" w:rsidR="002C6C5C" w:rsidRDefault="002C6C5C" w:rsidP="002C6C5C">
      <w:pPr>
        <w:ind w:left="720"/>
      </w:pPr>
      <w:proofErr w:type="spellStart"/>
      <w:r w:rsidRPr="002C6C5C">
        <w:rPr>
          <w:b/>
          <w:bCs/>
        </w:rPr>
        <w:t>AccountID</w:t>
      </w:r>
      <w:proofErr w:type="spellEnd"/>
      <w:r w:rsidRPr="002C6C5C">
        <w:rPr>
          <w:b/>
          <w:bCs/>
        </w:rPr>
        <w:t>:</w:t>
      </w:r>
      <w:r>
        <w:t xml:space="preserve"> Foreign key linking to the Account Table.</w:t>
      </w:r>
    </w:p>
    <w:p w14:paraId="1AE7438A" w14:textId="77777777" w:rsidR="002C6C5C" w:rsidRDefault="002C6C5C" w:rsidP="002C6C5C">
      <w:pPr>
        <w:ind w:left="720"/>
      </w:pPr>
      <w:proofErr w:type="spellStart"/>
      <w:r w:rsidRPr="002C6C5C">
        <w:rPr>
          <w:b/>
          <w:bCs/>
        </w:rPr>
        <w:t>CardNumber</w:t>
      </w:r>
      <w:proofErr w:type="spellEnd"/>
      <w:r w:rsidRPr="002C6C5C">
        <w:rPr>
          <w:b/>
          <w:bCs/>
        </w:rPr>
        <w:t>:</w:t>
      </w:r>
      <w:r>
        <w:t xml:space="preserve"> Number on the debit/credit card.</w:t>
      </w:r>
    </w:p>
    <w:p w14:paraId="3516D47C" w14:textId="77777777" w:rsidR="002C6C5C" w:rsidRDefault="002C6C5C" w:rsidP="002C6C5C">
      <w:pPr>
        <w:ind w:left="720"/>
      </w:pPr>
      <w:proofErr w:type="spellStart"/>
      <w:r w:rsidRPr="002C6C5C">
        <w:rPr>
          <w:b/>
          <w:bCs/>
        </w:rPr>
        <w:t>CardType</w:t>
      </w:r>
      <w:proofErr w:type="spellEnd"/>
      <w:r w:rsidRPr="002C6C5C">
        <w:rPr>
          <w:b/>
          <w:bCs/>
        </w:rPr>
        <w:t>:</w:t>
      </w:r>
      <w:r>
        <w:t xml:space="preserve"> Specifies if the card is debit or credit.</w:t>
      </w:r>
    </w:p>
    <w:p w14:paraId="47E25A3C" w14:textId="77777777" w:rsidR="002C6C5C" w:rsidRDefault="002C6C5C" w:rsidP="002C6C5C">
      <w:pPr>
        <w:ind w:left="720"/>
      </w:pPr>
      <w:proofErr w:type="spellStart"/>
      <w:r w:rsidRPr="002C6C5C">
        <w:rPr>
          <w:b/>
          <w:bCs/>
        </w:rPr>
        <w:t>IssueDate</w:t>
      </w:r>
      <w:proofErr w:type="spellEnd"/>
      <w:r w:rsidRPr="002C6C5C">
        <w:rPr>
          <w:b/>
          <w:bCs/>
        </w:rPr>
        <w:t>:</w:t>
      </w:r>
      <w:r>
        <w:t xml:space="preserve"> Date when the card was issued.</w:t>
      </w:r>
    </w:p>
    <w:p w14:paraId="51AC8AAF" w14:textId="77777777" w:rsidR="002C6C5C" w:rsidRDefault="002C6C5C" w:rsidP="002C6C5C">
      <w:pPr>
        <w:ind w:left="720"/>
      </w:pPr>
      <w:proofErr w:type="spellStart"/>
      <w:r w:rsidRPr="002C6C5C">
        <w:rPr>
          <w:b/>
          <w:bCs/>
        </w:rPr>
        <w:t>ExpiryDate</w:t>
      </w:r>
      <w:proofErr w:type="spellEnd"/>
      <w:r w:rsidRPr="002C6C5C">
        <w:rPr>
          <w:b/>
          <w:bCs/>
        </w:rPr>
        <w:t>:</w:t>
      </w:r>
      <w:r>
        <w:t xml:space="preserve"> Expiration date of the card.</w:t>
      </w:r>
    </w:p>
    <w:p w14:paraId="63514213" w14:textId="77777777" w:rsidR="002C6C5C" w:rsidRDefault="002C6C5C" w:rsidP="002C6C5C">
      <w:pPr>
        <w:ind w:left="720"/>
      </w:pPr>
      <w:proofErr w:type="spellStart"/>
      <w:r w:rsidRPr="002C6C5C">
        <w:rPr>
          <w:b/>
          <w:bCs/>
        </w:rPr>
        <w:t>SecurityCode</w:t>
      </w:r>
      <w:proofErr w:type="spellEnd"/>
      <w:r w:rsidRPr="002C6C5C">
        <w:rPr>
          <w:b/>
          <w:bCs/>
        </w:rPr>
        <w:t>:</w:t>
      </w:r>
      <w:r>
        <w:t xml:space="preserve"> CVV/CVC security code of the card.</w:t>
      </w:r>
    </w:p>
    <w:p w14:paraId="7E37A787" w14:textId="7F27E55A" w:rsidR="00CD5CEC" w:rsidRDefault="002C6C5C" w:rsidP="009D73D7">
      <w:pPr>
        <w:ind w:left="720"/>
      </w:pPr>
      <w:r w:rsidRPr="002C6C5C">
        <w:rPr>
          <w:b/>
          <w:bCs/>
        </w:rPr>
        <w:t>Status:</w:t>
      </w:r>
      <w:r>
        <w:t xml:space="preserve"> </w:t>
      </w:r>
      <w:proofErr w:type="gramStart"/>
      <w:r>
        <w:t>Current status</w:t>
      </w:r>
      <w:proofErr w:type="gramEnd"/>
      <w:r>
        <w:t xml:space="preserve"> of the card (e.g., active, blocked, expired).</w:t>
      </w:r>
    </w:p>
    <w:p w14:paraId="628DAA96" w14:textId="097FEC60" w:rsidR="001841B7" w:rsidRDefault="001841B7" w:rsidP="002C6C5C">
      <w:pPr>
        <w:pStyle w:val="Heading2"/>
      </w:pPr>
      <w:bookmarkStart w:id="44" w:name="_Toc151150228"/>
      <w:r>
        <w:t xml:space="preserve">21. Kiosk </w:t>
      </w:r>
      <w:r w:rsidR="009D73D7">
        <w:t>i</w:t>
      </w:r>
      <w:r>
        <w:t xml:space="preserve">nformation </w:t>
      </w:r>
      <w:r w:rsidR="00F54E3C">
        <w:t>t</w:t>
      </w:r>
      <w:r>
        <w:t>able</w:t>
      </w:r>
      <w:bookmarkEnd w:id="44"/>
    </w:p>
    <w:p w14:paraId="6FD62FBB" w14:textId="77777777" w:rsidR="001841B7" w:rsidRDefault="001841B7" w:rsidP="001841B7">
      <w:r w:rsidRPr="002C6C5C">
        <w:rPr>
          <w:b/>
          <w:bCs/>
        </w:rPr>
        <w:t xml:space="preserve">Purpose: </w:t>
      </w:r>
      <w:r>
        <w:t>Contains detailed information about each individual kiosk unit.</w:t>
      </w:r>
    </w:p>
    <w:p w14:paraId="06F200B7" w14:textId="77777777" w:rsidR="001841B7" w:rsidRDefault="001841B7" w:rsidP="001841B7">
      <w:r w:rsidRPr="002C6C5C">
        <w:rPr>
          <w:b/>
          <w:bCs/>
        </w:rPr>
        <w:t>Primary Key:</w:t>
      </w:r>
      <w:r>
        <w:t xml:space="preserve"> </w:t>
      </w:r>
      <w:proofErr w:type="spellStart"/>
      <w:r>
        <w:t>KioskID</w:t>
      </w:r>
      <w:proofErr w:type="spellEnd"/>
    </w:p>
    <w:p w14:paraId="0D120FA0" w14:textId="77777777" w:rsidR="001841B7" w:rsidRDefault="001841B7" w:rsidP="001841B7">
      <w:r w:rsidRPr="002C6C5C">
        <w:rPr>
          <w:b/>
          <w:bCs/>
        </w:rPr>
        <w:t>Range of Values:</w:t>
      </w:r>
      <w:r>
        <w:t xml:space="preserve"> Unique identifiers for each kiosk, including location and model details.</w:t>
      </w:r>
    </w:p>
    <w:p w14:paraId="08EE27DF" w14:textId="77777777" w:rsidR="001841B7" w:rsidRDefault="001841B7" w:rsidP="001841B7">
      <w:r w:rsidRPr="002C6C5C">
        <w:rPr>
          <w:b/>
          <w:bCs/>
        </w:rPr>
        <w:t>Normalization:</w:t>
      </w:r>
      <w:r>
        <w:t xml:space="preserve"> 3NF; each entry is distinct and fully describes a single kiosk.</w:t>
      </w:r>
    </w:p>
    <w:p w14:paraId="28FECA16" w14:textId="016C9B51" w:rsidR="001841B7" w:rsidRDefault="001841B7" w:rsidP="001841B7">
      <w:r w:rsidRPr="002C6C5C">
        <w:rPr>
          <w:b/>
          <w:bCs/>
        </w:rPr>
        <w:t>Data Elements:</w:t>
      </w:r>
      <w:r>
        <w:t xml:space="preserve"> </w:t>
      </w:r>
      <w:proofErr w:type="spellStart"/>
      <w:r>
        <w:t>KioskID</w:t>
      </w:r>
      <w:proofErr w:type="spellEnd"/>
      <w:r>
        <w:t xml:space="preserve">, Location, </w:t>
      </w:r>
      <w:proofErr w:type="spellStart"/>
      <w:r>
        <w:t>InstallationDate</w:t>
      </w:r>
      <w:proofErr w:type="spellEnd"/>
      <w:r>
        <w:t xml:space="preserve">, </w:t>
      </w:r>
      <w:proofErr w:type="spellStart"/>
      <w:r>
        <w:t>ModelType</w:t>
      </w:r>
      <w:proofErr w:type="spellEnd"/>
      <w:r>
        <w:t>, Status</w:t>
      </w:r>
    </w:p>
    <w:p w14:paraId="15829706" w14:textId="65EE59CA" w:rsidR="002C6C5C" w:rsidRDefault="002C6C5C" w:rsidP="002C6C5C">
      <w:pPr>
        <w:pStyle w:val="Heading3"/>
      </w:pPr>
      <w:bookmarkStart w:id="45" w:name="_Toc151150229"/>
      <w:r>
        <w:t xml:space="preserve">Definition of </w:t>
      </w:r>
      <w:r w:rsidR="00F54E3C">
        <w:t>d</w:t>
      </w:r>
      <w:r>
        <w:t>ata elements:</w:t>
      </w:r>
      <w:bookmarkEnd w:id="45"/>
    </w:p>
    <w:p w14:paraId="37E4F61C" w14:textId="77777777" w:rsidR="002C6C5C" w:rsidRDefault="002C6C5C" w:rsidP="002C6C5C">
      <w:pPr>
        <w:ind w:left="720"/>
      </w:pPr>
      <w:proofErr w:type="spellStart"/>
      <w:r w:rsidRPr="002C6C5C">
        <w:rPr>
          <w:b/>
          <w:bCs/>
        </w:rPr>
        <w:t>KioskID</w:t>
      </w:r>
      <w:proofErr w:type="spellEnd"/>
      <w:r w:rsidRPr="002C6C5C">
        <w:rPr>
          <w:b/>
          <w:bCs/>
        </w:rPr>
        <w:t>:</w:t>
      </w:r>
      <w:r>
        <w:t xml:space="preserve"> A unique identifier for each kiosk.</w:t>
      </w:r>
    </w:p>
    <w:p w14:paraId="65C26E81" w14:textId="77777777" w:rsidR="002C6C5C" w:rsidRDefault="002C6C5C" w:rsidP="002C6C5C">
      <w:pPr>
        <w:ind w:left="720"/>
      </w:pPr>
      <w:r w:rsidRPr="002C6C5C">
        <w:rPr>
          <w:b/>
          <w:bCs/>
        </w:rPr>
        <w:t>Location:</w:t>
      </w:r>
      <w:r>
        <w:t xml:space="preserve"> Physical location of the kiosk.</w:t>
      </w:r>
    </w:p>
    <w:p w14:paraId="3E8F2B72" w14:textId="4E8E8898" w:rsidR="002C6C5C" w:rsidRDefault="002C6C5C" w:rsidP="002C6C5C">
      <w:pPr>
        <w:ind w:left="720"/>
      </w:pPr>
      <w:proofErr w:type="spellStart"/>
      <w:r w:rsidRPr="002C6C5C">
        <w:rPr>
          <w:b/>
          <w:bCs/>
        </w:rPr>
        <w:t>InstallationDate</w:t>
      </w:r>
      <w:proofErr w:type="spellEnd"/>
      <w:r w:rsidRPr="002C6C5C">
        <w:rPr>
          <w:b/>
          <w:bCs/>
        </w:rPr>
        <w:t>:</w:t>
      </w:r>
      <w:r>
        <w:t xml:space="preserve"> Date when the kiosk was installed.</w:t>
      </w:r>
    </w:p>
    <w:p w14:paraId="058FB20B" w14:textId="77777777" w:rsidR="007A65A9" w:rsidRDefault="007A65A9" w:rsidP="007A65A9">
      <w:pPr>
        <w:ind w:left="720"/>
      </w:pPr>
      <w:proofErr w:type="spellStart"/>
      <w:r w:rsidRPr="007A65A9">
        <w:rPr>
          <w:b/>
          <w:bCs/>
        </w:rPr>
        <w:t>ModelType</w:t>
      </w:r>
      <w:proofErr w:type="spellEnd"/>
      <w:r w:rsidRPr="007A65A9">
        <w:rPr>
          <w:b/>
          <w:bCs/>
        </w:rPr>
        <w:t>:</w:t>
      </w:r>
      <w:r>
        <w:t xml:space="preserve"> Model or type of the kiosk.</w:t>
      </w:r>
    </w:p>
    <w:p w14:paraId="4D1B2036" w14:textId="74ADFDD9" w:rsidR="007A65A9" w:rsidRDefault="007A65A9" w:rsidP="007A65A9">
      <w:pPr>
        <w:ind w:left="720"/>
      </w:pPr>
      <w:r w:rsidRPr="007A65A9">
        <w:rPr>
          <w:b/>
          <w:bCs/>
        </w:rPr>
        <w:t>Status:</w:t>
      </w:r>
      <w:r>
        <w:t xml:space="preserve"> Operational status of the kiosk (e.g., Active, Under Maintenance).</w:t>
      </w:r>
    </w:p>
    <w:p w14:paraId="2CE5E3D1" w14:textId="77777777" w:rsidR="00A314CC" w:rsidRDefault="00A314CC" w:rsidP="002E305A"/>
    <w:p w14:paraId="10624D77" w14:textId="5F3B2172" w:rsidR="00A12979" w:rsidRDefault="007A65A9" w:rsidP="00A12979">
      <w:pPr>
        <w:pStyle w:val="Heading1"/>
      </w:pPr>
      <w:bookmarkStart w:id="46" w:name="_Toc151150230"/>
      <w:r>
        <w:lastRenderedPageBreak/>
        <w:t>Visio diagram of the database design</w:t>
      </w:r>
      <w:bookmarkEnd w:id="46"/>
    </w:p>
    <w:p w14:paraId="7A7EF52B" w14:textId="0E5E3728" w:rsidR="007A65A9" w:rsidRDefault="0094256A" w:rsidP="007A65A9">
      <w:r w:rsidRPr="0094256A">
        <w:rPr>
          <w:noProof/>
        </w:rPr>
        <w:drawing>
          <wp:inline distT="0" distB="0" distL="0" distR="0" wp14:anchorId="4F76B613" wp14:editId="3722D7AD">
            <wp:extent cx="5978499" cy="2827020"/>
            <wp:effectExtent l="0" t="0" r="3810" b="0"/>
            <wp:docPr id="17195057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505772" name="Picture 1" descr="A screenshot of a computer&#10;&#10;Description automatically generated"/>
                    <pic:cNvPicPr/>
                  </pic:nvPicPr>
                  <pic:blipFill>
                    <a:blip r:embed="rId10"/>
                    <a:stretch>
                      <a:fillRect/>
                    </a:stretch>
                  </pic:blipFill>
                  <pic:spPr>
                    <a:xfrm>
                      <a:off x="0" y="0"/>
                      <a:ext cx="5989534" cy="2832238"/>
                    </a:xfrm>
                    <a:prstGeom prst="rect">
                      <a:avLst/>
                    </a:prstGeom>
                  </pic:spPr>
                </pic:pic>
              </a:graphicData>
            </a:graphic>
          </wp:inline>
        </w:drawing>
      </w:r>
    </w:p>
    <w:p w14:paraId="01D46022" w14:textId="55E8D423" w:rsidR="0094256A" w:rsidRDefault="00A20A7F" w:rsidP="007A65A9">
      <w:r w:rsidRPr="00A20A7F">
        <w:rPr>
          <w:noProof/>
        </w:rPr>
        <w:drawing>
          <wp:inline distT="0" distB="0" distL="0" distR="0" wp14:anchorId="601F2C36" wp14:editId="028E9C1B">
            <wp:extent cx="6050280" cy="2921084"/>
            <wp:effectExtent l="0" t="0" r="7620" b="0"/>
            <wp:docPr id="2242385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38540" name="Picture 1" descr="A screenshot of a computer&#10;&#10;Description automatically generated"/>
                    <pic:cNvPicPr/>
                  </pic:nvPicPr>
                  <pic:blipFill>
                    <a:blip r:embed="rId11"/>
                    <a:stretch>
                      <a:fillRect/>
                    </a:stretch>
                  </pic:blipFill>
                  <pic:spPr>
                    <a:xfrm>
                      <a:off x="0" y="0"/>
                      <a:ext cx="6050280" cy="2921084"/>
                    </a:xfrm>
                    <a:prstGeom prst="rect">
                      <a:avLst/>
                    </a:prstGeom>
                  </pic:spPr>
                </pic:pic>
              </a:graphicData>
            </a:graphic>
          </wp:inline>
        </w:drawing>
      </w:r>
    </w:p>
    <w:p w14:paraId="4FC71265" w14:textId="1D4F9576" w:rsidR="00A20A7F" w:rsidRDefault="00CD5CEC" w:rsidP="007A65A9">
      <w:r w:rsidRPr="00CD5CEC">
        <w:rPr>
          <w:noProof/>
        </w:rPr>
        <w:drawing>
          <wp:inline distT="0" distB="0" distL="0" distR="0" wp14:anchorId="112593FB" wp14:editId="4B4148DB">
            <wp:extent cx="5897880" cy="2584901"/>
            <wp:effectExtent l="0" t="0" r="7620" b="6350"/>
            <wp:docPr id="2365019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501967" name="Picture 1" descr="A screenshot of a computer&#10;&#10;Description automatically generated"/>
                    <pic:cNvPicPr/>
                  </pic:nvPicPr>
                  <pic:blipFill>
                    <a:blip r:embed="rId12"/>
                    <a:stretch>
                      <a:fillRect/>
                    </a:stretch>
                  </pic:blipFill>
                  <pic:spPr>
                    <a:xfrm>
                      <a:off x="0" y="0"/>
                      <a:ext cx="5913069" cy="2591558"/>
                    </a:xfrm>
                    <a:prstGeom prst="rect">
                      <a:avLst/>
                    </a:prstGeom>
                  </pic:spPr>
                </pic:pic>
              </a:graphicData>
            </a:graphic>
          </wp:inline>
        </w:drawing>
      </w:r>
    </w:p>
    <w:p w14:paraId="042241FA" w14:textId="4746BBE5" w:rsidR="007A65A9" w:rsidRDefault="007A65A9" w:rsidP="007A65A9"/>
    <w:p w14:paraId="4256D177" w14:textId="72ED435B" w:rsidR="00B56EB1" w:rsidRDefault="00B56EB1" w:rsidP="00B56EB1">
      <w:pPr>
        <w:pStyle w:val="Heading1"/>
      </w:pPr>
      <w:bookmarkStart w:id="47" w:name="_Toc151150231"/>
      <w:r>
        <w:lastRenderedPageBreak/>
        <w:t xml:space="preserve">Normalization </w:t>
      </w:r>
      <w:r w:rsidR="009D73D7">
        <w:t>a</w:t>
      </w:r>
      <w:r>
        <w:t>pplied:</w:t>
      </w:r>
      <w:bookmarkEnd w:id="47"/>
    </w:p>
    <w:p w14:paraId="17AE8AB0" w14:textId="77777777" w:rsidR="00B56EB1" w:rsidRDefault="00B56EB1" w:rsidP="00B56EB1">
      <w:r w:rsidRPr="00B56EB1">
        <w:rPr>
          <w:b/>
          <w:bCs/>
        </w:rPr>
        <w:t>1NF (First Normal Form):</w:t>
      </w:r>
      <w:r>
        <w:t xml:space="preserve"> Ensured by having atomic data elements, no repeating groups, and unique primary keys in each table.</w:t>
      </w:r>
    </w:p>
    <w:p w14:paraId="1E0B4E38" w14:textId="77777777" w:rsidR="00B56EB1" w:rsidRDefault="00B56EB1" w:rsidP="00B56EB1">
      <w:r w:rsidRPr="00B56EB1">
        <w:rPr>
          <w:b/>
          <w:bCs/>
        </w:rPr>
        <w:t>2NF (Second Normal Form):</w:t>
      </w:r>
      <w:r>
        <w:t xml:space="preserve"> Achieved by removing partial dependencies; non-key attributes are fully functionally dependent on primary keys.</w:t>
      </w:r>
    </w:p>
    <w:p w14:paraId="789C013A" w14:textId="03ACB3F8" w:rsidR="00862946" w:rsidRDefault="00B56EB1" w:rsidP="00B56EB1">
      <w:r w:rsidRPr="00B56EB1">
        <w:rPr>
          <w:b/>
          <w:bCs/>
        </w:rPr>
        <w:t xml:space="preserve">3NF (Third Normal Form): </w:t>
      </w:r>
      <w:r>
        <w:t>Eliminated transitive dependencies, ensuring non-key attributes are dependent only on primary keys.</w:t>
      </w:r>
    </w:p>
    <w:p w14:paraId="2355F216" w14:textId="77777777" w:rsidR="00862946" w:rsidRDefault="00862946" w:rsidP="00862946">
      <w:pPr>
        <w:pStyle w:val="Heading1"/>
      </w:pPr>
      <w:bookmarkStart w:id="48" w:name="_Toc151150232"/>
      <w:r>
        <w:t>Conclusion</w:t>
      </w:r>
      <w:bookmarkEnd w:id="48"/>
    </w:p>
    <w:p w14:paraId="12DE9063" w14:textId="709E9168" w:rsidR="00862946" w:rsidRDefault="00862946" w:rsidP="00862946">
      <w:r>
        <w:t>This database design for the Digital Banking Kiosk project represents a comprehensive effort to encompass all aspects of customer interaction, transaction processing, kiosk management, and employee activity within the Scotiabank framework. By adhering to normalization principles, the design ensures data integrity, efficiency in data handling, and robustness in supporting a wide range of banking functionalities. The interrelationship among various data elements is crafted to facilitate seamless operations, enhance user experience, and support strategic decision-making processes.</w:t>
      </w:r>
    </w:p>
    <w:p w14:paraId="7F55D371" w14:textId="4C66061F" w:rsidR="00862946" w:rsidRDefault="00862946" w:rsidP="00862946">
      <w:pPr>
        <w:pStyle w:val="Heading1"/>
      </w:pPr>
      <w:bookmarkStart w:id="49" w:name="_Toc151150233"/>
      <w:r>
        <w:t xml:space="preserve">Call to </w:t>
      </w:r>
      <w:r w:rsidR="009D73D7">
        <w:t>a</w:t>
      </w:r>
      <w:r>
        <w:t>ction</w:t>
      </w:r>
      <w:bookmarkEnd w:id="49"/>
    </w:p>
    <w:p w14:paraId="2C129C7F" w14:textId="22B2AE11" w:rsidR="00862946" w:rsidRDefault="00862946" w:rsidP="00862946">
      <w:r>
        <w:t>Database Review and Feedback: We invite stakeholders, particularly from Scotiabank</w:t>
      </w:r>
      <w:r w:rsidR="001D2E07">
        <w:t>'</w:t>
      </w:r>
      <w:r>
        <w:t>s IT and data management teams, to review this database design thoroughly. Their insights and feedback are crucial for refining and optimizing the database structure.</w:t>
      </w:r>
    </w:p>
    <w:p w14:paraId="68D0D136" w14:textId="19F7C362" w:rsidR="00862946" w:rsidRDefault="00862946" w:rsidP="00862946">
      <w:r w:rsidRPr="00862946">
        <w:rPr>
          <w:b/>
          <w:bCs/>
        </w:rPr>
        <w:t>Implementation Planning:</w:t>
      </w:r>
      <w:r>
        <w:t xml:space="preserve"> Begin the planning phase for database implementation, which includes setting up the necessary infrastructure, procurement of software and hardware resources, and scheduling of development phases.</w:t>
      </w:r>
    </w:p>
    <w:p w14:paraId="765BB6A9" w14:textId="579FA4A1" w:rsidR="00862946" w:rsidRDefault="00862946" w:rsidP="00862946">
      <w:r w:rsidRPr="00862946">
        <w:rPr>
          <w:b/>
          <w:bCs/>
        </w:rPr>
        <w:t>Integration with Existing Systems:</w:t>
      </w:r>
      <w:r>
        <w:t xml:space="preserve"> Coordinate with Scotiabank</w:t>
      </w:r>
      <w:r w:rsidR="001D2E07">
        <w:t>'</w:t>
      </w:r>
      <w:r>
        <w:t xml:space="preserve">s technical teams to ensure that the new database design aligns with and can be integrated into the existing IT infrastructure without </w:t>
      </w:r>
      <w:r w:rsidR="00B45D49">
        <w:t>disruptions.</w:t>
      </w:r>
    </w:p>
    <w:p w14:paraId="12EA8D20" w14:textId="6FF41D0B" w:rsidR="00862946" w:rsidRDefault="00862946" w:rsidP="00862946">
      <w:r w:rsidRPr="00862946">
        <w:rPr>
          <w:b/>
          <w:bCs/>
        </w:rPr>
        <w:t>Training and Development:</w:t>
      </w:r>
      <w:r>
        <w:t xml:space="preserve"> Initiate training programs for staff, particularly those involved in data management and kiosk operations, to familiarize them with the new system. Concurrently, start the development and testing of the database system.</w:t>
      </w:r>
    </w:p>
    <w:p w14:paraId="43928C12" w14:textId="5AE72144" w:rsidR="00862946" w:rsidRDefault="00862946" w:rsidP="00862946">
      <w:r w:rsidRPr="00862946">
        <w:rPr>
          <w:b/>
          <w:bCs/>
        </w:rPr>
        <w:t>Data Security Measures:</w:t>
      </w:r>
      <w:r>
        <w:t xml:space="preserve"> Implement robust data security protocols to protect sensitive customer and transaction information, adhering to legal and regulatory standards.</w:t>
      </w:r>
    </w:p>
    <w:p w14:paraId="71400B0E" w14:textId="0E3D25FD" w:rsidR="00862946" w:rsidRDefault="00862946" w:rsidP="00862946">
      <w:r w:rsidRPr="00862946">
        <w:rPr>
          <w:b/>
          <w:bCs/>
        </w:rPr>
        <w:t>Pilot Testing:</w:t>
      </w:r>
      <w:r>
        <w:t xml:space="preserve"> Plan for a pilot test of the database system with a limited number of kiosks to evaluate its performance and gather real-world data for further refinement.</w:t>
      </w:r>
    </w:p>
    <w:p w14:paraId="144A50E0" w14:textId="3268886D" w:rsidR="00862946" w:rsidRDefault="00862946" w:rsidP="00862946">
      <w:r w:rsidRPr="00862946">
        <w:rPr>
          <w:b/>
          <w:bCs/>
        </w:rPr>
        <w:t xml:space="preserve">Ongoing Review and Maintenance: </w:t>
      </w:r>
      <w:r>
        <w:t>Establish a protocol for regular monitoring, maintenance, and updating of the database system to ensure its continued effectiveness and relevance.</w:t>
      </w:r>
    </w:p>
    <w:p w14:paraId="4A1092D0" w14:textId="4100E2BD" w:rsidR="00862946" w:rsidRDefault="00862946" w:rsidP="00862946">
      <w:r>
        <w:t>By following these steps, we aim to successfully integrate this comprehensive database design into the Digital Banking Kiosk project, thereby enhancing Scotiabank</w:t>
      </w:r>
      <w:r w:rsidR="001D2E07">
        <w:t>'</w:t>
      </w:r>
      <w:r>
        <w:t>s service offerings and maintaining its competitive edge in the banking industry.</w:t>
      </w:r>
    </w:p>
    <w:p w14:paraId="7029C9C9" w14:textId="77777777" w:rsidR="00B56EB1" w:rsidRPr="007A65A9" w:rsidRDefault="00B56EB1" w:rsidP="00B56EB1"/>
    <w:p w14:paraId="63F46974" w14:textId="0E2F0761" w:rsidR="00D45664" w:rsidRPr="00D45664" w:rsidRDefault="00D45664" w:rsidP="00065551"/>
    <w:sectPr w:rsidR="00D45664" w:rsidRPr="00D45664" w:rsidSect="00554810">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EEC3E" w14:textId="77777777" w:rsidR="0078119C" w:rsidRDefault="0078119C" w:rsidP="0078119C">
      <w:pPr>
        <w:spacing w:after="0" w:line="240" w:lineRule="auto"/>
      </w:pPr>
      <w:r>
        <w:separator/>
      </w:r>
    </w:p>
  </w:endnote>
  <w:endnote w:type="continuationSeparator" w:id="0">
    <w:p w14:paraId="5AD208EB" w14:textId="77777777" w:rsidR="0078119C" w:rsidRDefault="0078119C" w:rsidP="00781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D77E6" w14:textId="77777777" w:rsidR="0078119C" w:rsidRDefault="007811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91CD2" w14:textId="77777777" w:rsidR="006446D0" w:rsidRDefault="006446D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2945B70" w14:textId="77777777" w:rsidR="0078119C" w:rsidRDefault="007811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562FF" w14:textId="77777777" w:rsidR="0078119C" w:rsidRDefault="007811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87BC7" w14:textId="77777777" w:rsidR="0078119C" w:rsidRDefault="0078119C" w:rsidP="0078119C">
      <w:pPr>
        <w:spacing w:after="0" w:line="240" w:lineRule="auto"/>
      </w:pPr>
      <w:r>
        <w:separator/>
      </w:r>
    </w:p>
  </w:footnote>
  <w:footnote w:type="continuationSeparator" w:id="0">
    <w:p w14:paraId="5BEBB475" w14:textId="77777777" w:rsidR="0078119C" w:rsidRDefault="0078119C" w:rsidP="007811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95602" w14:textId="77777777" w:rsidR="0078119C" w:rsidRDefault="007811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656B6" w14:textId="77777777" w:rsidR="0078119C" w:rsidRDefault="007811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2C667" w14:textId="77777777" w:rsidR="0078119C" w:rsidRDefault="007811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2759"/>
    <w:multiLevelType w:val="hybridMultilevel"/>
    <w:tmpl w:val="7B1ECA5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7D4093B"/>
    <w:multiLevelType w:val="hybridMultilevel"/>
    <w:tmpl w:val="7E46B3A8"/>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87E0B75"/>
    <w:multiLevelType w:val="multilevel"/>
    <w:tmpl w:val="6CAE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7F1701"/>
    <w:multiLevelType w:val="hybridMultilevel"/>
    <w:tmpl w:val="474EEE8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74E438E"/>
    <w:multiLevelType w:val="multilevel"/>
    <w:tmpl w:val="9F087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CF04FC"/>
    <w:multiLevelType w:val="hybridMultilevel"/>
    <w:tmpl w:val="F46EE7DA"/>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1FF417DD"/>
    <w:multiLevelType w:val="hybridMultilevel"/>
    <w:tmpl w:val="7AFEDD0E"/>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39F39FF"/>
    <w:multiLevelType w:val="hybridMultilevel"/>
    <w:tmpl w:val="4F46995C"/>
    <w:lvl w:ilvl="0" w:tplc="1009000D">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2BEC318B"/>
    <w:multiLevelType w:val="hybridMultilevel"/>
    <w:tmpl w:val="9FD8B99C"/>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1A83D24"/>
    <w:multiLevelType w:val="multilevel"/>
    <w:tmpl w:val="B9DE0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C6034B7"/>
    <w:multiLevelType w:val="hybridMultilevel"/>
    <w:tmpl w:val="1B5627B8"/>
    <w:lvl w:ilvl="0" w:tplc="1009000D">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4CD3730D"/>
    <w:multiLevelType w:val="hybridMultilevel"/>
    <w:tmpl w:val="F24269AC"/>
    <w:lvl w:ilvl="0" w:tplc="1009000D">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4FAE1B47"/>
    <w:multiLevelType w:val="hybridMultilevel"/>
    <w:tmpl w:val="5C22EE1A"/>
    <w:lvl w:ilvl="0" w:tplc="10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506B4DD1"/>
    <w:multiLevelType w:val="multilevel"/>
    <w:tmpl w:val="337EF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22350EA"/>
    <w:multiLevelType w:val="multilevel"/>
    <w:tmpl w:val="BCB0433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046180"/>
    <w:multiLevelType w:val="multilevel"/>
    <w:tmpl w:val="70500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28257C3"/>
    <w:multiLevelType w:val="hybridMultilevel"/>
    <w:tmpl w:val="2D54491E"/>
    <w:lvl w:ilvl="0" w:tplc="1009000D">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669A62B4"/>
    <w:multiLevelType w:val="hybridMultilevel"/>
    <w:tmpl w:val="9C4804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B241A68"/>
    <w:multiLevelType w:val="hybridMultilevel"/>
    <w:tmpl w:val="5CBAE0D8"/>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9" w15:restartNumberingAfterBreak="0">
    <w:nsid w:val="6D7030FD"/>
    <w:multiLevelType w:val="hybridMultilevel"/>
    <w:tmpl w:val="451A5E4E"/>
    <w:lvl w:ilvl="0" w:tplc="1009000D">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6D9D7B02"/>
    <w:multiLevelType w:val="multilevel"/>
    <w:tmpl w:val="C302C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E6362B3"/>
    <w:multiLevelType w:val="multilevel"/>
    <w:tmpl w:val="644C2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19442541">
    <w:abstractNumId w:val="4"/>
  </w:num>
  <w:num w:numId="2" w16cid:durableId="525018748">
    <w:abstractNumId w:val="14"/>
  </w:num>
  <w:num w:numId="3" w16cid:durableId="410812392">
    <w:abstractNumId w:val="15"/>
  </w:num>
  <w:num w:numId="4" w16cid:durableId="596062045">
    <w:abstractNumId w:val="13"/>
  </w:num>
  <w:num w:numId="5" w16cid:durableId="1426269928">
    <w:abstractNumId w:val="21"/>
  </w:num>
  <w:num w:numId="6" w16cid:durableId="1078745178">
    <w:abstractNumId w:val="20"/>
  </w:num>
  <w:num w:numId="7" w16cid:durableId="53160373">
    <w:abstractNumId w:val="2"/>
  </w:num>
  <w:num w:numId="8" w16cid:durableId="606233838">
    <w:abstractNumId w:val="9"/>
  </w:num>
  <w:num w:numId="9" w16cid:durableId="367803771">
    <w:abstractNumId w:val="0"/>
  </w:num>
  <w:num w:numId="10" w16cid:durableId="507797769">
    <w:abstractNumId w:val="3"/>
  </w:num>
  <w:num w:numId="11" w16cid:durableId="1874266093">
    <w:abstractNumId w:val="8"/>
  </w:num>
  <w:num w:numId="12" w16cid:durableId="751465840">
    <w:abstractNumId w:val="5"/>
  </w:num>
  <w:num w:numId="13" w16cid:durableId="1491362222">
    <w:abstractNumId w:val="1"/>
  </w:num>
  <w:num w:numId="14" w16cid:durableId="2140146680">
    <w:abstractNumId w:val="6"/>
  </w:num>
  <w:num w:numId="15" w16cid:durableId="1294604866">
    <w:abstractNumId w:val="7"/>
  </w:num>
  <w:num w:numId="16" w16cid:durableId="1313172614">
    <w:abstractNumId w:val="10"/>
  </w:num>
  <w:num w:numId="17" w16cid:durableId="884754646">
    <w:abstractNumId w:val="11"/>
  </w:num>
  <w:num w:numId="18" w16cid:durableId="503205761">
    <w:abstractNumId w:val="19"/>
  </w:num>
  <w:num w:numId="19" w16cid:durableId="390350108">
    <w:abstractNumId w:val="16"/>
  </w:num>
  <w:num w:numId="20" w16cid:durableId="974873453">
    <w:abstractNumId w:val="18"/>
  </w:num>
  <w:num w:numId="21" w16cid:durableId="1088232469">
    <w:abstractNumId w:val="17"/>
  </w:num>
  <w:num w:numId="22" w16cid:durableId="16538724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MbMwNba0tDA2MzVX0lEKTi0uzszPAykwqgUALQcPJiwAAAA="/>
  </w:docVars>
  <w:rsids>
    <w:rsidRoot w:val="00B268C0"/>
    <w:rsid w:val="00026E32"/>
    <w:rsid w:val="00065551"/>
    <w:rsid w:val="00097EB6"/>
    <w:rsid w:val="000E6AD6"/>
    <w:rsid w:val="001076F2"/>
    <w:rsid w:val="00140F48"/>
    <w:rsid w:val="00151949"/>
    <w:rsid w:val="00153EF0"/>
    <w:rsid w:val="001841B7"/>
    <w:rsid w:val="001D2E07"/>
    <w:rsid w:val="00240362"/>
    <w:rsid w:val="002569CD"/>
    <w:rsid w:val="002C6C5C"/>
    <w:rsid w:val="002E305A"/>
    <w:rsid w:val="002E336B"/>
    <w:rsid w:val="002E5553"/>
    <w:rsid w:val="00364292"/>
    <w:rsid w:val="00392211"/>
    <w:rsid w:val="0039793A"/>
    <w:rsid w:val="003E7FC8"/>
    <w:rsid w:val="003F1254"/>
    <w:rsid w:val="003F397C"/>
    <w:rsid w:val="00407C3B"/>
    <w:rsid w:val="00440223"/>
    <w:rsid w:val="004734AB"/>
    <w:rsid w:val="005126E1"/>
    <w:rsid w:val="00526C51"/>
    <w:rsid w:val="00554810"/>
    <w:rsid w:val="005704E1"/>
    <w:rsid w:val="00597209"/>
    <w:rsid w:val="005F768E"/>
    <w:rsid w:val="006446D0"/>
    <w:rsid w:val="00644FA2"/>
    <w:rsid w:val="006E51AC"/>
    <w:rsid w:val="006F0F99"/>
    <w:rsid w:val="006F1BE7"/>
    <w:rsid w:val="006F76E2"/>
    <w:rsid w:val="007419AE"/>
    <w:rsid w:val="007510D8"/>
    <w:rsid w:val="0078119C"/>
    <w:rsid w:val="007A65A9"/>
    <w:rsid w:val="007B11C4"/>
    <w:rsid w:val="008020E1"/>
    <w:rsid w:val="00850A3C"/>
    <w:rsid w:val="00862946"/>
    <w:rsid w:val="00892484"/>
    <w:rsid w:val="008B2E76"/>
    <w:rsid w:val="008D612F"/>
    <w:rsid w:val="008F60EE"/>
    <w:rsid w:val="0094256A"/>
    <w:rsid w:val="00945289"/>
    <w:rsid w:val="009773B9"/>
    <w:rsid w:val="009D73D7"/>
    <w:rsid w:val="00A12979"/>
    <w:rsid w:val="00A20A7F"/>
    <w:rsid w:val="00A314CC"/>
    <w:rsid w:val="00A3283F"/>
    <w:rsid w:val="00AB102D"/>
    <w:rsid w:val="00AC7BCC"/>
    <w:rsid w:val="00AF6250"/>
    <w:rsid w:val="00B111D6"/>
    <w:rsid w:val="00B268C0"/>
    <w:rsid w:val="00B45D49"/>
    <w:rsid w:val="00B56EB1"/>
    <w:rsid w:val="00C837A0"/>
    <w:rsid w:val="00C8610F"/>
    <w:rsid w:val="00CA2B17"/>
    <w:rsid w:val="00CD5CEC"/>
    <w:rsid w:val="00D45664"/>
    <w:rsid w:val="00D70554"/>
    <w:rsid w:val="00D8252F"/>
    <w:rsid w:val="00DA30D4"/>
    <w:rsid w:val="00DB2F1F"/>
    <w:rsid w:val="00DD7A3D"/>
    <w:rsid w:val="00DF522B"/>
    <w:rsid w:val="00E87D67"/>
    <w:rsid w:val="00EB3C88"/>
    <w:rsid w:val="00F01E2F"/>
    <w:rsid w:val="00F21B4F"/>
    <w:rsid w:val="00F25173"/>
    <w:rsid w:val="00F54E3C"/>
    <w:rsid w:val="00FC7F15"/>
    <w:rsid w:val="00FF5C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3B07A"/>
  <w15:chartTrackingRefBased/>
  <w15:docId w15:val="{15FDCFD8-DAB9-4145-924E-C72E0A5E6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19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30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C7B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D7A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E5553"/>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2E5553"/>
    <w:rPr>
      <w:rFonts w:eastAsiaTheme="minorEastAsia"/>
      <w:kern w:val="0"/>
      <w:lang w:val="en-US"/>
      <w14:ligatures w14:val="none"/>
    </w:rPr>
  </w:style>
  <w:style w:type="character" w:customStyle="1" w:styleId="Heading1Char">
    <w:name w:val="Heading 1 Char"/>
    <w:basedOn w:val="DefaultParagraphFont"/>
    <w:link w:val="Heading1"/>
    <w:uiPriority w:val="9"/>
    <w:rsid w:val="007419A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419AE"/>
    <w:pPr>
      <w:outlineLvl w:val="9"/>
    </w:pPr>
    <w:rPr>
      <w:kern w:val="0"/>
      <w:lang w:val="en-US"/>
      <w14:ligatures w14:val="none"/>
    </w:rPr>
  </w:style>
  <w:style w:type="paragraph" w:styleId="TOC1">
    <w:name w:val="toc 1"/>
    <w:basedOn w:val="Normal"/>
    <w:next w:val="Normal"/>
    <w:autoRedefine/>
    <w:uiPriority w:val="39"/>
    <w:unhideWhenUsed/>
    <w:rsid w:val="00526C51"/>
    <w:pPr>
      <w:spacing w:after="100"/>
    </w:pPr>
  </w:style>
  <w:style w:type="character" w:styleId="Hyperlink">
    <w:name w:val="Hyperlink"/>
    <w:basedOn w:val="DefaultParagraphFont"/>
    <w:uiPriority w:val="99"/>
    <w:unhideWhenUsed/>
    <w:rsid w:val="00526C51"/>
    <w:rPr>
      <w:color w:val="0563C1" w:themeColor="hyperlink"/>
      <w:u w:val="single"/>
    </w:rPr>
  </w:style>
  <w:style w:type="paragraph" w:styleId="Title">
    <w:name w:val="Title"/>
    <w:basedOn w:val="Normal"/>
    <w:next w:val="Normal"/>
    <w:link w:val="TitleChar"/>
    <w:uiPriority w:val="10"/>
    <w:qFormat/>
    <w:rsid w:val="00526C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6C5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92211"/>
    <w:pPr>
      <w:ind w:left="720"/>
      <w:contextualSpacing/>
    </w:pPr>
  </w:style>
  <w:style w:type="table" w:styleId="GridTable4-Accent1">
    <w:name w:val="Grid Table 4 Accent 1"/>
    <w:basedOn w:val="TableNormal"/>
    <w:uiPriority w:val="49"/>
    <w:rsid w:val="0039793A"/>
    <w:pPr>
      <w:spacing w:after="0" w:line="240" w:lineRule="auto"/>
    </w:pPr>
    <w:rPr>
      <w:kern w:val="0"/>
      <w:lang w:val="en-US"/>
      <w14:ligatures w14:val="none"/>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semiHidden/>
    <w:rsid w:val="00DD7A3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2E305A"/>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2E305A"/>
    <w:pPr>
      <w:spacing w:after="100"/>
      <w:ind w:left="220"/>
    </w:pPr>
  </w:style>
  <w:style w:type="character" w:customStyle="1" w:styleId="Heading3Char">
    <w:name w:val="Heading 3 Char"/>
    <w:basedOn w:val="DefaultParagraphFont"/>
    <w:link w:val="Heading3"/>
    <w:uiPriority w:val="9"/>
    <w:rsid w:val="00AC7BCC"/>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862946"/>
    <w:pPr>
      <w:spacing w:after="100"/>
      <w:ind w:left="440"/>
    </w:pPr>
  </w:style>
  <w:style w:type="paragraph" w:styleId="Header">
    <w:name w:val="header"/>
    <w:basedOn w:val="Normal"/>
    <w:link w:val="HeaderChar"/>
    <w:uiPriority w:val="99"/>
    <w:unhideWhenUsed/>
    <w:rsid w:val="007811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119C"/>
  </w:style>
  <w:style w:type="paragraph" w:styleId="Footer">
    <w:name w:val="footer"/>
    <w:basedOn w:val="Normal"/>
    <w:link w:val="FooterChar"/>
    <w:uiPriority w:val="99"/>
    <w:unhideWhenUsed/>
    <w:rsid w:val="007811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11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19444">
      <w:bodyDiv w:val="1"/>
      <w:marLeft w:val="0"/>
      <w:marRight w:val="0"/>
      <w:marTop w:val="0"/>
      <w:marBottom w:val="0"/>
      <w:divBdr>
        <w:top w:val="none" w:sz="0" w:space="0" w:color="auto"/>
        <w:left w:val="none" w:sz="0" w:space="0" w:color="auto"/>
        <w:bottom w:val="none" w:sz="0" w:space="0" w:color="auto"/>
        <w:right w:val="none" w:sz="0" w:space="0" w:color="auto"/>
      </w:divBdr>
    </w:div>
    <w:div w:id="150490846">
      <w:bodyDiv w:val="1"/>
      <w:marLeft w:val="0"/>
      <w:marRight w:val="0"/>
      <w:marTop w:val="0"/>
      <w:marBottom w:val="0"/>
      <w:divBdr>
        <w:top w:val="none" w:sz="0" w:space="0" w:color="auto"/>
        <w:left w:val="none" w:sz="0" w:space="0" w:color="auto"/>
        <w:bottom w:val="none" w:sz="0" w:space="0" w:color="auto"/>
        <w:right w:val="none" w:sz="0" w:space="0" w:color="auto"/>
      </w:divBdr>
    </w:div>
    <w:div w:id="333381770">
      <w:bodyDiv w:val="1"/>
      <w:marLeft w:val="0"/>
      <w:marRight w:val="0"/>
      <w:marTop w:val="0"/>
      <w:marBottom w:val="0"/>
      <w:divBdr>
        <w:top w:val="none" w:sz="0" w:space="0" w:color="auto"/>
        <w:left w:val="none" w:sz="0" w:space="0" w:color="auto"/>
        <w:bottom w:val="none" w:sz="0" w:space="0" w:color="auto"/>
        <w:right w:val="none" w:sz="0" w:space="0" w:color="auto"/>
      </w:divBdr>
    </w:div>
    <w:div w:id="430976336">
      <w:bodyDiv w:val="1"/>
      <w:marLeft w:val="0"/>
      <w:marRight w:val="0"/>
      <w:marTop w:val="0"/>
      <w:marBottom w:val="0"/>
      <w:divBdr>
        <w:top w:val="none" w:sz="0" w:space="0" w:color="auto"/>
        <w:left w:val="none" w:sz="0" w:space="0" w:color="auto"/>
        <w:bottom w:val="none" w:sz="0" w:space="0" w:color="auto"/>
        <w:right w:val="none" w:sz="0" w:space="0" w:color="auto"/>
      </w:divBdr>
    </w:div>
    <w:div w:id="641270447">
      <w:bodyDiv w:val="1"/>
      <w:marLeft w:val="0"/>
      <w:marRight w:val="0"/>
      <w:marTop w:val="0"/>
      <w:marBottom w:val="0"/>
      <w:divBdr>
        <w:top w:val="none" w:sz="0" w:space="0" w:color="auto"/>
        <w:left w:val="none" w:sz="0" w:space="0" w:color="auto"/>
        <w:bottom w:val="none" w:sz="0" w:space="0" w:color="auto"/>
        <w:right w:val="none" w:sz="0" w:space="0" w:color="auto"/>
      </w:divBdr>
    </w:div>
    <w:div w:id="902568238">
      <w:bodyDiv w:val="1"/>
      <w:marLeft w:val="0"/>
      <w:marRight w:val="0"/>
      <w:marTop w:val="0"/>
      <w:marBottom w:val="0"/>
      <w:divBdr>
        <w:top w:val="none" w:sz="0" w:space="0" w:color="auto"/>
        <w:left w:val="none" w:sz="0" w:space="0" w:color="auto"/>
        <w:bottom w:val="none" w:sz="0" w:space="0" w:color="auto"/>
        <w:right w:val="none" w:sz="0" w:space="0" w:color="auto"/>
      </w:divBdr>
    </w:div>
    <w:div w:id="1194612194">
      <w:bodyDiv w:val="1"/>
      <w:marLeft w:val="0"/>
      <w:marRight w:val="0"/>
      <w:marTop w:val="0"/>
      <w:marBottom w:val="0"/>
      <w:divBdr>
        <w:top w:val="none" w:sz="0" w:space="0" w:color="auto"/>
        <w:left w:val="none" w:sz="0" w:space="0" w:color="auto"/>
        <w:bottom w:val="none" w:sz="0" w:space="0" w:color="auto"/>
        <w:right w:val="none" w:sz="0" w:space="0" w:color="auto"/>
      </w:divBdr>
    </w:div>
    <w:div w:id="1534801012">
      <w:bodyDiv w:val="1"/>
      <w:marLeft w:val="0"/>
      <w:marRight w:val="0"/>
      <w:marTop w:val="0"/>
      <w:marBottom w:val="0"/>
      <w:divBdr>
        <w:top w:val="none" w:sz="0" w:space="0" w:color="auto"/>
        <w:left w:val="none" w:sz="0" w:space="0" w:color="auto"/>
        <w:bottom w:val="none" w:sz="0" w:space="0" w:color="auto"/>
        <w:right w:val="none" w:sz="0" w:space="0" w:color="auto"/>
      </w:divBdr>
    </w:div>
    <w:div w:id="1748068777">
      <w:bodyDiv w:val="1"/>
      <w:marLeft w:val="0"/>
      <w:marRight w:val="0"/>
      <w:marTop w:val="0"/>
      <w:marBottom w:val="0"/>
      <w:divBdr>
        <w:top w:val="none" w:sz="0" w:space="0" w:color="auto"/>
        <w:left w:val="none" w:sz="0" w:space="0" w:color="auto"/>
        <w:bottom w:val="none" w:sz="0" w:space="0" w:color="auto"/>
        <w:right w:val="none" w:sz="0" w:space="0" w:color="auto"/>
      </w:divBdr>
    </w:div>
    <w:div w:id="1901672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DE245-D210-42BE-B6DA-404A4C82E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296</Words>
  <Characters>1879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Professional Discipline for IT Business analysis</vt:lpstr>
    </vt:vector>
  </TitlesOfParts>
  <Company/>
  <LinksUpToDate>false</LinksUpToDate>
  <CharactersWithSpaces>2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ssignment</dc:subject>
  <dc:creator>By Dinesh Kumar, Business Analyst, Conestoga College</dc:creator>
  <cp:keywords/>
  <dc:description/>
  <cp:lastModifiedBy>Dinesh Kumar</cp:lastModifiedBy>
  <cp:revision>2</cp:revision>
  <dcterms:created xsi:type="dcterms:W3CDTF">2023-11-18T02:56:00Z</dcterms:created>
  <dcterms:modified xsi:type="dcterms:W3CDTF">2023-11-18T02:56:00Z</dcterms:modified>
</cp:coreProperties>
</file>